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8609F6" w14:textId="0D08E879" w:rsidR="002C1129" w:rsidRDefault="00000000">
      <w:pPr>
        <w:rPr>
          <w:noProof/>
        </w:rPr>
      </w:pPr>
      <w:r>
        <w:rPr>
          <w:noProof/>
        </w:rPr>
        <w:pict w14:anchorId="3F677E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93" type="#_x0000_t75" style="position:absolute;margin-left:-81pt;margin-top:-80.1pt;width:603.95pt;height:848.7pt;z-index:-251653632;mso-position-horizontal-relative:text;mso-position-vertical-relative:text;mso-width-relative:page;mso-height-relative:page">
            <v:imagedata r:id="rId8" o:title="c4-bg"/>
          </v:shape>
        </w:pict>
      </w:r>
      <w:r w:rsidR="002C1129">
        <w:rPr>
          <w:noProof/>
        </w:rPr>
        <w:drawing>
          <wp:anchor distT="0" distB="0" distL="114300" distR="114300" simplePos="0" relativeHeight="251654656" behindDoc="0" locked="0" layoutInCell="1" allowOverlap="1" wp14:anchorId="001BE74F" wp14:editId="2D937717">
            <wp:simplePos x="0" y="0"/>
            <wp:positionH relativeFrom="margin">
              <wp:posOffset>3314700</wp:posOffset>
            </wp:positionH>
            <wp:positionV relativeFrom="paragraph">
              <wp:posOffset>0</wp:posOffset>
            </wp:positionV>
            <wp:extent cx="1440180" cy="1524000"/>
            <wp:effectExtent l="0" t="0" r="0" b="0"/>
            <wp:wrapThrough wrapText="bothSides">
              <wp:wrapPolygon edited="0">
                <wp:start x="7714" y="810"/>
                <wp:lineTo x="6000" y="1620"/>
                <wp:lineTo x="1143" y="4860"/>
                <wp:lineTo x="0" y="9720"/>
                <wp:lineTo x="0" y="19440"/>
                <wp:lineTo x="2000" y="20520"/>
                <wp:lineTo x="3429" y="21060"/>
                <wp:lineTo x="17429" y="21060"/>
                <wp:lineTo x="21143" y="19170"/>
                <wp:lineTo x="21143" y="18630"/>
                <wp:lineTo x="20000" y="14310"/>
                <wp:lineTo x="21143" y="9990"/>
                <wp:lineTo x="20286" y="5130"/>
                <wp:lineTo x="14000" y="810"/>
                <wp:lineTo x="7714" y="810"/>
              </wp:wrapPolygon>
            </wp:wrapThrough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05" r="18638"/>
                    <a:stretch/>
                  </pic:blipFill>
                  <pic:spPr bwMode="auto">
                    <a:xfrm>
                      <a:off x="0" y="0"/>
                      <a:ext cx="144018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DE4B71" w14:textId="43C3629F" w:rsidR="004D3BAA" w:rsidRDefault="00EF3C4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1EEFEFF6" wp14:editId="083B7583">
                <wp:simplePos x="0" y="0"/>
                <wp:positionH relativeFrom="margin">
                  <wp:align>right</wp:align>
                </wp:positionH>
                <wp:positionV relativeFrom="paragraph">
                  <wp:posOffset>3989070</wp:posOffset>
                </wp:positionV>
                <wp:extent cx="3474720" cy="6172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6E308" w14:textId="091BCDF6" w:rsidR="00780C56" w:rsidRPr="00EF3C4C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Lab Journal: 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1</w:t>
                            </w:r>
                          </w:p>
                          <w:p w14:paraId="5ACD6EEB" w14:textId="1273A59E" w:rsidR="00EF3C4C" w:rsidRPr="00EF3C4C" w:rsidRDefault="00EF3C4C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Date: </w:t>
                            </w:r>
                            <w:r w:rsidR="00D300C8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23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0</w:t>
                            </w:r>
                            <w:r w:rsidR="00D300C8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9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24 </w:t>
                            </w:r>
                          </w:p>
                          <w:p w14:paraId="38708C23" w14:textId="77777777" w:rsidR="00780C56" w:rsidRPr="00AB0781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50BCF993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EFEF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2.4pt;margin-top:314.1pt;width:273.6pt;height:48.6pt;z-index:2516587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" filled="f" stroked="f">
                <v:textbox>
                  <w:txbxContent>
                    <w:p w14:paraId="36F6E308" w14:textId="091BCDF6" w:rsidR="00780C56" w:rsidRPr="00EF3C4C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Lab Journal: 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1</w:t>
                      </w:r>
                    </w:p>
                    <w:p w14:paraId="5ACD6EEB" w14:textId="1273A59E" w:rsidR="00EF3C4C" w:rsidRPr="00EF3C4C" w:rsidRDefault="00EF3C4C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Date: </w:t>
                      </w:r>
                      <w:r w:rsidR="00D300C8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23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0</w:t>
                      </w:r>
                      <w:r w:rsidR="00D300C8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9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24 </w:t>
                      </w:r>
                    </w:p>
                    <w:p w14:paraId="38708C23" w14:textId="77777777" w:rsidR="00780C56" w:rsidRPr="00AB0781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50BCF993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25ACD"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5B0B4BF6" wp14:editId="3AD89734">
                <wp:simplePos x="0" y="0"/>
                <wp:positionH relativeFrom="margin">
                  <wp:align>right</wp:align>
                </wp:positionH>
                <wp:positionV relativeFrom="paragraph">
                  <wp:posOffset>3288030</wp:posOffset>
                </wp:positionV>
                <wp:extent cx="3505200" cy="64008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640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2BC51" w14:textId="3434ED29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Stud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Abdul Rafay</w:t>
                            </w: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</w:t>
                            </w:r>
                          </w:p>
                          <w:p w14:paraId="5BD3105B" w14:textId="3EA1BAE7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Enrollm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1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3123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4</w:t>
                            </w:r>
                          </w:p>
                          <w:p w14:paraId="4B275CA2" w14:textId="77777777" w:rsidR="00780C56" w:rsidRPr="009A3086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0198A12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B4BF6" id="_x0000_s1027" type="#_x0000_t202" style="position:absolute;margin-left:224.8pt;margin-top:258.9pt;width:276pt;height:50.4pt;z-index:2517022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" filled="f" stroked="f">
                <v:textbox>
                  <w:txbxContent>
                    <w:p w14:paraId="7862BC51" w14:textId="3434ED29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Stud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Abdul Rafay</w:t>
                      </w: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</w:t>
                      </w:r>
                    </w:p>
                    <w:p w14:paraId="5BD3105B" w14:textId="3EA1BAE7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proofErr w:type="gramStart"/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Enrollm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1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3123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4</w:t>
                      </w:r>
                    </w:p>
                    <w:p w14:paraId="4B275CA2" w14:textId="77777777" w:rsidR="00780C56" w:rsidRPr="009A3086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0198A12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D878AE6" wp14:editId="4027BE66">
                <wp:simplePos x="0" y="0"/>
                <wp:positionH relativeFrom="column">
                  <wp:posOffset>2301240</wp:posOffset>
                </wp:positionH>
                <wp:positionV relativeFrom="paragraph">
                  <wp:posOffset>319278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859178" id="Straight Connector 12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2pt,251.4pt" to="431.7pt,2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C69284A" wp14:editId="2F4B3DE6">
                <wp:simplePos x="0" y="0"/>
                <wp:positionH relativeFrom="column">
                  <wp:posOffset>2293620</wp:posOffset>
                </wp:positionH>
                <wp:positionV relativeFrom="paragraph">
                  <wp:posOffset>396621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8FC957" id="Straight Connector 11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12.3pt" to="431.1pt,3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9D692BB" wp14:editId="4D121A40">
                <wp:simplePos x="0" y="0"/>
                <wp:positionH relativeFrom="column">
                  <wp:posOffset>2293620</wp:posOffset>
                </wp:positionH>
                <wp:positionV relativeFrom="paragraph">
                  <wp:posOffset>464820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42580C" id="Straight Connector 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66pt" to="431.1pt,3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26FB93D7" wp14:editId="02936025">
                <wp:simplePos x="0" y="0"/>
                <wp:positionH relativeFrom="margin">
                  <wp:align>right</wp:align>
                </wp:positionH>
                <wp:positionV relativeFrom="paragraph">
                  <wp:posOffset>1596390</wp:posOffset>
                </wp:positionV>
                <wp:extent cx="3505200" cy="3429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7B64A" w14:textId="47963615" w:rsidR="009A3086" w:rsidRPr="009A3086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Department of Softwa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Engineering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19193862" w14:textId="77777777" w:rsidR="009A3086" w:rsidRPr="00AB0781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7794D90C" w14:textId="77777777" w:rsidR="009A3086" w:rsidRPr="0025765D" w:rsidRDefault="009A3086" w:rsidP="009A308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B93D7" id="_x0000_s1028" type="#_x0000_t202" style="position:absolute;margin-left:224.8pt;margin-top:125.7pt;width:276pt;height:27pt;z-index:2517002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" filled="f" stroked="f">
                <v:textbox>
                  <w:txbxContent>
                    <w:p w14:paraId="6BF7B64A" w14:textId="47963615" w:rsidR="009A3086" w:rsidRPr="009A3086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Department of Softwa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Engineering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19193862" w14:textId="77777777" w:rsidR="009A3086" w:rsidRPr="00AB0781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7794D90C" w14:textId="77777777" w:rsidR="009A3086" w:rsidRPr="0025765D" w:rsidRDefault="009A3086" w:rsidP="009A308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7430736A" wp14:editId="23B5473A">
                <wp:simplePos x="0" y="0"/>
                <wp:positionH relativeFrom="margin">
                  <wp:posOffset>2217420</wp:posOffset>
                </wp:positionH>
                <wp:positionV relativeFrom="paragraph">
                  <wp:posOffset>1238250</wp:posOffset>
                </wp:positionV>
                <wp:extent cx="3436620" cy="40386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6620" cy="403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B8C6A" w14:textId="1FE1E063" w:rsidR="009A3086" w:rsidRPr="009A3086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Bahria University</w:t>
                            </w:r>
                            <w:r w:rsid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, </w:t>
                            </w:r>
                            <w:r w:rsidR="009A3086"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Islamabad</w:t>
                            </w:r>
                          </w:p>
                          <w:p w14:paraId="23E3EF35" w14:textId="77777777" w:rsidR="009A3086" w:rsidRDefault="009A3086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B0A914" w14:textId="172FDFF4" w:rsidR="00AB0781" w:rsidRPr="00AB0781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5335B7" w14:textId="77777777" w:rsidR="00AB0781" w:rsidRPr="0025765D" w:rsidRDefault="00AB0781" w:rsidP="00AB0781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0736A" id="_x0000_s1029" type="#_x0000_t202" style="position:absolute;margin-left:174.6pt;margin-top:97.5pt;width:270.6pt;height:31.8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" filled="f" stroked="f">
                <v:textbox>
                  <w:txbxContent>
                    <w:p w14:paraId="317B8C6A" w14:textId="1FE1E063" w:rsidR="009A3086" w:rsidRPr="009A3086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Bahria University</w:t>
                      </w:r>
                      <w:r w:rsid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 xml:space="preserve">, </w:t>
                      </w:r>
                      <w:r w:rsidR="009A3086"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Islamabad</w:t>
                      </w:r>
                    </w:p>
                    <w:p w14:paraId="23E3EF35" w14:textId="77777777" w:rsidR="009A3086" w:rsidRDefault="009A3086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B0A914" w14:textId="172FDFF4" w:rsidR="00AB0781" w:rsidRPr="00AB0781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5335B7" w14:textId="77777777" w:rsidR="00AB0781" w:rsidRPr="0025765D" w:rsidRDefault="00AB0781" w:rsidP="00AB0781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73C98E" w14:textId="03083411" w:rsidR="00CA427F" w:rsidRDefault="00CA427F"/>
    <w:p w14:paraId="6CC21DBB" w14:textId="6DFB798E" w:rsidR="00CA427F" w:rsidRDefault="00CA427F"/>
    <w:p w14:paraId="63733FA2" w14:textId="575D1E37" w:rsidR="00CA427F" w:rsidRDefault="00CA427F"/>
    <w:p w14:paraId="2A5D0131" w14:textId="4D038D24" w:rsidR="00CA427F" w:rsidRDefault="00CA427F"/>
    <w:p w14:paraId="1C4A7DD7" w14:textId="70CA59D3" w:rsidR="00CA427F" w:rsidRDefault="00CA427F"/>
    <w:p w14:paraId="1DE4E0C0" w14:textId="708EEB35" w:rsidR="00CA427F" w:rsidRDefault="00CA427F"/>
    <w:p w14:paraId="35E238B4" w14:textId="39AB50E4" w:rsidR="00CA427F" w:rsidRDefault="007A5D9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2608" behindDoc="0" locked="0" layoutInCell="1" allowOverlap="1" wp14:anchorId="26FCC310" wp14:editId="3369C09A">
                <wp:simplePos x="0" y="0"/>
                <wp:positionH relativeFrom="margin">
                  <wp:posOffset>2237740</wp:posOffset>
                </wp:positionH>
                <wp:positionV relativeFrom="paragraph">
                  <wp:posOffset>19685</wp:posOffset>
                </wp:positionV>
                <wp:extent cx="3724275" cy="12649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4275" cy="1264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9392A" w14:textId="15390F55" w:rsidR="00AB0781" w:rsidRPr="00780C56" w:rsidRDefault="00D300C8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D300C8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Data Structures &amp; Algorithms Lab</w:t>
                            </w:r>
                            <w:r w:rsidRPr="00D300C8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(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Spring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-202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4</w:t>
                            </w:r>
                            <w:r w:rsidR="009A3086"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668FCC31" w14:textId="3160DC1F" w:rsidR="00FB4254" w:rsidRPr="00780C56" w:rsidRDefault="009A308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Teacher: </w:t>
                            </w:r>
                            <w:r w:rsidR="00D300C8" w:rsidRPr="00D300C8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RAHEELA AMBRIN</w:t>
                            </w:r>
                          </w:p>
                          <w:p w14:paraId="47AF5803" w14:textId="2CD034D2" w:rsid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A872BF0" w14:textId="77777777" w:rsidR="009A3086" w:rsidRP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35996F6F" w14:textId="77777777" w:rsidR="00FB4254" w:rsidRPr="0025765D" w:rsidRDefault="00FB4254" w:rsidP="00FB4254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CC310" id="_x0000_s1030" type="#_x0000_t202" style="position:absolute;margin-left:176.2pt;margin-top:1.55pt;width:293.25pt;height:99.6pt;z-index:251652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" filled="f" stroked="f">
                <v:textbox>
                  <w:txbxContent>
                    <w:p w14:paraId="26C9392A" w14:textId="15390F55" w:rsidR="00AB0781" w:rsidRPr="00780C56" w:rsidRDefault="00D300C8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D300C8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Data Structures &amp; Algorithms Lab</w:t>
                      </w:r>
                      <w:r w:rsidRPr="00D300C8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(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Spring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-202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4</w:t>
                      </w:r>
                      <w:r w:rsidR="009A3086"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)</w:t>
                      </w:r>
                    </w:p>
                    <w:p w14:paraId="668FCC31" w14:textId="3160DC1F" w:rsidR="00FB4254" w:rsidRPr="00780C56" w:rsidRDefault="009A308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Teacher: </w:t>
                      </w:r>
                      <w:r w:rsidR="00D300C8" w:rsidRPr="00D300C8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RAHEELA AMBRIN</w:t>
                      </w:r>
                    </w:p>
                    <w:p w14:paraId="47AF5803" w14:textId="2CD034D2" w:rsid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A872BF0" w14:textId="77777777" w:rsidR="009A3086" w:rsidRP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35996F6F" w14:textId="77777777" w:rsidR="00FB4254" w:rsidRPr="0025765D" w:rsidRDefault="00FB4254" w:rsidP="00FB4254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D0BBA23" w14:textId="45F0B964" w:rsidR="00CA427F" w:rsidRDefault="00CA427F"/>
    <w:p w14:paraId="3F0501BA" w14:textId="3E201297" w:rsidR="00CA427F" w:rsidRDefault="00CA427F"/>
    <w:p w14:paraId="6F75F269" w14:textId="1AE191E5" w:rsidR="00CA427F" w:rsidRDefault="00CA427F"/>
    <w:p w14:paraId="5AA6B975" w14:textId="4925B158" w:rsidR="00CA427F" w:rsidRDefault="00CA427F"/>
    <w:p w14:paraId="46114FC4" w14:textId="212DE108" w:rsidR="00CA427F" w:rsidRDefault="00CA427F"/>
    <w:p w14:paraId="781EA6AD" w14:textId="4AED3295" w:rsidR="00CA427F" w:rsidRDefault="00CA427F"/>
    <w:p w14:paraId="08BA6229" w14:textId="7154852D" w:rsidR="00CA427F" w:rsidRDefault="00CA427F"/>
    <w:p w14:paraId="5285F7B9" w14:textId="787D4F18" w:rsidR="00CA427F" w:rsidRDefault="00CA427F"/>
    <w:p w14:paraId="7A503238" w14:textId="71A37AC3" w:rsidR="00CA427F" w:rsidRDefault="00CA427F"/>
    <w:p w14:paraId="27A984C0" w14:textId="2D56819C" w:rsidR="00CA427F" w:rsidRDefault="00CA427F"/>
    <w:p w14:paraId="6AB6F890" w14:textId="086AA3AD" w:rsidR="00CA427F" w:rsidRDefault="00CA427F"/>
    <w:p w14:paraId="7E15E4E2" w14:textId="28FAA56B" w:rsidR="00CA427F" w:rsidRDefault="00CA427F"/>
    <w:p w14:paraId="32A8C254" w14:textId="0F33DCCC" w:rsidR="00CA427F" w:rsidRDefault="00CA427F"/>
    <w:p w14:paraId="53AA2E23" w14:textId="42B8DF1D" w:rsidR="00CA427F" w:rsidRDefault="00CA427F"/>
    <w:p w14:paraId="495432AD" w14:textId="3E28FA34" w:rsidR="00CA427F" w:rsidRDefault="00CA427F"/>
    <w:p w14:paraId="4513712F" w14:textId="38E3C8DD" w:rsidR="00CA427F" w:rsidRDefault="00CA427F"/>
    <w:p w14:paraId="4CEF38CA" w14:textId="0A554D34" w:rsidR="00CA427F" w:rsidRDefault="00CA427F"/>
    <w:p w14:paraId="2C5F3910" w14:textId="793298C7" w:rsidR="00CA427F" w:rsidRDefault="00CA427F"/>
    <w:p w14:paraId="5A590514" w14:textId="002DE14E" w:rsidR="00CA427F" w:rsidRDefault="008B25AC"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F4E4552" wp14:editId="79E2C52D">
                <wp:simplePos x="0" y="0"/>
                <wp:positionH relativeFrom="margin">
                  <wp:posOffset>2244436</wp:posOffset>
                </wp:positionH>
                <wp:positionV relativeFrom="paragraph">
                  <wp:posOffset>81107</wp:posOffset>
                </wp:positionV>
                <wp:extent cx="3461039" cy="967740"/>
                <wp:effectExtent l="0" t="0" r="25400" b="2286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1039" cy="967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8F602D" w14:textId="1644AAF1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7368F">
                              <w:rPr>
                                <w:b/>
                                <w:bCs/>
                              </w:rPr>
                              <w:t xml:space="preserve">Comments: </w:t>
                            </w:r>
                          </w:p>
                          <w:p w14:paraId="3115FDCC" w14:textId="77777777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3E9B05F5" w14:textId="7441E751" w:rsidR="0067368F" w:rsidRDefault="0067368F" w:rsidP="0067368F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ignature</w:t>
                            </w:r>
                          </w:p>
                          <w:p w14:paraId="2799A71F" w14:textId="77777777" w:rsidR="0067368F" w:rsidRP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E4552" id="Text Box 13" o:spid="_x0000_s1031" type="#_x0000_t202" style="position:absolute;margin-left:176.75pt;margin-top:6.4pt;width:272.5pt;height:76.2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" fillcolor="white [3201]" strokeweight=".5pt">
                <v:textbox>
                  <w:txbxContent>
                    <w:p w14:paraId="5B8F602D" w14:textId="1644AAF1" w:rsidR="0067368F" w:rsidRDefault="0067368F">
                      <w:pPr>
                        <w:rPr>
                          <w:b/>
                          <w:bCs/>
                        </w:rPr>
                      </w:pPr>
                      <w:r w:rsidRPr="0067368F">
                        <w:rPr>
                          <w:b/>
                          <w:bCs/>
                        </w:rPr>
                        <w:t xml:space="preserve">Comments: </w:t>
                      </w:r>
                    </w:p>
                    <w:p w14:paraId="3115FDCC" w14:textId="77777777" w:rsidR="0067368F" w:rsidRDefault="0067368F">
                      <w:pPr>
                        <w:rPr>
                          <w:b/>
                          <w:bCs/>
                        </w:rPr>
                      </w:pPr>
                    </w:p>
                    <w:p w14:paraId="3E9B05F5" w14:textId="7441E751" w:rsidR="0067368F" w:rsidRDefault="0067368F" w:rsidP="0067368F">
                      <w:pPr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ignature</w:t>
                      </w:r>
                    </w:p>
                    <w:p w14:paraId="2799A71F" w14:textId="77777777" w:rsidR="0067368F" w:rsidRPr="0067368F" w:rsidRDefault="0067368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9ECAFE" w14:textId="62DE3ACD" w:rsidR="00CA427F" w:rsidRDefault="00CA427F"/>
    <w:p w14:paraId="0282C416" w14:textId="6DA92BE6" w:rsidR="00CA427F" w:rsidRDefault="00CA427F"/>
    <w:p w14:paraId="64F61DC1" w14:textId="77777777" w:rsidR="00033957" w:rsidRDefault="00033957" w:rsidP="00A366C5">
      <w:pPr>
        <w:rPr>
          <w:sz w:val="28"/>
          <w:szCs w:val="28"/>
        </w:rPr>
      </w:pPr>
    </w:p>
    <w:p w14:paraId="7F539E46" w14:textId="0174537B" w:rsidR="00D300C8" w:rsidRDefault="00D300C8" w:rsidP="00D300C8">
      <w:pPr>
        <w:pStyle w:val="Heading3"/>
      </w:pPr>
      <w:r>
        <w:lastRenderedPageBreak/>
        <w:t xml:space="preserve">Code: </w:t>
      </w:r>
    </w:p>
    <w:p w14:paraId="072CFA05" w14:textId="658F7EDC" w:rsidR="00D300C8" w:rsidRDefault="00D300C8" w:rsidP="00D300C8">
      <w:r>
        <w:tab/>
        <w:t xml:space="preserve">All the code files are uploaded on GitHub: </w:t>
      </w:r>
      <w:hyperlink r:id="rId10" w:history="1">
        <w:r w:rsidRPr="00D300C8">
          <w:rPr>
            <w:rStyle w:val="Hyperlink"/>
          </w:rPr>
          <w:t>https://github.com/CharlieFour/DSA_Lab</w:t>
        </w:r>
      </w:hyperlink>
    </w:p>
    <w:p w14:paraId="7A4245F4" w14:textId="7D0C0BA1" w:rsidR="00D300C8" w:rsidRDefault="00D300C8" w:rsidP="00D300C8">
      <w:pPr>
        <w:pStyle w:val="Heading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52271799" wp14:editId="17E5A0DA">
                <wp:simplePos x="0" y="0"/>
                <wp:positionH relativeFrom="column">
                  <wp:posOffset>9525</wp:posOffset>
                </wp:positionH>
                <wp:positionV relativeFrom="paragraph">
                  <wp:posOffset>180339</wp:posOffset>
                </wp:positionV>
                <wp:extent cx="5734050" cy="8162925"/>
                <wp:effectExtent l="0" t="0" r="19050" b="28575"/>
                <wp:wrapNone/>
                <wp:docPr id="50216544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4050" cy="8162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C8D8096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#pragma once</w:t>
                            </w:r>
                          </w:p>
                          <w:p w14:paraId="5B8AF5BF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</w:p>
                          <w:p w14:paraId="7D0298F1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#include &lt;string&gt;</w:t>
                            </w:r>
                          </w:p>
                          <w:p w14:paraId="67B25FB7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#include &lt;vector&gt;</w:t>
                            </w:r>
                          </w:p>
                          <w:p w14:paraId="410EED96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class House</w:t>
                            </w:r>
                          </w:p>
                          <w:p w14:paraId="74BD61DD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{</w:t>
                            </w:r>
                          </w:p>
                          <w:p w14:paraId="20605B57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    private:</w:t>
                            </w:r>
                          </w:p>
                          <w:p w14:paraId="2B9CDC6B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std::</w:t>
                            </w:r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 xml:space="preserve">string 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ownerNam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;</w:t>
                            </w:r>
                          </w:p>
                          <w:p w14:paraId="3BC0B71C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std::</w:t>
                            </w:r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string address;</w:t>
                            </w:r>
                          </w:p>
                          <w:p w14:paraId="6B3D7686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int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bedrooms;</w:t>
                            </w:r>
                            <w:proofErr w:type="gramEnd"/>
                          </w:p>
                          <w:p w14:paraId="2FF8EC37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int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price;</w:t>
                            </w:r>
                            <w:proofErr w:type="gramEnd"/>
                          </w:p>
                          <w:p w14:paraId="7B8AC56E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float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ratio;</w:t>
                            </w:r>
                            <w:proofErr w:type="gramEnd"/>
                          </w:p>
                          <w:p w14:paraId="15C509CB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</w:p>
                          <w:p w14:paraId="43157BE6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    public:</w:t>
                            </w:r>
                          </w:p>
                          <w:p w14:paraId="2A3F0783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House(</w:t>
                            </w:r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){}</w:t>
                            </w:r>
                          </w:p>
                          <w:p w14:paraId="4F100814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</w:p>
                          <w:p w14:paraId="3512B8CA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        //getters</w:t>
                            </w:r>
                          </w:p>
                          <w:p w14:paraId="2A47E8D6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std::</w:t>
                            </w:r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 xml:space="preserve">string 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getOwnerNam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) const;</w:t>
                            </w:r>
                          </w:p>
                          <w:p w14:paraId="23BC3036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std::</w:t>
                            </w:r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 xml:space="preserve">string 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getAddress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) const;</w:t>
                            </w:r>
                          </w:p>
                          <w:p w14:paraId="059252A0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int </w:t>
                            </w:r>
                            <w:proofErr w:type="spellStart"/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getBedrooms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) const;</w:t>
                            </w:r>
                          </w:p>
                          <w:p w14:paraId="597870C8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int </w:t>
                            </w:r>
                            <w:proofErr w:type="spellStart"/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getPric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) const;</w:t>
                            </w:r>
                          </w:p>
                          <w:p w14:paraId="7C8B8C62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float </w:t>
                            </w:r>
                            <w:proofErr w:type="spellStart"/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getRatio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) const;</w:t>
                            </w:r>
                          </w:p>
                          <w:p w14:paraId="109582BE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        //setters</w:t>
                            </w:r>
                          </w:p>
                          <w:p w14:paraId="52C55F4E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void </w:t>
                            </w:r>
                            <w:proofErr w:type="spellStart"/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setOwnerNam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std::string);</w:t>
                            </w:r>
                          </w:p>
                          <w:p w14:paraId="78E61A95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void </w:t>
                            </w:r>
                            <w:proofErr w:type="spellStart"/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setAddress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std::string);</w:t>
                            </w:r>
                          </w:p>
                          <w:p w14:paraId="2E96D1DF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void 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setBedrooms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int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);</w:t>
                            </w:r>
                            <w:proofErr w:type="gramEnd"/>
                          </w:p>
                          <w:p w14:paraId="52BC513D" w14:textId="0FE63449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void 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setPric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int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);</w:t>
                            </w:r>
                            <w:proofErr w:type="gramEnd"/>
                          </w:p>
                          <w:p w14:paraId="76AAB60C" w14:textId="77777777" w:rsidR="00D300C8" w:rsidRDefault="00D300C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271799" id="Text Box 10" o:spid="_x0000_s1032" type="#_x0000_t202" style="position:absolute;margin-left:.75pt;margin-top:14.2pt;width:451.5pt;height:642.75pt;z-index:251663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" fillcolor="white [3201]" strokeweight=".5pt">
                <v:textbox>
                  <w:txbxContent>
                    <w:p w14:paraId="7C8D8096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#pragma once</w:t>
                      </w:r>
                    </w:p>
                    <w:p w14:paraId="5B8AF5BF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</w:p>
                    <w:p w14:paraId="7D0298F1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#include &lt;string&gt;</w:t>
                      </w:r>
                    </w:p>
                    <w:p w14:paraId="67B25FB7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#include &lt;vector&gt;</w:t>
                      </w:r>
                    </w:p>
                    <w:p w14:paraId="410EED96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class House</w:t>
                      </w:r>
                    </w:p>
                    <w:p w14:paraId="74BD61DD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{</w:t>
                      </w:r>
                    </w:p>
                    <w:p w14:paraId="20605B57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    private:</w:t>
                      </w:r>
                    </w:p>
                    <w:p w14:paraId="2B9CDC6B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std::</w:t>
                      </w:r>
                      <w:proofErr w:type="gramEnd"/>
                      <w:r w:rsidRPr="00D300C8">
                        <w:rPr>
                          <w:lang w:val="en-PK"/>
                        </w:rPr>
                        <w:t xml:space="preserve">string 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ownerNam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;</w:t>
                      </w:r>
                    </w:p>
                    <w:p w14:paraId="3BC0B71C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std::</w:t>
                      </w:r>
                      <w:proofErr w:type="gramEnd"/>
                      <w:r w:rsidRPr="00D300C8">
                        <w:rPr>
                          <w:lang w:val="en-PK"/>
                        </w:rPr>
                        <w:t>string address;</w:t>
                      </w:r>
                    </w:p>
                    <w:p w14:paraId="6B3D7686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int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bedrooms;</w:t>
                      </w:r>
                      <w:proofErr w:type="gramEnd"/>
                    </w:p>
                    <w:p w14:paraId="2FF8EC37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int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price;</w:t>
                      </w:r>
                      <w:proofErr w:type="gramEnd"/>
                    </w:p>
                    <w:p w14:paraId="7B8AC56E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float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ratio;</w:t>
                      </w:r>
                      <w:proofErr w:type="gramEnd"/>
                    </w:p>
                    <w:p w14:paraId="15C509CB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</w:p>
                    <w:p w14:paraId="43157BE6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    public:</w:t>
                      </w:r>
                    </w:p>
                    <w:p w14:paraId="2A3F0783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House(</w:t>
                      </w:r>
                      <w:proofErr w:type="gramEnd"/>
                      <w:r w:rsidRPr="00D300C8">
                        <w:rPr>
                          <w:lang w:val="en-PK"/>
                        </w:rPr>
                        <w:t>){}</w:t>
                      </w:r>
                    </w:p>
                    <w:p w14:paraId="4F100814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</w:p>
                    <w:p w14:paraId="3512B8CA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        //getters</w:t>
                      </w:r>
                    </w:p>
                    <w:p w14:paraId="2A47E8D6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std::</w:t>
                      </w:r>
                      <w:proofErr w:type="gramEnd"/>
                      <w:r w:rsidRPr="00D300C8">
                        <w:rPr>
                          <w:lang w:val="en-PK"/>
                        </w:rPr>
                        <w:t xml:space="preserve">string 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getOwnerNam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) const;</w:t>
                      </w:r>
                    </w:p>
                    <w:p w14:paraId="23BC3036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std::</w:t>
                      </w:r>
                      <w:proofErr w:type="gramEnd"/>
                      <w:r w:rsidRPr="00D300C8">
                        <w:rPr>
                          <w:lang w:val="en-PK"/>
                        </w:rPr>
                        <w:t xml:space="preserve">string 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getAddress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) const;</w:t>
                      </w:r>
                    </w:p>
                    <w:p w14:paraId="059252A0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int </w:t>
                      </w:r>
                      <w:proofErr w:type="spellStart"/>
                      <w:proofErr w:type="gramStart"/>
                      <w:r w:rsidRPr="00D300C8">
                        <w:rPr>
                          <w:lang w:val="en-PK"/>
                        </w:rPr>
                        <w:t>getBedrooms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</w:t>
                      </w:r>
                      <w:proofErr w:type="gramEnd"/>
                      <w:r w:rsidRPr="00D300C8">
                        <w:rPr>
                          <w:lang w:val="en-PK"/>
                        </w:rPr>
                        <w:t>) const;</w:t>
                      </w:r>
                    </w:p>
                    <w:p w14:paraId="597870C8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int </w:t>
                      </w:r>
                      <w:proofErr w:type="spellStart"/>
                      <w:proofErr w:type="gramStart"/>
                      <w:r w:rsidRPr="00D300C8">
                        <w:rPr>
                          <w:lang w:val="en-PK"/>
                        </w:rPr>
                        <w:t>getPric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</w:t>
                      </w:r>
                      <w:proofErr w:type="gramEnd"/>
                      <w:r w:rsidRPr="00D300C8">
                        <w:rPr>
                          <w:lang w:val="en-PK"/>
                        </w:rPr>
                        <w:t>) const;</w:t>
                      </w:r>
                    </w:p>
                    <w:p w14:paraId="7C8B8C62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float </w:t>
                      </w:r>
                      <w:proofErr w:type="spellStart"/>
                      <w:proofErr w:type="gramStart"/>
                      <w:r w:rsidRPr="00D300C8">
                        <w:rPr>
                          <w:lang w:val="en-PK"/>
                        </w:rPr>
                        <w:t>getRatio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</w:t>
                      </w:r>
                      <w:proofErr w:type="gramEnd"/>
                      <w:r w:rsidRPr="00D300C8">
                        <w:rPr>
                          <w:lang w:val="en-PK"/>
                        </w:rPr>
                        <w:t>) const;</w:t>
                      </w:r>
                    </w:p>
                    <w:p w14:paraId="109582BE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        //setters</w:t>
                      </w:r>
                    </w:p>
                    <w:p w14:paraId="52C55F4E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void </w:t>
                      </w:r>
                      <w:proofErr w:type="spellStart"/>
                      <w:proofErr w:type="gramStart"/>
                      <w:r w:rsidRPr="00D300C8">
                        <w:rPr>
                          <w:lang w:val="en-PK"/>
                        </w:rPr>
                        <w:t>setOwnerNam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</w:t>
                      </w:r>
                      <w:proofErr w:type="gramEnd"/>
                      <w:r w:rsidRPr="00D300C8">
                        <w:rPr>
                          <w:lang w:val="en-PK"/>
                        </w:rPr>
                        <w:t>std::string);</w:t>
                      </w:r>
                    </w:p>
                    <w:p w14:paraId="78E61A95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void </w:t>
                      </w:r>
                      <w:proofErr w:type="spellStart"/>
                      <w:proofErr w:type="gramStart"/>
                      <w:r w:rsidRPr="00D300C8">
                        <w:rPr>
                          <w:lang w:val="en-PK"/>
                        </w:rPr>
                        <w:t>setAddress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</w:t>
                      </w:r>
                      <w:proofErr w:type="gramEnd"/>
                      <w:r w:rsidRPr="00D300C8">
                        <w:rPr>
                          <w:lang w:val="en-PK"/>
                        </w:rPr>
                        <w:t>std::string);</w:t>
                      </w:r>
                    </w:p>
                    <w:p w14:paraId="2E96D1DF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void 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setBedrooms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int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);</w:t>
                      </w:r>
                      <w:proofErr w:type="gramEnd"/>
                    </w:p>
                    <w:p w14:paraId="52BC513D" w14:textId="0FE63449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void 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setPric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int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);</w:t>
                      </w:r>
                      <w:proofErr w:type="gramEnd"/>
                    </w:p>
                    <w:p w14:paraId="76AAB60C" w14:textId="77777777" w:rsidR="00D300C8" w:rsidRDefault="00D300C8"/>
                  </w:txbxContent>
                </v:textbox>
              </v:shape>
            </w:pict>
          </mc:Fallback>
        </mc:AlternateContent>
      </w:r>
      <w:proofErr w:type="spellStart"/>
      <w:r>
        <w:t>House.h</w:t>
      </w:r>
      <w:proofErr w:type="spellEnd"/>
    </w:p>
    <w:p w14:paraId="075414A6" w14:textId="77777777" w:rsidR="00D300C8" w:rsidRPr="00D300C8" w:rsidRDefault="00D300C8" w:rsidP="00D300C8"/>
    <w:p w14:paraId="6B9AC5C2" w14:textId="7F019E00" w:rsidR="00D300C8" w:rsidRDefault="00033957" w:rsidP="004631B1">
      <w:pPr>
        <w:jc w:val="both"/>
      </w:pPr>
      <w:r>
        <w:t xml:space="preserve"> </w:t>
      </w:r>
    </w:p>
    <w:p w14:paraId="7C177183" w14:textId="77777777" w:rsidR="00D300C8" w:rsidRDefault="00D300C8">
      <w:r>
        <w:br w:type="page"/>
      </w:r>
    </w:p>
    <w:p w14:paraId="341AB0E9" w14:textId="0A742314" w:rsidR="00033957" w:rsidRDefault="00D300C8" w:rsidP="004631B1">
      <w:pPr>
        <w:jc w:val="bot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24727DC0" wp14:editId="3F40EE86">
                <wp:simplePos x="0" y="0"/>
                <wp:positionH relativeFrom="column">
                  <wp:posOffset>-9525</wp:posOffset>
                </wp:positionH>
                <wp:positionV relativeFrom="paragraph">
                  <wp:posOffset>-19050</wp:posOffset>
                </wp:positionV>
                <wp:extent cx="5734050" cy="1819275"/>
                <wp:effectExtent l="0" t="0" r="19050" b="28575"/>
                <wp:wrapNone/>
                <wp:docPr id="1317765306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4050" cy="1819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20E5B2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</w:p>
                          <w:p w14:paraId="7418C776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void 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setRatio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float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);</w:t>
                            </w:r>
                            <w:proofErr w:type="gramEnd"/>
                          </w:p>
                          <w:p w14:paraId="75A8E5FC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        //file handling</w:t>
                            </w:r>
                          </w:p>
                          <w:p w14:paraId="6B8BF8F1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void </w:t>
                            </w:r>
                            <w:proofErr w:type="spellStart"/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loadFil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std::vector&lt;House&gt; &amp;houses);</w:t>
                            </w:r>
                          </w:p>
                          <w:p w14:paraId="73DA3440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void </w:t>
                            </w:r>
                            <w:proofErr w:type="spellStart"/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saveFil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const std::vector&lt;House&gt; &amp;houses);</w:t>
                            </w:r>
                          </w:p>
                          <w:p w14:paraId="15138173" w14:textId="77777777" w:rsidR="00D300C8" w:rsidRPr="00D300C8" w:rsidRDefault="00D300C8" w:rsidP="00D300C8">
                            <w:pPr>
                              <w:rPr>
                                <w:lang w:val="en-PK"/>
                              </w:rPr>
                            </w:pP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};</w:t>
                            </w:r>
                            <w:proofErr w:type="gramEnd"/>
                          </w:p>
                          <w:p w14:paraId="2859D88B" w14:textId="77777777" w:rsidR="00D300C8" w:rsidRDefault="00D300C8" w:rsidP="00D300C8"/>
                          <w:p w14:paraId="6F376272" w14:textId="77777777" w:rsidR="00D300C8" w:rsidRDefault="00D300C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27DC0" id="Text Box 11" o:spid="_x0000_s1033" type="#_x0000_t202" style="position:absolute;left:0;text-align:left;margin-left:-.75pt;margin-top:-1.5pt;width:451.5pt;height:143.25pt;z-index:251664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" fillcolor="white [3201]" strokeweight=".5pt">
                <v:textbox>
                  <w:txbxContent>
                    <w:p w14:paraId="6720E5B2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</w:p>
                    <w:p w14:paraId="7418C776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void 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setRatio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float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);</w:t>
                      </w:r>
                      <w:proofErr w:type="gramEnd"/>
                    </w:p>
                    <w:p w14:paraId="75A8E5FC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        //file handling</w:t>
                      </w:r>
                    </w:p>
                    <w:p w14:paraId="6B8BF8F1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void </w:t>
                      </w:r>
                      <w:proofErr w:type="spellStart"/>
                      <w:proofErr w:type="gramStart"/>
                      <w:r w:rsidRPr="00D300C8">
                        <w:rPr>
                          <w:lang w:val="en-PK"/>
                        </w:rPr>
                        <w:t>loadFil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</w:t>
                      </w:r>
                      <w:proofErr w:type="gramEnd"/>
                      <w:r w:rsidRPr="00D300C8">
                        <w:rPr>
                          <w:lang w:val="en-PK"/>
                        </w:rPr>
                        <w:t>std::vector&lt;House&gt; &amp;houses);</w:t>
                      </w:r>
                    </w:p>
                    <w:p w14:paraId="73DA3440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void </w:t>
                      </w:r>
                      <w:proofErr w:type="spellStart"/>
                      <w:proofErr w:type="gramStart"/>
                      <w:r w:rsidRPr="00D300C8">
                        <w:rPr>
                          <w:lang w:val="en-PK"/>
                        </w:rPr>
                        <w:t>saveFil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</w:t>
                      </w:r>
                      <w:proofErr w:type="gramEnd"/>
                      <w:r w:rsidRPr="00D300C8">
                        <w:rPr>
                          <w:lang w:val="en-PK"/>
                        </w:rPr>
                        <w:t>const std::vector&lt;House&gt; &amp;houses);</w:t>
                      </w:r>
                    </w:p>
                    <w:p w14:paraId="15138173" w14:textId="77777777" w:rsidR="00D300C8" w:rsidRPr="00D300C8" w:rsidRDefault="00D300C8" w:rsidP="00D300C8">
                      <w:pPr>
                        <w:rPr>
                          <w:lang w:val="en-PK"/>
                        </w:rPr>
                      </w:pPr>
                      <w:proofErr w:type="gramStart"/>
                      <w:r w:rsidRPr="00D300C8">
                        <w:rPr>
                          <w:lang w:val="en-PK"/>
                        </w:rPr>
                        <w:t>};</w:t>
                      </w:r>
                      <w:proofErr w:type="gramEnd"/>
                    </w:p>
                    <w:p w14:paraId="2859D88B" w14:textId="77777777" w:rsidR="00D300C8" w:rsidRDefault="00D300C8" w:rsidP="00D300C8"/>
                    <w:p w14:paraId="6F376272" w14:textId="77777777" w:rsidR="00D300C8" w:rsidRDefault="00D300C8"/>
                  </w:txbxContent>
                </v:textbox>
              </v:shape>
            </w:pict>
          </mc:Fallback>
        </mc:AlternateContent>
      </w:r>
    </w:p>
    <w:p w14:paraId="1E805802" w14:textId="77777777" w:rsidR="00D300C8" w:rsidRPr="00D300C8" w:rsidRDefault="00D300C8" w:rsidP="00D300C8"/>
    <w:p w14:paraId="3953EB83" w14:textId="77777777" w:rsidR="00D300C8" w:rsidRPr="00D300C8" w:rsidRDefault="00D300C8" w:rsidP="00D300C8"/>
    <w:p w14:paraId="1180A2D0" w14:textId="77777777" w:rsidR="00D300C8" w:rsidRPr="00D300C8" w:rsidRDefault="00D300C8" w:rsidP="00D300C8"/>
    <w:p w14:paraId="11E23899" w14:textId="77777777" w:rsidR="00D300C8" w:rsidRPr="00D300C8" w:rsidRDefault="00D300C8" w:rsidP="00D300C8"/>
    <w:p w14:paraId="1A51DE4B" w14:textId="77777777" w:rsidR="00D300C8" w:rsidRPr="00D300C8" w:rsidRDefault="00D300C8" w:rsidP="00D300C8"/>
    <w:p w14:paraId="3D184F58" w14:textId="77777777" w:rsidR="00D300C8" w:rsidRDefault="00D300C8" w:rsidP="00D300C8"/>
    <w:p w14:paraId="2E710B14" w14:textId="56678A9A" w:rsidR="00D300C8" w:rsidRDefault="00D300C8" w:rsidP="00D300C8">
      <w:pPr>
        <w:pStyle w:val="Heading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5D3D0F8F" wp14:editId="3996E57D">
                <wp:simplePos x="0" y="0"/>
                <wp:positionH relativeFrom="margin">
                  <wp:align>right</wp:align>
                </wp:positionH>
                <wp:positionV relativeFrom="paragraph">
                  <wp:posOffset>200660</wp:posOffset>
                </wp:positionV>
                <wp:extent cx="5688000" cy="6619875"/>
                <wp:effectExtent l="0" t="0" r="27305" b="28575"/>
                <wp:wrapNone/>
                <wp:docPr id="725726710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8000" cy="6619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9DA167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#include &lt;string&gt;</w:t>
                            </w:r>
                          </w:p>
                          <w:p w14:paraId="3745BF4A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#include &lt;iostream&gt;</w:t>
                            </w:r>
                          </w:p>
                          <w:p w14:paraId="09C84FAE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#include &lt;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fstream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&gt;</w:t>
                            </w:r>
                          </w:p>
                          <w:p w14:paraId="64A578DC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#include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"..</w:t>
                            </w:r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/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Header_files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/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house.h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"</w:t>
                            </w:r>
                          </w:p>
                          <w:p w14:paraId="3B1A8808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#include &lt;vector&gt;</w:t>
                            </w:r>
                          </w:p>
                          <w:p w14:paraId="03E17B45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#include &lt;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sstream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&gt;</w:t>
                            </w:r>
                          </w:p>
                          <w:p w14:paraId="7C42A9CE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</w:p>
                          <w:p w14:paraId="24793654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std::</w:t>
                            </w:r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string House::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getOwnerNam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) const</w:t>
                            </w:r>
                          </w:p>
                          <w:p w14:paraId="5925FCF8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{</w:t>
                            </w:r>
                          </w:p>
                          <w:p w14:paraId="2166A8BC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return </w:t>
                            </w:r>
                            <w:proofErr w:type="spellStart"/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ownerNam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;</w:t>
                            </w:r>
                            <w:proofErr w:type="gramEnd"/>
                          </w:p>
                          <w:p w14:paraId="7A640AB0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}</w:t>
                            </w:r>
                          </w:p>
                          <w:p w14:paraId="6AFAEC55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</w:p>
                          <w:p w14:paraId="37497662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std::</w:t>
                            </w:r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string House::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getAddress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) const</w:t>
                            </w:r>
                          </w:p>
                          <w:p w14:paraId="184F7109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{</w:t>
                            </w:r>
                          </w:p>
                          <w:p w14:paraId="3AB01B2B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return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address;</w:t>
                            </w:r>
                            <w:proofErr w:type="gramEnd"/>
                          </w:p>
                          <w:p w14:paraId="110F239B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}</w:t>
                            </w:r>
                          </w:p>
                          <w:p w14:paraId="0CD5A2C4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</w:p>
                          <w:p w14:paraId="7AD1E82E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int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House::</w:t>
                            </w:r>
                            <w:proofErr w:type="spellStart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getBedrooms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) const</w:t>
                            </w:r>
                          </w:p>
                          <w:p w14:paraId="61C528A4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{</w:t>
                            </w:r>
                          </w:p>
                          <w:p w14:paraId="63B50633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return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bedrooms;</w:t>
                            </w:r>
                            <w:proofErr w:type="gramEnd"/>
                          </w:p>
                          <w:p w14:paraId="32BBBE93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}</w:t>
                            </w:r>
                          </w:p>
                          <w:p w14:paraId="678AE464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</w:p>
                          <w:p w14:paraId="5668CC1C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int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House::</w:t>
                            </w:r>
                            <w:proofErr w:type="spellStart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getPric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) const</w:t>
                            </w:r>
                          </w:p>
                          <w:p w14:paraId="0D6B2AB6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{</w:t>
                            </w:r>
                          </w:p>
                          <w:p w14:paraId="6352481B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return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price;</w:t>
                            </w:r>
                            <w:proofErr w:type="gramEnd"/>
                          </w:p>
                          <w:p w14:paraId="66A5124B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}</w:t>
                            </w:r>
                          </w:p>
                          <w:p w14:paraId="65BBA2F5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</w:p>
                          <w:p w14:paraId="6A67776E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float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House::</w:t>
                            </w:r>
                            <w:proofErr w:type="spellStart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getRatio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) const</w:t>
                            </w:r>
                          </w:p>
                          <w:p w14:paraId="1E5D9C6B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{</w:t>
                            </w:r>
                          </w:p>
                          <w:p w14:paraId="0846661A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return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ratio;</w:t>
                            </w:r>
                            <w:proofErr w:type="gramEnd"/>
                          </w:p>
                          <w:p w14:paraId="0FC7B3E3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3D0F8F" id="Text Box 12" o:spid="_x0000_s1034" type="#_x0000_t202" style="position:absolute;margin-left:396.65pt;margin-top:15.8pt;width:447.85pt;height:521.25pt;z-index:2516659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" fillcolor="white [3201]" strokeweight=".5pt">
                <v:textbox>
                  <w:txbxContent>
                    <w:p w14:paraId="219DA167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#include &lt;string&gt;</w:t>
                      </w:r>
                    </w:p>
                    <w:p w14:paraId="3745BF4A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#include &lt;iostream&gt;</w:t>
                      </w:r>
                    </w:p>
                    <w:p w14:paraId="09C84FAE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#include &lt;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fstream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&gt;</w:t>
                      </w:r>
                    </w:p>
                    <w:p w14:paraId="64A578DC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#include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"..</w:t>
                      </w:r>
                      <w:proofErr w:type="gramEnd"/>
                      <w:r w:rsidRPr="00D300C8">
                        <w:rPr>
                          <w:lang w:val="en-PK"/>
                        </w:rPr>
                        <w:t>/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Header_files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/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house.h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"</w:t>
                      </w:r>
                    </w:p>
                    <w:p w14:paraId="3B1A8808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#include &lt;vector&gt;</w:t>
                      </w:r>
                    </w:p>
                    <w:p w14:paraId="03E17B45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#include &lt;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sstream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&gt;</w:t>
                      </w:r>
                    </w:p>
                    <w:p w14:paraId="7C42A9CE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</w:p>
                    <w:p w14:paraId="24793654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proofErr w:type="gramStart"/>
                      <w:r w:rsidRPr="00D300C8">
                        <w:rPr>
                          <w:lang w:val="en-PK"/>
                        </w:rPr>
                        <w:t>std::</w:t>
                      </w:r>
                      <w:proofErr w:type="gramEnd"/>
                      <w:r w:rsidRPr="00D300C8">
                        <w:rPr>
                          <w:lang w:val="en-PK"/>
                        </w:rPr>
                        <w:t>string House::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getOwnerNam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) const</w:t>
                      </w:r>
                    </w:p>
                    <w:p w14:paraId="5925FCF8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{</w:t>
                      </w:r>
                    </w:p>
                    <w:p w14:paraId="2166A8BC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return </w:t>
                      </w:r>
                      <w:proofErr w:type="spellStart"/>
                      <w:proofErr w:type="gramStart"/>
                      <w:r w:rsidRPr="00D300C8">
                        <w:rPr>
                          <w:lang w:val="en-PK"/>
                        </w:rPr>
                        <w:t>ownerNam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;</w:t>
                      </w:r>
                      <w:proofErr w:type="gramEnd"/>
                    </w:p>
                    <w:p w14:paraId="7A640AB0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}</w:t>
                      </w:r>
                    </w:p>
                    <w:p w14:paraId="6AFAEC55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</w:p>
                    <w:p w14:paraId="37497662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proofErr w:type="gramStart"/>
                      <w:r w:rsidRPr="00D300C8">
                        <w:rPr>
                          <w:lang w:val="en-PK"/>
                        </w:rPr>
                        <w:t>std::</w:t>
                      </w:r>
                      <w:proofErr w:type="gramEnd"/>
                      <w:r w:rsidRPr="00D300C8">
                        <w:rPr>
                          <w:lang w:val="en-PK"/>
                        </w:rPr>
                        <w:t>string House::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getAddress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) const</w:t>
                      </w:r>
                    </w:p>
                    <w:p w14:paraId="184F7109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{</w:t>
                      </w:r>
                    </w:p>
                    <w:p w14:paraId="3AB01B2B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return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address;</w:t>
                      </w:r>
                      <w:proofErr w:type="gramEnd"/>
                    </w:p>
                    <w:p w14:paraId="110F239B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}</w:t>
                      </w:r>
                    </w:p>
                    <w:p w14:paraId="0CD5A2C4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</w:p>
                    <w:p w14:paraId="7AD1E82E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int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House::</w:t>
                      </w:r>
                      <w:proofErr w:type="spellStart"/>
                      <w:proofErr w:type="gramEnd"/>
                      <w:r w:rsidRPr="00D300C8">
                        <w:rPr>
                          <w:lang w:val="en-PK"/>
                        </w:rPr>
                        <w:t>getBedrooms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) const</w:t>
                      </w:r>
                    </w:p>
                    <w:p w14:paraId="61C528A4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{</w:t>
                      </w:r>
                    </w:p>
                    <w:p w14:paraId="63B50633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return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bedrooms;</w:t>
                      </w:r>
                      <w:proofErr w:type="gramEnd"/>
                    </w:p>
                    <w:p w14:paraId="32BBBE93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}</w:t>
                      </w:r>
                    </w:p>
                    <w:p w14:paraId="678AE464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</w:p>
                    <w:p w14:paraId="5668CC1C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int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House::</w:t>
                      </w:r>
                      <w:proofErr w:type="spellStart"/>
                      <w:proofErr w:type="gramEnd"/>
                      <w:r w:rsidRPr="00D300C8">
                        <w:rPr>
                          <w:lang w:val="en-PK"/>
                        </w:rPr>
                        <w:t>getPric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) const</w:t>
                      </w:r>
                    </w:p>
                    <w:p w14:paraId="0D6B2AB6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{</w:t>
                      </w:r>
                    </w:p>
                    <w:p w14:paraId="6352481B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return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price;</w:t>
                      </w:r>
                      <w:proofErr w:type="gramEnd"/>
                    </w:p>
                    <w:p w14:paraId="66A5124B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}</w:t>
                      </w:r>
                    </w:p>
                    <w:p w14:paraId="65BBA2F5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</w:p>
                    <w:p w14:paraId="6A67776E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float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House::</w:t>
                      </w:r>
                      <w:proofErr w:type="spellStart"/>
                      <w:proofErr w:type="gramEnd"/>
                      <w:r w:rsidRPr="00D300C8">
                        <w:rPr>
                          <w:lang w:val="en-PK"/>
                        </w:rPr>
                        <w:t>getRatio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) const</w:t>
                      </w:r>
                    </w:p>
                    <w:p w14:paraId="1E5D9C6B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{</w:t>
                      </w:r>
                    </w:p>
                    <w:p w14:paraId="0846661A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return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ratio;</w:t>
                      </w:r>
                      <w:proofErr w:type="gramEnd"/>
                    </w:p>
                    <w:p w14:paraId="0FC7B3E3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t>House.cpp</w:t>
      </w:r>
    </w:p>
    <w:p w14:paraId="7A37722E" w14:textId="77777777" w:rsidR="00D300C8" w:rsidRDefault="00D300C8" w:rsidP="00D300C8"/>
    <w:p w14:paraId="338B96A5" w14:textId="77777777" w:rsidR="00D300C8" w:rsidRPr="00D300C8" w:rsidRDefault="00D300C8" w:rsidP="00D300C8"/>
    <w:p w14:paraId="7A64A98F" w14:textId="77777777" w:rsidR="00D300C8" w:rsidRPr="00D300C8" w:rsidRDefault="00D300C8" w:rsidP="00D300C8"/>
    <w:p w14:paraId="147CA7EB" w14:textId="77777777" w:rsidR="00D300C8" w:rsidRPr="00D300C8" w:rsidRDefault="00D300C8" w:rsidP="00D300C8"/>
    <w:p w14:paraId="51CB885B" w14:textId="77777777" w:rsidR="00D300C8" w:rsidRPr="00D300C8" w:rsidRDefault="00D300C8" w:rsidP="00D300C8"/>
    <w:p w14:paraId="56C81916" w14:textId="77777777" w:rsidR="00D300C8" w:rsidRPr="00D300C8" w:rsidRDefault="00D300C8" w:rsidP="00D300C8"/>
    <w:p w14:paraId="5D436A94" w14:textId="77777777" w:rsidR="00D300C8" w:rsidRPr="00D300C8" w:rsidRDefault="00D300C8" w:rsidP="00D300C8"/>
    <w:p w14:paraId="431722F1" w14:textId="77777777" w:rsidR="00D300C8" w:rsidRPr="00D300C8" w:rsidRDefault="00D300C8" w:rsidP="00D300C8"/>
    <w:p w14:paraId="5E634B8D" w14:textId="77777777" w:rsidR="00D300C8" w:rsidRPr="00D300C8" w:rsidRDefault="00D300C8" w:rsidP="00D300C8"/>
    <w:p w14:paraId="653CD899" w14:textId="77777777" w:rsidR="00D300C8" w:rsidRPr="00D300C8" w:rsidRDefault="00D300C8" w:rsidP="00D300C8"/>
    <w:p w14:paraId="59174A8F" w14:textId="77777777" w:rsidR="00D300C8" w:rsidRPr="00D300C8" w:rsidRDefault="00D300C8" w:rsidP="00D300C8"/>
    <w:p w14:paraId="67B24073" w14:textId="77777777" w:rsidR="00D300C8" w:rsidRPr="00D300C8" w:rsidRDefault="00D300C8" w:rsidP="00D300C8"/>
    <w:p w14:paraId="341335A7" w14:textId="77777777" w:rsidR="00D300C8" w:rsidRPr="00D300C8" w:rsidRDefault="00D300C8" w:rsidP="00D300C8"/>
    <w:p w14:paraId="31EE1A32" w14:textId="77777777" w:rsidR="00D300C8" w:rsidRPr="00D300C8" w:rsidRDefault="00D300C8" w:rsidP="00D300C8"/>
    <w:p w14:paraId="56E7F997" w14:textId="77777777" w:rsidR="00D300C8" w:rsidRPr="00D300C8" w:rsidRDefault="00D300C8" w:rsidP="00D300C8"/>
    <w:p w14:paraId="02438426" w14:textId="77777777" w:rsidR="00D300C8" w:rsidRPr="00D300C8" w:rsidRDefault="00D300C8" w:rsidP="00D300C8"/>
    <w:p w14:paraId="4768EEC3" w14:textId="77777777" w:rsidR="00D300C8" w:rsidRPr="00D300C8" w:rsidRDefault="00D300C8" w:rsidP="00D300C8"/>
    <w:p w14:paraId="5276956B" w14:textId="77777777" w:rsidR="00D300C8" w:rsidRPr="00D300C8" w:rsidRDefault="00D300C8" w:rsidP="00D300C8"/>
    <w:p w14:paraId="34C1299E" w14:textId="77777777" w:rsidR="00D300C8" w:rsidRPr="00D300C8" w:rsidRDefault="00D300C8" w:rsidP="00D300C8"/>
    <w:p w14:paraId="7F8D0643" w14:textId="77777777" w:rsidR="00D300C8" w:rsidRPr="00D300C8" w:rsidRDefault="00D300C8" w:rsidP="00D300C8"/>
    <w:p w14:paraId="1AEA80D5" w14:textId="77777777" w:rsidR="00D300C8" w:rsidRPr="00D300C8" w:rsidRDefault="00D300C8" w:rsidP="00D300C8"/>
    <w:p w14:paraId="5E4A1426" w14:textId="77777777" w:rsidR="00D300C8" w:rsidRDefault="00D300C8" w:rsidP="00D300C8"/>
    <w:p w14:paraId="5931FEED" w14:textId="6E0DBDA2" w:rsidR="00D300C8" w:rsidRDefault="00D300C8">
      <w:r>
        <w:br w:type="page"/>
      </w:r>
    </w:p>
    <w:p w14:paraId="2030F381" w14:textId="20D83757" w:rsidR="00D300C8" w:rsidRDefault="00D300C8" w:rsidP="00D300C8">
      <w:pPr>
        <w:jc w:val="righ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21CFCF9C" wp14:editId="6DFFB8EA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5724525" cy="8820150"/>
                <wp:effectExtent l="0" t="0" r="28575" b="19050"/>
                <wp:wrapNone/>
                <wp:docPr id="1744290475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4525" cy="8820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282DC0F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//----setters----</w:t>
                            </w:r>
                          </w:p>
                          <w:p w14:paraId="6140FE05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void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House::</w:t>
                            </w:r>
                            <w:proofErr w:type="spellStart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setOwnerNam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std::string name)</w:t>
                            </w:r>
                          </w:p>
                          <w:p w14:paraId="155DE61A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{</w:t>
                            </w:r>
                          </w:p>
                          <w:p w14:paraId="4E513695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ownerNam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name.length</w:t>
                            </w:r>
                            <w:proofErr w:type="spellEnd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 xml:space="preserve">() &gt; 20 ? 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name.substr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0 , 20) : name;</w:t>
                            </w:r>
                          </w:p>
                          <w:p w14:paraId="1CA7C261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}</w:t>
                            </w:r>
                          </w:p>
                          <w:p w14:paraId="6AD8CB51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</w:p>
                          <w:p w14:paraId="19FCD897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void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House::</w:t>
                            </w:r>
                            <w:proofErr w:type="spellStart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setAddress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 xml:space="preserve">(std::string 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addr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)</w:t>
                            </w:r>
                          </w:p>
                          <w:p w14:paraId="140DDD91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{</w:t>
                            </w:r>
                          </w:p>
                          <w:p w14:paraId="72F9CCCE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address = </w:t>
                            </w:r>
                            <w:proofErr w:type="spellStart"/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addr.length</w:t>
                            </w:r>
                            <w:proofErr w:type="spellEnd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 xml:space="preserve">() &gt; 20 ? 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addr.substr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 xml:space="preserve">(0 , 20) : 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addr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;</w:t>
                            </w:r>
                          </w:p>
                          <w:p w14:paraId="7432DF76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}</w:t>
                            </w:r>
                          </w:p>
                          <w:p w14:paraId="5EB3AFF8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</w:p>
                          <w:p w14:paraId="2E72B1E9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void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House::</w:t>
                            </w:r>
                            <w:proofErr w:type="spellStart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setBedrooms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int bed)</w:t>
                            </w:r>
                          </w:p>
                          <w:p w14:paraId="011FF1F1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{</w:t>
                            </w:r>
                          </w:p>
                          <w:p w14:paraId="41916A2A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bedrooms =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bed;</w:t>
                            </w:r>
                            <w:proofErr w:type="gramEnd"/>
                          </w:p>
                          <w:p w14:paraId="02A2AF45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}</w:t>
                            </w:r>
                          </w:p>
                          <w:p w14:paraId="362A991F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</w:p>
                          <w:p w14:paraId="1B4116CE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void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House::</w:t>
                            </w:r>
                            <w:proofErr w:type="spellStart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setPric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 xml:space="preserve">(int 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pri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)</w:t>
                            </w:r>
                          </w:p>
                          <w:p w14:paraId="2B148D77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{</w:t>
                            </w:r>
                          </w:p>
                          <w:p w14:paraId="4E83E3A6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price = </w:t>
                            </w:r>
                            <w:proofErr w:type="spellStart"/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pri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;</w:t>
                            </w:r>
                            <w:proofErr w:type="gramEnd"/>
                          </w:p>
                          <w:p w14:paraId="34C133D8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}</w:t>
                            </w:r>
                          </w:p>
                          <w:p w14:paraId="72EEA574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</w:p>
                          <w:p w14:paraId="484E57FD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void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House::</w:t>
                            </w:r>
                            <w:proofErr w:type="spellStart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setRatio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float r)</w:t>
                            </w:r>
                          </w:p>
                          <w:p w14:paraId="009260B4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{</w:t>
                            </w:r>
                          </w:p>
                          <w:p w14:paraId="0A947A10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ratio =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r;</w:t>
                            </w:r>
                            <w:proofErr w:type="gramEnd"/>
                          </w:p>
                          <w:p w14:paraId="7D1B72C7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}</w:t>
                            </w:r>
                          </w:p>
                          <w:p w14:paraId="210F4620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</w:p>
                          <w:p w14:paraId="6202053A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//----file handling----</w:t>
                            </w:r>
                          </w:p>
                          <w:p w14:paraId="028F667A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void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House::</w:t>
                            </w:r>
                            <w:proofErr w:type="spellStart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loadFil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std::vector&lt;House&gt; &amp;houses)</w:t>
                            </w:r>
                          </w:p>
                          <w:p w14:paraId="525B1915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{</w:t>
                            </w:r>
                          </w:p>
                          <w:p w14:paraId="0BDE0E68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std::</w:t>
                            </w:r>
                            <w:proofErr w:type="spellStart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ifstream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 xml:space="preserve"> 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inFil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"../Data/house_data.csv");</w:t>
                            </w:r>
                          </w:p>
                          <w:p w14:paraId="60DB52BE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    if (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inFile.is_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open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))</w:t>
                            </w:r>
                          </w:p>
                          <w:p w14:paraId="59022E3F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    {</w:t>
                            </w:r>
                          </w:p>
                          <w:p w14:paraId="43B4FDF4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        //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declear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 xml:space="preserve"> the variables</w:t>
                            </w:r>
                          </w:p>
                          <w:p w14:paraId="117F5608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House </w:t>
                            </w:r>
                            <w:proofErr w:type="spellStart"/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hous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;</w:t>
                            </w:r>
                            <w:proofErr w:type="gramEnd"/>
                          </w:p>
                          <w:p w14:paraId="5D1422F5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std::</w:t>
                            </w:r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 xml:space="preserve">string 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ownerNam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, city;</w:t>
                            </w:r>
                          </w:p>
                          <w:p w14:paraId="688DF7BA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int price,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bedrooms;</w:t>
                            </w:r>
                            <w:proofErr w:type="gramEnd"/>
                          </w:p>
                          <w:p w14:paraId="29659BE6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std::</w:t>
                            </w:r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string line; // to store a row</w:t>
                            </w:r>
                          </w:p>
                          <w:p w14:paraId="3A1A8DAA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std::</w:t>
                            </w:r>
                            <w:proofErr w:type="spellStart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getlin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inFil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, line); //to store the  row</w:t>
                            </w:r>
                          </w:p>
                          <w:p w14:paraId="27B974B2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</w:p>
                          <w:p w14:paraId="10BEA483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while(</w:t>
                            </w:r>
                            <w:proofErr w:type="spellStart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getlin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inFil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, line))</w:t>
                            </w:r>
                          </w:p>
                          <w:p w14:paraId="7CB9F2E1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        {</w:t>
                            </w:r>
                          </w:p>
                          <w:p w14:paraId="04A791E9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std::</w:t>
                            </w:r>
                            <w:proofErr w:type="spellStart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stringstream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 xml:space="preserve"> ss(line);</w:t>
                            </w:r>
                          </w:p>
                          <w:p w14:paraId="2B9547FA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    </w:t>
                            </w:r>
                          </w:p>
                          <w:p w14:paraId="18F6FB5E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            // Extract the values separated by commas</w:t>
                            </w:r>
                          </w:p>
                          <w:p w14:paraId="56160BCE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std::</w:t>
                            </w:r>
                            <w:proofErr w:type="spellStart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getlin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 xml:space="preserve">(ss, 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ownerNam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, ',');</w:t>
                            </w:r>
                          </w:p>
                          <w:p w14:paraId="26CFC2B1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    ss &gt;&gt;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price;</w:t>
                            </w:r>
                            <w:proofErr w:type="gramEnd"/>
                          </w:p>
                          <w:p w14:paraId="07F59BAF" w14:textId="56E02904" w:rsidR="00D300C8" w:rsidRDefault="00D300C8" w:rsidP="00D300C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CFCF9C" id="_x0000_s1035" type="#_x0000_t202" style="position:absolute;left:0;text-align:left;margin-left:0;margin-top:.75pt;width:450.75pt;height:694.5pt;z-index:25166694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" fillcolor="white [3201]" strokeweight=".5pt">
                <v:textbox>
                  <w:txbxContent>
                    <w:p w14:paraId="3282DC0F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//----setters----</w:t>
                      </w:r>
                    </w:p>
                    <w:p w14:paraId="6140FE05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void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House::</w:t>
                      </w:r>
                      <w:proofErr w:type="spellStart"/>
                      <w:proofErr w:type="gramEnd"/>
                      <w:r w:rsidRPr="00D300C8">
                        <w:rPr>
                          <w:lang w:val="en-PK"/>
                        </w:rPr>
                        <w:t>setOwnerNam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std::string name)</w:t>
                      </w:r>
                    </w:p>
                    <w:p w14:paraId="155DE61A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{</w:t>
                      </w:r>
                    </w:p>
                    <w:p w14:paraId="4E513695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ownerNam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 xml:space="preserve"> = </w:t>
                      </w:r>
                      <w:proofErr w:type="spellStart"/>
                      <w:proofErr w:type="gramStart"/>
                      <w:r w:rsidRPr="00D300C8">
                        <w:rPr>
                          <w:lang w:val="en-PK"/>
                        </w:rPr>
                        <w:t>name.length</w:t>
                      </w:r>
                      <w:proofErr w:type="spellEnd"/>
                      <w:proofErr w:type="gramEnd"/>
                      <w:r w:rsidRPr="00D300C8">
                        <w:rPr>
                          <w:lang w:val="en-PK"/>
                        </w:rPr>
                        <w:t xml:space="preserve">() &gt; 20 ? 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name.substr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0 , 20) : name;</w:t>
                      </w:r>
                    </w:p>
                    <w:p w14:paraId="1CA7C261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}</w:t>
                      </w:r>
                    </w:p>
                    <w:p w14:paraId="6AD8CB51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</w:p>
                    <w:p w14:paraId="19FCD897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void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House::</w:t>
                      </w:r>
                      <w:proofErr w:type="spellStart"/>
                      <w:proofErr w:type="gramEnd"/>
                      <w:r w:rsidRPr="00D300C8">
                        <w:rPr>
                          <w:lang w:val="en-PK"/>
                        </w:rPr>
                        <w:t>setAddress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 xml:space="preserve">(std::string 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addr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)</w:t>
                      </w:r>
                    </w:p>
                    <w:p w14:paraId="140DDD91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{</w:t>
                      </w:r>
                    </w:p>
                    <w:p w14:paraId="72F9CCCE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address = </w:t>
                      </w:r>
                      <w:proofErr w:type="spellStart"/>
                      <w:proofErr w:type="gramStart"/>
                      <w:r w:rsidRPr="00D300C8">
                        <w:rPr>
                          <w:lang w:val="en-PK"/>
                        </w:rPr>
                        <w:t>addr.length</w:t>
                      </w:r>
                      <w:proofErr w:type="spellEnd"/>
                      <w:proofErr w:type="gramEnd"/>
                      <w:r w:rsidRPr="00D300C8">
                        <w:rPr>
                          <w:lang w:val="en-PK"/>
                        </w:rPr>
                        <w:t xml:space="preserve">() &gt; 20 ? 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addr.substr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 xml:space="preserve">(0 , 20) : 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addr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;</w:t>
                      </w:r>
                    </w:p>
                    <w:p w14:paraId="7432DF76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}</w:t>
                      </w:r>
                    </w:p>
                    <w:p w14:paraId="5EB3AFF8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</w:p>
                    <w:p w14:paraId="2E72B1E9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void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House::</w:t>
                      </w:r>
                      <w:proofErr w:type="spellStart"/>
                      <w:proofErr w:type="gramEnd"/>
                      <w:r w:rsidRPr="00D300C8">
                        <w:rPr>
                          <w:lang w:val="en-PK"/>
                        </w:rPr>
                        <w:t>setBedrooms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int bed)</w:t>
                      </w:r>
                    </w:p>
                    <w:p w14:paraId="011FF1F1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{</w:t>
                      </w:r>
                    </w:p>
                    <w:p w14:paraId="41916A2A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bedrooms =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bed;</w:t>
                      </w:r>
                      <w:proofErr w:type="gramEnd"/>
                    </w:p>
                    <w:p w14:paraId="02A2AF45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}</w:t>
                      </w:r>
                    </w:p>
                    <w:p w14:paraId="362A991F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</w:p>
                    <w:p w14:paraId="1B4116CE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void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House::</w:t>
                      </w:r>
                      <w:proofErr w:type="spellStart"/>
                      <w:proofErr w:type="gramEnd"/>
                      <w:r w:rsidRPr="00D300C8">
                        <w:rPr>
                          <w:lang w:val="en-PK"/>
                        </w:rPr>
                        <w:t>setPric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 xml:space="preserve">(int 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pri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)</w:t>
                      </w:r>
                    </w:p>
                    <w:p w14:paraId="2B148D77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{</w:t>
                      </w:r>
                    </w:p>
                    <w:p w14:paraId="4E83E3A6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price = </w:t>
                      </w:r>
                      <w:proofErr w:type="spellStart"/>
                      <w:proofErr w:type="gramStart"/>
                      <w:r w:rsidRPr="00D300C8">
                        <w:rPr>
                          <w:lang w:val="en-PK"/>
                        </w:rPr>
                        <w:t>pri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;</w:t>
                      </w:r>
                      <w:proofErr w:type="gramEnd"/>
                    </w:p>
                    <w:p w14:paraId="34C133D8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}</w:t>
                      </w:r>
                    </w:p>
                    <w:p w14:paraId="72EEA574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</w:p>
                    <w:p w14:paraId="484E57FD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void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House::</w:t>
                      </w:r>
                      <w:proofErr w:type="spellStart"/>
                      <w:proofErr w:type="gramEnd"/>
                      <w:r w:rsidRPr="00D300C8">
                        <w:rPr>
                          <w:lang w:val="en-PK"/>
                        </w:rPr>
                        <w:t>setRatio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float r)</w:t>
                      </w:r>
                    </w:p>
                    <w:p w14:paraId="009260B4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{</w:t>
                      </w:r>
                    </w:p>
                    <w:p w14:paraId="0A947A10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ratio =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r;</w:t>
                      </w:r>
                      <w:proofErr w:type="gramEnd"/>
                    </w:p>
                    <w:p w14:paraId="7D1B72C7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}</w:t>
                      </w:r>
                    </w:p>
                    <w:p w14:paraId="210F4620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</w:p>
                    <w:p w14:paraId="6202053A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//----file handling----</w:t>
                      </w:r>
                    </w:p>
                    <w:p w14:paraId="028F667A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void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House::</w:t>
                      </w:r>
                      <w:proofErr w:type="spellStart"/>
                      <w:proofErr w:type="gramEnd"/>
                      <w:r w:rsidRPr="00D300C8">
                        <w:rPr>
                          <w:lang w:val="en-PK"/>
                        </w:rPr>
                        <w:t>loadFil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std::vector&lt;House&gt; &amp;houses)</w:t>
                      </w:r>
                    </w:p>
                    <w:p w14:paraId="525B1915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{</w:t>
                      </w:r>
                    </w:p>
                    <w:p w14:paraId="0BDE0E68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std::</w:t>
                      </w:r>
                      <w:proofErr w:type="spellStart"/>
                      <w:proofErr w:type="gramEnd"/>
                      <w:r w:rsidRPr="00D300C8">
                        <w:rPr>
                          <w:lang w:val="en-PK"/>
                        </w:rPr>
                        <w:t>ifstream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 xml:space="preserve"> 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inFil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"../Data/house_data.csv");</w:t>
                      </w:r>
                    </w:p>
                    <w:p w14:paraId="60DB52BE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    if (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inFile.is_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open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</w:t>
                      </w:r>
                      <w:proofErr w:type="gramEnd"/>
                      <w:r w:rsidRPr="00D300C8">
                        <w:rPr>
                          <w:lang w:val="en-PK"/>
                        </w:rPr>
                        <w:t>))</w:t>
                      </w:r>
                    </w:p>
                    <w:p w14:paraId="59022E3F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    {</w:t>
                      </w:r>
                    </w:p>
                    <w:p w14:paraId="43B4FDF4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        //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declear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 xml:space="preserve"> the variables</w:t>
                      </w:r>
                    </w:p>
                    <w:p w14:paraId="117F5608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House </w:t>
                      </w:r>
                      <w:proofErr w:type="spellStart"/>
                      <w:proofErr w:type="gramStart"/>
                      <w:r w:rsidRPr="00D300C8">
                        <w:rPr>
                          <w:lang w:val="en-PK"/>
                        </w:rPr>
                        <w:t>hous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;</w:t>
                      </w:r>
                      <w:proofErr w:type="gramEnd"/>
                    </w:p>
                    <w:p w14:paraId="5D1422F5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std::</w:t>
                      </w:r>
                      <w:proofErr w:type="gramEnd"/>
                      <w:r w:rsidRPr="00D300C8">
                        <w:rPr>
                          <w:lang w:val="en-PK"/>
                        </w:rPr>
                        <w:t xml:space="preserve">string 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ownerNam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, city;</w:t>
                      </w:r>
                    </w:p>
                    <w:p w14:paraId="688DF7BA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int price,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bedrooms;</w:t>
                      </w:r>
                      <w:proofErr w:type="gramEnd"/>
                    </w:p>
                    <w:p w14:paraId="29659BE6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std::</w:t>
                      </w:r>
                      <w:proofErr w:type="gramEnd"/>
                      <w:r w:rsidRPr="00D300C8">
                        <w:rPr>
                          <w:lang w:val="en-PK"/>
                        </w:rPr>
                        <w:t>string line; // to store a row</w:t>
                      </w:r>
                    </w:p>
                    <w:p w14:paraId="3A1A8DAA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std::</w:t>
                      </w:r>
                      <w:proofErr w:type="spellStart"/>
                      <w:proofErr w:type="gramEnd"/>
                      <w:r w:rsidRPr="00D300C8">
                        <w:rPr>
                          <w:lang w:val="en-PK"/>
                        </w:rPr>
                        <w:t>getlin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inFil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, line); //to store the  row</w:t>
                      </w:r>
                    </w:p>
                    <w:p w14:paraId="27B974B2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</w:p>
                    <w:p w14:paraId="10BEA483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while(</w:t>
                      </w:r>
                      <w:proofErr w:type="spellStart"/>
                      <w:proofErr w:type="gramEnd"/>
                      <w:r w:rsidRPr="00D300C8">
                        <w:rPr>
                          <w:lang w:val="en-PK"/>
                        </w:rPr>
                        <w:t>getlin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inFil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, line))</w:t>
                      </w:r>
                    </w:p>
                    <w:p w14:paraId="7CB9F2E1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        {</w:t>
                      </w:r>
                    </w:p>
                    <w:p w14:paraId="04A791E9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   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std::</w:t>
                      </w:r>
                      <w:proofErr w:type="spellStart"/>
                      <w:proofErr w:type="gramEnd"/>
                      <w:r w:rsidRPr="00D300C8">
                        <w:rPr>
                          <w:lang w:val="en-PK"/>
                        </w:rPr>
                        <w:t>stringstream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 xml:space="preserve"> ss(line);</w:t>
                      </w:r>
                    </w:p>
                    <w:p w14:paraId="2B9547FA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    </w:t>
                      </w:r>
                    </w:p>
                    <w:p w14:paraId="18F6FB5E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            // Extract the values separated by commas</w:t>
                      </w:r>
                    </w:p>
                    <w:p w14:paraId="56160BCE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   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std::</w:t>
                      </w:r>
                      <w:proofErr w:type="spellStart"/>
                      <w:proofErr w:type="gramEnd"/>
                      <w:r w:rsidRPr="00D300C8">
                        <w:rPr>
                          <w:lang w:val="en-PK"/>
                        </w:rPr>
                        <w:t>getlin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 xml:space="preserve">(ss, 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ownerNam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, ',');</w:t>
                      </w:r>
                    </w:p>
                    <w:p w14:paraId="26CFC2B1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    ss &gt;&gt;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price;</w:t>
                      </w:r>
                      <w:proofErr w:type="gramEnd"/>
                    </w:p>
                    <w:p w14:paraId="07F59BAF" w14:textId="56E02904" w:rsidR="00D300C8" w:rsidRDefault="00D300C8" w:rsidP="00D300C8">
                      <w:pPr>
                        <w:spacing w:after="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2A757C1" w14:textId="77777777" w:rsidR="00D300C8" w:rsidRPr="00D300C8" w:rsidRDefault="00D300C8" w:rsidP="00D300C8"/>
    <w:p w14:paraId="1992DBC7" w14:textId="77777777" w:rsidR="00D300C8" w:rsidRPr="00D300C8" w:rsidRDefault="00D300C8" w:rsidP="00D300C8"/>
    <w:p w14:paraId="2E351CCB" w14:textId="77777777" w:rsidR="00D300C8" w:rsidRPr="00D300C8" w:rsidRDefault="00D300C8" w:rsidP="00D300C8"/>
    <w:p w14:paraId="4350C904" w14:textId="77777777" w:rsidR="00D300C8" w:rsidRPr="00D300C8" w:rsidRDefault="00D300C8" w:rsidP="00D300C8"/>
    <w:p w14:paraId="6258B881" w14:textId="77777777" w:rsidR="00D300C8" w:rsidRPr="00D300C8" w:rsidRDefault="00D300C8" w:rsidP="00D300C8"/>
    <w:p w14:paraId="3F9C917D" w14:textId="77777777" w:rsidR="00D300C8" w:rsidRPr="00D300C8" w:rsidRDefault="00D300C8" w:rsidP="00D300C8"/>
    <w:p w14:paraId="5E54E6A0" w14:textId="77777777" w:rsidR="00D300C8" w:rsidRPr="00D300C8" w:rsidRDefault="00D300C8" w:rsidP="00D300C8"/>
    <w:p w14:paraId="49497C28" w14:textId="77777777" w:rsidR="00D300C8" w:rsidRPr="00D300C8" w:rsidRDefault="00D300C8" w:rsidP="00D300C8"/>
    <w:p w14:paraId="0F38C00B" w14:textId="77777777" w:rsidR="00D300C8" w:rsidRPr="00D300C8" w:rsidRDefault="00D300C8" w:rsidP="00D300C8"/>
    <w:p w14:paraId="2D779EFD" w14:textId="77777777" w:rsidR="00D300C8" w:rsidRPr="00D300C8" w:rsidRDefault="00D300C8" w:rsidP="00D300C8"/>
    <w:p w14:paraId="66A82441" w14:textId="77777777" w:rsidR="00D300C8" w:rsidRPr="00D300C8" w:rsidRDefault="00D300C8" w:rsidP="00D300C8"/>
    <w:p w14:paraId="65C28DE5" w14:textId="77777777" w:rsidR="00D300C8" w:rsidRPr="00D300C8" w:rsidRDefault="00D300C8" w:rsidP="00D300C8"/>
    <w:p w14:paraId="3BA21C92" w14:textId="77777777" w:rsidR="00D300C8" w:rsidRPr="00D300C8" w:rsidRDefault="00D300C8" w:rsidP="00D300C8"/>
    <w:p w14:paraId="04368D96" w14:textId="77777777" w:rsidR="00D300C8" w:rsidRPr="00D300C8" w:rsidRDefault="00D300C8" w:rsidP="00D300C8"/>
    <w:p w14:paraId="76925567" w14:textId="77777777" w:rsidR="00D300C8" w:rsidRPr="00D300C8" w:rsidRDefault="00D300C8" w:rsidP="00D300C8"/>
    <w:p w14:paraId="379ECC45" w14:textId="77777777" w:rsidR="00D300C8" w:rsidRPr="00D300C8" w:rsidRDefault="00D300C8" w:rsidP="00D300C8"/>
    <w:p w14:paraId="00764CEA" w14:textId="77777777" w:rsidR="00D300C8" w:rsidRPr="00D300C8" w:rsidRDefault="00D300C8" w:rsidP="00D300C8"/>
    <w:p w14:paraId="7867340A" w14:textId="77777777" w:rsidR="00D300C8" w:rsidRPr="00D300C8" w:rsidRDefault="00D300C8" w:rsidP="00D300C8"/>
    <w:p w14:paraId="18FC856E" w14:textId="77777777" w:rsidR="00D300C8" w:rsidRPr="00D300C8" w:rsidRDefault="00D300C8" w:rsidP="00D300C8"/>
    <w:p w14:paraId="1032C55B" w14:textId="77777777" w:rsidR="00D300C8" w:rsidRPr="00D300C8" w:rsidRDefault="00D300C8" w:rsidP="00D300C8"/>
    <w:p w14:paraId="0B739C8E" w14:textId="77777777" w:rsidR="00D300C8" w:rsidRPr="00D300C8" w:rsidRDefault="00D300C8" w:rsidP="00D300C8"/>
    <w:p w14:paraId="401BE5A5" w14:textId="77777777" w:rsidR="00D300C8" w:rsidRPr="00D300C8" w:rsidRDefault="00D300C8" w:rsidP="00D300C8"/>
    <w:p w14:paraId="54CEBC00" w14:textId="77777777" w:rsidR="00D300C8" w:rsidRPr="00D300C8" w:rsidRDefault="00D300C8" w:rsidP="00D300C8"/>
    <w:p w14:paraId="527BF728" w14:textId="77777777" w:rsidR="00D300C8" w:rsidRPr="00D300C8" w:rsidRDefault="00D300C8" w:rsidP="00D300C8"/>
    <w:p w14:paraId="4E96B67A" w14:textId="77777777" w:rsidR="00D300C8" w:rsidRPr="00D300C8" w:rsidRDefault="00D300C8" w:rsidP="00D300C8"/>
    <w:p w14:paraId="577D326D" w14:textId="77777777" w:rsidR="00D300C8" w:rsidRPr="00D300C8" w:rsidRDefault="00D300C8" w:rsidP="00D300C8"/>
    <w:p w14:paraId="3A128AE4" w14:textId="77777777" w:rsidR="00D300C8" w:rsidRPr="00D300C8" w:rsidRDefault="00D300C8" w:rsidP="00D300C8"/>
    <w:p w14:paraId="3282D3F8" w14:textId="77777777" w:rsidR="00D300C8" w:rsidRPr="00D300C8" w:rsidRDefault="00D300C8" w:rsidP="00D300C8"/>
    <w:p w14:paraId="12DC750E" w14:textId="77777777" w:rsidR="00D300C8" w:rsidRDefault="00D300C8" w:rsidP="00D300C8"/>
    <w:p w14:paraId="7CC23050" w14:textId="40C45596" w:rsidR="00D300C8" w:rsidRDefault="00D300C8">
      <w:r>
        <w:br w:type="page"/>
      </w:r>
    </w:p>
    <w:p w14:paraId="47144451" w14:textId="4972FE5C" w:rsidR="00D300C8" w:rsidRDefault="00D300C8" w:rsidP="00D300C8">
      <w:pPr>
        <w:jc w:val="righ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07EA56E4" wp14:editId="095DC6A2">
                <wp:simplePos x="0" y="0"/>
                <wp:positionH relativeFrom="margin">
                  <wp:align>right</wp:align>
                </wp:positionH>
                <wp:positionV relativeFrom="paragraph">
                  <wp:posOffset>190500</wp:posOffset>
                </wp:positionV>
                <wp:extent cx="5715000" cy="6867525"/>
                <wp:effectExtent l="0" t="0" r="19050" b="28575"/>
                <wp:wrapNone/>
                <wp:docPr id="1704103062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6867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320FDB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</w:t>
                            </w:r>
                            <w:proofErr w:type="spellStart"/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ss.ignore</w:t>
                            </w:r>
                            <w:proofErr w:type="spellEnd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();  // Ignore the comma after price</w:t>
                            </w:r>
                          </w:p>
                          <w:p w14:paraId="1A96F4E4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    ss &gt;&gt;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bedrooms;</w:t>
                            </w:r>
                            <w:proofErr w:type="gramEnd"/>
                          </w:p>
                          <w:p w14:paraId="2C3D8860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spellStart"/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ss.ignore</w:t>
                            </w:r>
                            <w:proofErr w:type="spellEnd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();  // Ignore the comma after bedrooms</w:t>
                            </w:r>
                          </w:p>
                          <w:p w14:paraId="4FA59188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std::</w:t>
                            </w:r>
                            <w:proofErr w:type="spellStart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getlin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ss, city, ',');</w:t>
                            </w:r>
                          </w:p>
                          <w:p w14:paraId="1DCCF343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spellStart"/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house.setOwnerName</w:t>
                            </w:r>
                            <w:proofErr w:type="spellEnd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(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ownerNam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);</w:t>
                            </w:r>
                          </w:p>
                          <w:p w14:paraId="5A9D178C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spellStart"/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house.setPrice</w:t>
                            </w:r>
                            <w:proofErr w:type="spellEnd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(price);</w:t>
                            </w:r>
                          </w:p>
                          <w:p w14:paraId="579D3744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spellStart"/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house.setAddress</w:t>
                            </w:r>
                            <w:proofErr w:type="spellEnd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(city);</w:t>
                            </w:r>
                          </w:p>
                          <w:p w14:paraId="455E0AA3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spellStart"/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house.setBedrooms</w:t>
                            </w:r>
                            <w:proofErr w:type="spellEnd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(bedrooms);</w:t>
                            </w:r>
                          </w:p>
                          <w:p w14:paraId="43CAEE60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</w:p>
                          <w:p w14:paraId="5B27A693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spellStart"/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houses.push</w:t>
                            </w:r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_back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house);</w:t>
                            </w:r>
                          </w:p>
                          <w:p w14:paraId="1B2E3D1B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        }</w:t>
                            </w:r>
                          </w:p>
                          <w:p w14:paraId="57EAF745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    }</w:t>
                            </w:r>
                          </w:p>
                          <w:p w14:paraId="6C1CF053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    else</w:t>
                            </w:r>
                          </w:p>
                          <w:p w14:paraId="2D3C8D53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    {</w:t>
                            </w:r>
                          </w:p>
                          <w:p w14:paraId="070675A8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std::</w:t>
                            </w:r>
                            <w:proofErr w:type="spellStart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 xml:space="preserve"> &lt;&lt; "File not found at the specified location." &lt;&lt;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std::</w:t>
                            </w:r>
                            <w:proofErr w:type="spellStart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;</w:t>
                            </w:r>
                          </w:p>
                          <w:p w14:paraId="1DDC72F8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    }</w:t>
                            </w:r>
                          </w:p>
                          <w:p w14:paraId="2D334BC4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}</w:t>
                            </w:r>
                          </w:p>
                          <w:p w14:paraId="23EE7678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</w:p>
                          <w:p w14:paraId="0E43B263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void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House::</w:t>
                            </w:r>
                            <w:proofErr w:type="spellStart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saveFil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const std::vector&lt;House&gt; &amp;houses)</w:t>
                            </w:r>
                          </w:p>
                          <w:p w14:paraId="561F3CCE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{</w:t>
                            </w:r>
                          </w:p>
                          <w:p w14:paraId="076C9790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std::</w:t>
                            </w:r>
                            <w:proofErr w:type="spellStart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ofstream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 xml:space="preserve"> 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outFil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"../Data/house_data.csv");</w:t>
                            </w:r>
                          </w:p>
                          <w:p w14:paraId="6BFF11ED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</w:p>
                          <w:p w14:paraId="335FAE27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    //Header</w:t>
                            </w:r>
                          </w:p>
                          <w:p w14:paraId="78A8EE26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outFil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 xml:space="preserve"> &lt;&lt; "Owner </w:t>
                            </w:r>
                            <w:proofErr w:type="spellStart"/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name,Price</w:t>
                            </w:r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,Bedrooms,City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\n";</w:t>
                            </w:r>
                          </w:p>
                          <w:p w14:paraId="03C51BCC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    //data</w:t>
                            </w:r>
                          </w:p>
                          <w:p w14:paraId="3BC81B7B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for (const 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auto&amp;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hous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 xml:space="preserve"> :</w:t>
                            </w:r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 xml:space="preserve"> houses)</w:t>
                            </w:r>
                          </w:p>
                          <w:p w14:paraId="06D30445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    {</w:t>
                            </w:r>
                          </w:p>
                          <w:p w14:paraId="68578296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outFil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 xml:space="preserve"> &lt;&lt; </w:t>
                            </w:r>
                            <w:proofErr w:type="spellStart"/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house.getOwnerName</w:t>
                            </w:r>
                            <w:proofErr w:type="spellEnd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() &lt;&lt; ","</w:t>
                            </w:r>
                          </w:p>
                          <w:p w14:paraId="0039A530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        &lt;&lt; </w:t>
                            </w:r>
                            <w:proofErr w:type="spellStart"/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house.getPrice</w:t>
                            </w:r>
                            <w:proofErr w:type="spellEnd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() &lt;&lt; ","</w:t>
                            </w:r>
                          </w:p>
                          <w:p w14:paraId="3E82DD1B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        &lt;&lt; </w:t>
                            </w:r>
                            <w:proofErr w:type="spellStart"/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house.getBedrooms</w:t>
                            </w:r>
                            <w:proofErr w:type="spellEnd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() &lt;&lt; ","</w:t>
                            </w:r>
                          </w:p>
                          <w:p w14:paraId="3D693744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            &lt;&lt; </w:t>
                            </w:r>
                            <w:proofErr w:type="spellStart"/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house.getAddress</w:t>
                            </w:r>
                            <w:proofErr w:type="spellEnd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() &lt;&lt; "\n";</w:t>
                            </w:r>
                          </w:p>
                          <w:p w14:paraId="087A077E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    }</w:t>
                            </w:r>
                          </w:p>
                          <w:p w14:paraId="4C7E33CE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</w:t>
                            </w:r>
                            <w:proofErr w:type="spellStart"/>
                            <w:r w:rsidRPr="00D300C8">
                              <w:rPr>
                                <w:lang w:val="en-PK"/>
                              </w:rPr>
                              <w:t>outFile.close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(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);</w:t>
                            </w:r>
                            <w:proofErr w:type="gramEnd"/>
                          </w:p>
                          <w:p w14:paraId="2096472C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 xml:space="preserve">   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std::</w:t>
                            </w:r>
                            <w:proofErr w:type="spellStart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 xml:space="preserve"> &lt;&lt; "File saved successfully." &lt;&lt; </w:t>
                            </w:r>
                            <w:proofErr w:type="gramStart"/>
                            <w:r w:rsidRPr="00D300C8">
                              <w:rPr>
                                <w:lang w:val="en-PK"/>
                              </w:rPr>
                              <w:t>std::</w:t>
                            </w:r>
                            <w:proofErr w:type="spellStart"/>
                            <w:proofErr w:type="gramEnd"/>
                            <w:r w:rsidRPr="00D300C8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D300C8">
                              <w:rPr>
                                <w:lang w:val="en-PK"/>
                              </w:rPr>
                              <w:t>;</w:t>
                            </w:r>
                          </w:p>
                          <w:p w14:paraId="40351496" w14:textId="77777777" w:rsidR="00D300C8" w:rsidRPr="00D300C8" w:rsidRDefault="00D300C8" w:rsidP="00D300C8">
                            <w:pPr>
                              <w:spacing w:after="0"/>
                              <w:rPr>
                                <w:lang w:val="en-PK"/>
                              </w:rPr>
                            </w:pPr>
                            <w:r w:rsidRPr="00D300C8">
                              <w:rPr>
                                <w:lang w:val="en-PK"/>
                              </w:rPr>
                              <w:t>}</w:t>
                            </w:r>
                          </w:p>
                          <w:p w14:paraId="4F63A1C6" w14:textId="77777777" w:rsidR="00D300C8" w:rsidRDefault="00D300C8" w:rsidP="00D300C8">
                            <w:pPr>
                              <w:spacing w:after="0"/>
                            </w:pPr>
                          </w:p>
                          <w:p w14:paraId="3C41F642" w14:textId="77777777" w:rsidR="00D300C8" w:rsidRDefault="00D300C8" w:rsidP="00D300C8"/>
                          <w:p w14:paraId="24CCBCA4" w14:textId="77777777" w:rsidR="00D300C8" w:rsidRDefault="00D300C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EA56E4" id="Text Box 14" o:spid="_x0000_s1036" type="#_x0000_t202" style="position:absolute;left:0;text-align:left;margin-left:398.8pt;margin-top:15pt;width:450pt;height:540.75pt;z-index:2516679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" fillcolor="white [3201]" strokeweight=".5pt">
                <v:textbox>
                  <w:txbxContent>
                    <w:p w14:paraId="0B320FDB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</w:t>
                      </w:r>
                      <w:proofErr w:type="spellStart"/>
                      <w:proofErr w:type="gramStart"/>
                      <w:r w:rsidRPr="00D300C8">
                        <w:rPr>
                          <w:lang w:val="en-PK"/>
                        </w:rPr>
                        <w:t>ss.ignore</w:t>
                      </w:r>
                      <w:proofErr w:type="spellEnd"/>
                      <w:proofErr w:type="gramEnd"/>
                      <w:r w:rsidRPr="00D300C8">
                        <w:rPr>
                          <w:lang w:val="en-PK"/>
                        </w:rPr>
                        <w:t>();  // Ignore the comma after price</w:t>
                      </w:r>
                    </w:p>
                    <w:p w14:paraId="1A96F4E4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    ss &gt;&gt;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bedrooms;</w:t>
                      </w:r>
                      <w:proofErr w:type="gramEnd"/>
                    </w:p>
                    <w:p w14:paraId="2C3D8860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    </w:t>
                      </w:r>
                      <w:proofErr w:type="spellStart"/>
                      <w:proofErr w:type="gramStart"/>
                      <w:r w:rsidRPr="00D300C8">
                        <w:rPr>
                          <w:lang w:val="en-PK"/>
                        </w:rPr>
                        <w:t>ss.ignore</w:t>
                      </w:r>
                      <w:proofErr w:type="spellEnd"/>
                      <w:proofErr w:type="gramEnd"/>
                      <w:r w:rsidRPr="00D300C8">
                        <w:rPr>
                          <w:lang w:val="en-PK"/>
                        </w:rPr>
                        <w:t>();  // Ignore the comma after bedrooms</w:t>
                      </w:r>
                    </w:p>
                    <w:p w14:paraId="4FA59188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   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std::</w:t>
                      </w:r>
                      <w:proofErr w:type="spellStart"/>
                      <w:proofErr w:type="gramEnd"/>
                      <w:r w:rsidRPr="00D300C8">
                        <w:rPr>
                          <w:lang w:val="en-PK"/>
                        </w:rPr>
                        <w:t>getlin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ss, city, ',');</w:t>
                      </w:r>
                    </w:p>
                    <w:p w14:paraId="1DCCF343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    </w:t>
                      </w:r>
                      <w:proofErr w:type="spellStart"/>
                      <w:proofErr w:type="gramStart"/>
                      <w:r w:rsidRPr="00D300C8">
                        <w:rPr>
                          <w:lang w:val="en-PK"/>
                        </w:rPr>
                        <w:t>house.setOwnerName</w:t>
                      </w:r>
                      <w:proofErr w:type="spellEnd"/>
                      <w:proofErr w:type="gramEnd"/>
                      <w:r w:rsidRPr="00D300C8">
                        <w:rPr>
                          <w:lang w:val="en-PK"/>
                        </w:rPr>
                        <w:t>(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ownerNam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);</w:t>
                      </w:r>
                    </w:p>
                    <w:p w14:paraId="5A9D178C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    </w:t>
                      </w:r>
                      <w:proofErr w:type="spellStart"/>
                      <w:proofErr w:type="gramStart"/>
                      <w:r w:rsidRPr="00D300C8">
                        <w:rPr>
                          <w:lang w:val="en-PK"/>
                        </w:rPr>
                        <w:t>house.setPrice</w:t>
                      </w:r>
                      <w:proofErr w:type="spellEnd"/>
                      <w:proofErr w:type="gramEnd"/>
                      <w:r w:rsidRPr="00D300C8">
                        <w:rPr>
                          <w:lang w:val="en-PK"/>
                        </w:rPr>
                        <w:t>(price);</w:t>
                      </w:r>
                    </w:p>
                    <w:p w14:paraId="579D3744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    </w:t>
                      </w:r>
                      <w:proofErr w:type="spellStart"/>
                      <w:proofErr w:type="gramStart"/>
                      <w:r w:rsidRPr="00D300C8">
                        <w:rPr>
                          <w:lang w:val="en-PK"/>
                        </w:rPr>
                        <w:t>house.setAddress</w:t>
                      </w:r>
                      <w:proofErr w:type="spellEnd"/>
                      <w:proofErr w:type="gramEnd"/>
                      <w:r w:rsidRPr="00D300C8">
                        <w:rPr>
                          <w:lang w:val="en-PK"/>
                        </w:rPr>
                        <w:t>(city);</w:t>
                      </w:r>
                    </w:p>
                    <w:p w14:paraId="455E0AA3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    </w:t>
                      </w:r>
                      <w:proofErr w:type="spellStart"/>
                      <w:proofErr w:type="gramStart"/>
                      <w:r w:rsidRPr="00D300C8">
                        <w:rPr>
                          <w:lang w:val="en-PK"/>
                        </w:rPr>
                        <w:t>house.setBedrooms</w:t>
                      </w:r>
                      <w:proofErr w:type="spellEnd"/>
                      <w:proofErr w:type="gramEnd"/>
                      <w:r w:rsidRPr="00D300C8">
                        <w:rPr>
                          <w:lang w:val="en-PK"/>
                        </w:rPr>
                        <w:t>(bedrooms);</w:t>
                      </w:r>
                    </w:p>
                    <w:p w14:paraId="43CAEE60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</w:p>
                    <w:p w14:paraId="5B27A693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    </w:t>
                      </w:r>
                      <w:proofErr w:type="spellStart"/>
                      <w:proofErr w:type="gramStart"/>
                      <w:r w:rsidRPr="00D300C8">
                        <w:rPr>
                          <w:lang w:val="en-PK"/>
                        </w:rPr>
                        <w:t>houses.push</w:t>
                      </w:r>
                      <w:proofErr w:type="gramEnd"/>
                      <w:r w:rsidRPr="00D300C8">
                        <w:rPr>
                          <w:lang w:val="en-PK"/>
                        </w:rPr>
                        <w:t>_back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house);</w:t>
                      </w:r>
                    </w:p>
                    <w:p w14:paraId="1B2E3D1B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        }</w:t>
                      </w:r>
                    </w:p>
                    <w:p w14:paraId="57EAF745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    }</w:t>
                      </w:r>
                    </w:p>
                    <w:p w14:paraId="6C1CF053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    else</w:t>
                      </w:r>
                    </w:p>
                    <w:p w14:paraId="2D3C8D53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    {</w:t>
                      </w:r>
                    </w:p>
                    <w:p w14:paraId="070675A8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std::</w:t>
                      </w:r>
                      <w:proofErr w:type="spellStart"/>
                      <w:proofErr w:type="gramEnd"/>
                      <w:r w:rsidRPr="00D300C8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 xml:space="preserve"> &lt;&lt; "File not found at the specified location." &lt;&lt;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std::</w:t>
                      </w:r>
                      <w:proofErr w:type="spellStart"/>
                      <w:proofErr w:type="gramEnd"/>
                      <w:r w:rsidRPr="00D300C8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;</w:t>
                      </w:r>
                    </w:p>
                    <w:p w14:paraId="1DDC72F8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    }</w:t>
                      </w:r>
                    </w:p>
                    <w:p w14:paraId="2D334BC4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}</w:t>
                      </w:r>
                    </w:p>
                    <w:p w14:paraId="23EE7678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</w:p>
                    <w:p w14:paraId="0E43B263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void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House::</w:t>
                      </w:r>
                      <w:proofErr w:type="spellStart"/>
                      <w:proofErr w:type="gramEnd"/>
                      <w:r w:rsidRPr="00D300C8">
                        <w:rPr>
                          <w:lang w:val="en-PK"/>
                        </w:rPr>
                        <w:t>saveFil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const std::vector&lt;House&gt; &amp;houses)</w:t>
                      </w:r>
                    </w:p>
                    <w:p w14:paraId="561F3CCE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{</w:t>
                      </w:r>
                    </w:p>
                    <w:p w14:paraId="076C9790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std::</w:t>
                      </w:r>
                      <w:proofErr w:type="spellStart"/>
                      <w:proofErr w:type="gramEnd"/>
                      <w:r w:rsidRPr="00D300C8">
                        <w:rPr>
                          <w:lang w:val="en-PK"/>
                        </w:rPr>
                        <w:t>ofstream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 xml:space="preserve"> 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outFil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"../Data/house_data.csv");</w:t>
                      </w:r>
                    </w:p>
                    <w:p w14:paraId="6BFF11ED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</w:p>
                    <w:p w14:paraId="335FAE27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    //Header</w:t>
                      </w:r>
                    </w:p>
                    <w:p w14:paraId="78A8EE26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outFil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 xml:space="preserve"> &lt;&lt; "Owner </w:t>
                      </w:r>
                      <w:proofErr w:type="spellStart"/>
                      <w:proofErr w:type="gramStart"/>
                      <w:r w:rsidRPr="00D300C8">
                        <w:rPr>
                          <w:lang w:val="en-PK"/>
                        </w:rPr>
                        <w:t>name,Price</w:t>
                      </w:r>
                      <w:proofErr w:type="gramEnd"/>
                      <w:r w:rsidRPr="00D300C8">
                        <w:rPr>
                          <w:lang w:val="en-PK"/>
                        </w:rPr>
                        <w:t>,Bedrooms,City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\n";</w:t>
                      </w:r>
                    </w:p>
                    <w:p w14:paraId="03C51BCC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    //data</w:t>
                      </w:r>
                    </w:p>
                    <w:p w14:paraId="3BC81B7B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for (const 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auto&amp;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hous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 xml:space="preserve"> :</w:t>
                      </w:r>
                      <w:proofErr w:type="gramEnd"/>
                      <w:r w:rsidRPr="00D300C8">
                        <w:rPr>
                          <w:lang w:val="en-PK"/>
                        </w:rPr>
                        <w:t xml:space="preserve"> houses)</w:t>
                      </w:r>
                    </w:p>
                    <w:p w14:paraId="06D30445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    {</w:t>
                      </w:r>
                    </w:p>
                    <w:p w14:paraId="68578296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outFil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 xml:space="preserve"> &lt;&lt; </w:t>
                      </w:r>
                      <w:proofErr w:type="spellStart"/>
                      <w:proofErr w:type="gramStart"/>
                      <w:r w:rsidRPr="00D300C8">
                        <w:rPr>
                          <w:lang w:val="en-PK"/>
                        </w:rPr>
                        <w:t>house.getOwnerName</w:t>
                      </w:r>
                      <w:proofErr w:type="spellEnd"/>
                      <w:proofErr w:type="gramEnd"/>
                      <w:r w:rsidRPr="00D300C8">
                        <w:rPr>
                          <w:lang w:val="en-PK"/>
                        </w:rPr>
                        <w:t>() &lt;&lt; ","</w:t>
                      </w:r>
                    </w:p>
                    <w:p w14:paraId="0039A530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        &lt;&lt; </w:t>
                      </w:r>
                      <w:proofErr w:type="spellStart"/>
                      <w:proofErr w:type="gramStart"/>
                      <w:r w:rsidRPr="00D300C8">
                        <w:rPr>
                          <w:lang w:val="en-PK"/>
                        </w:rPr>
                        <w:t>house.getPrice</w:t>
                      </w:r>
                      <w:proofErr w:type="spellEnd"/>
                      <w:proofErr w:type="gramEnd"/>
                      <w:r w:rsidRPr="00D300C8">
                        <w:rPr>
                          <w:lang w:val="en-PK"/>
                        </w:rPr>
                        <w:t>() &lt;&lt; ","</w:t>
                      </w:r>
                    </w:p>
                    <w:p w14:paraId="3E82DD1B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        &lt;&lt; </w:t>
                      </w:r>
                      <w:proofErr w:type="spellStart"/>
                      <w:proofErr w:type="gramStart"/>
                      <w:r w:rsidRPr="00D300C8">
                        <w:rPr>
                          <w:lang w:val="en-PK"/>
                        </w:rPr>
                        <w:t>house.getBedrooms</w:t>
                      </w:r>
                      <w:proofErr w:type="spellEnd"/>
                      <w:proofErr w:type="gramEnd"/>
                      <w:r w:rsidRPr="00D300C8">
                        <w:rPr>
                          <w:lang w:val="en-PK"/>
                        </w:rPr>
                        <w:t>() &lt;&lt; ","</w:t>
                      </w:r>
                    </w:p>
                    <w:p w14:paraId="3D693744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            &lt;&lt; </w:t>
                      </w:r>
                      <w:proofErr w:type="spellStart"/>
                      <w:proofErr w:type="gramStart"/>
                      <w:r w:rsidRPr="00D300C8">
                        <w:rPr>
                          <w:lang w:val="en-PK"/>
                        </w:rPr>
                        <w:t>house.getAddress</w:t>
                      </w:r>
                      <w:proofErr w:type="spellEnd"/>
                      <w:proofErr w:type="gramEnd"/>
                      <w:r w:rsidRPr="00D300C8">
                        <w:rPr>
                          <w:lang w:val="en-PK"/>
                        </w:rPr>
                        <w:t>() &lt;&lt; "\n";</w:t>
                      </w:r>
                    </w:p>
                    <w:p w14:paraId="087A077E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    }</w:t>
                      </w:r>
                    </w:p>
                    <w:p w14:paraId="4C7E33CE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</w:t>
                      </w:r>
                      <w:proofErr w:type="spellStart"/>
                      <w:r w:rsidRPr="00D300C8">
                        <w:rPr>
                          <w:lang w:val="en-PK"/>
                        </w:rPr>
                        <w:t>outFile.close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(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);</w:t>
                      </w:r>
                      <w:proofErr w:type="gramEnd"/>
                    </w:p>
                    <w:p w14:paraId="2096472C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 xml:space="preserve">   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std::</w:t>
                      </w:r>
                      <w:proofErr w:type="spellStart"/>
                      <w:proofErr w:type="gramEnd"/>
                      <w:r w:rsidRPr="00D300C8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 xml:space="preserve"> &lt;&lt; "File saved successfully." &lt;&lt; </w:t>
                      </w:r>
                      <w:proofErr w:type="gramStart"/>
                      <w:r w:rsidRPr="00D300C8">
                        <w:rPr>
                          <w:lang w:val="en-PK"/>
                        </w:rPr>
                        <w:t>std::</w:t>
                      </w:r>
                      <w:proofErr w:type="spellStart"/>
                      <w:proofErr w:type="gramEnd"/>
                      <w:r w:rsidRPr="00D300C8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D300C8">
                        <w:rPr>
                          <w:lang w:val="en-PK"/>
                        </w:rPr>
                        <w:t>;</w:t>
                      </w:r>
                    </w:p>
                    <w:p w14:paraId="40351496" w14:textId="77777777" w:rsidR="00D300C8" w:rsidRPr="00D300C8" w:rsidRDefault="00D300C8" w:rsidP="00D300C8">
                      <w:pPr>
                        <w:spacing w:after="0"/>
                        <w:rPr>
                          <w:lang w:val="en-PK"/>
                        </w:rPr>
                      </w:pPr>
                      <w:r w:rsidRPr="00D300C8">
                        <w:rPr>
                          <w:lang w:val="en-PK"/>
                        </w:rPr>
                        <w:t>}</w:t>
                      </w:r>
                    </w:p>
                    <w:p w14:paraId="4F63A1C6" w14:textId="77777777" w:rsidR="00D300C8" w:rsidRDefault="00D300C8" w:rsidP="00D300C8">
                      <w:pPr>
                        <w:spacing w:after="0"/>
                      </w:pPr>
                    </w:p>
                    <w:p w14:paraId="3C41F642" w14:textId="77777777" w:rsidR="00D300C8" w:rsidRDefault="00D300C8" w:rsidP="00D300C8"/>
                    <w:p w14:paraId="24CCBCA4" w14:textId="77777777" w:rsidR="00D300C8" w:rsidRDefault="00D300C8"/>
                  </w:txbxContent>
                </v:textbox>
                <w10:wrap anchorx="margin"/>
              </v:shape>
            </w:pict>
          </mc:Fallback>
        </mc:AlternateContent>
      </w:r>
    </w:p>
    <w:p w14:paraId="5B94F014" w14:textId="77777777" w:rsidR="00D300C8" w:rsidRDefault="00D300C8">
      <w:r>
        <w:br w:type="page"/>
      </w:r>
    </w:p>
    <w:p w14:paraId="45F0FEFD" w14:textId="12EF44B2" w:rsidR="00D300C8" w:rsidRDefault="00952CF6" w:rsidP="00D300C8">
      <w:pPr>
        <w:pStyle w:val="Heading3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002B2CA5" wp14:editId="2D1785EA">
                <wp:simplePos x="0" y="0"/>
                <wp:positionH relativeFrom="column">
                  <wp:posOffset>-9525</wp:posOffset>
                </wp:positionH>
                <wp:positionV relativeFrom="paragraph">
                  <wp:posOffset>190500</wp:posOffset>
                </wp:positionV>
                <wp:extent cx="5734050" cy="8620125"/>
                <wp:effectExtent l="0" t="0" r="19050" b="28575"/>
                <wp:wrapNone/>
                <wp:docPr id="1892673478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4050" cy="8620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E0EB01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#include &lt;string&gt;</w:t>
                            </w:r>
                          </w:p>
                          <w:p w14:paraId="63A445E0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#include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"..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/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Header_files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/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house.h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"</w:t>
                            </w:r>
                          </w:p>
                          <w:p w14:paraId="30198B47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#include &lt;iostream&gt;</w:t>
                            </w:r>
                          </w:p>
                          <w:p w14:paraId="5F00E1A8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#include &lt;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iomanip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&gt;</w:t>
                            </w:r>
                          </w:p>
                          <w:p w14:paraId="3FDDD315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#include &lt;vector&gt;</w:t>
                            </w:r>
                          </w:p>
                          <w:p w14:paraId="3BF7996E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</w:p>
                          <w:p w14:paraId="24C5F1C5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using namespace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td;</w:t>
                            </w:r>
                            <w:proofErr w:type="gramEnd"/>
                          </w:p>
                          <w:p w14:paraId="58D8E01E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vector&lt;House&gt;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available;</w:t>
                            </w:r>
                            <w:proofErr w:type="gramEnd"/>
                          </w:p>
                          <w:p w14:paraId="131AB8AA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</w:p>
                          <w:p w14:paraId="032B1C77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void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addHous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);</w:t>
                            </w:r>
                          </w:p>
                          <w:p w14:paraId="27EFB861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void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displayHous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);</w:t>
                            </w:r>
                          </w:p>
                          <w:p w14:paraId="32812F18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void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filterHous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);</w:t>
                            </w:r>
                          </w:p>
                          <w:p w14:paraId="20F86BA3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void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menu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);</w:t>
                            </w:r>
                          </w:p>
                          <w:p w14:paraId="7545FD5D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int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main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)</w:t>
                            </w:r>
                          </w:p>
                          <w:p w14:paraId="1915DEFC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{</w:t>
                            </w:r>
                          </w:p>
                          <w:p w14:paraId="7718294F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House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hous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  <w:proofErr w:type="gramEnd"/>
                          </w:p>
                          <w:p w14:paraId="74F5ABA4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house.loadFile</w:t>
                            </w:r>
                            <w:proofErr w:type="spellEnd"/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(available);</w:t>
                            </w:r>
                          </w:p>
                          <w:p w14:paraId="0FC69ACF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menu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);</w:t>
                            </w:r>
                          </w:p>
                          <w:p w14:paraId="512D9DC9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house.saveFile</w:t>
                            </w:r>
                            <w:proofErr w:type="spellEnd"/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(available);</w:t>
                            </w:r>
                          </w:p>
                          <w:p w14:paraId="5E0B16C3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system("pause"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);</w:t>
                            </w:r>
                            <w:proofErr w:type="gramEnd"/>
                          </w:p>
                          <w:p w14:paraId="6A752282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}</w:t>
                            </w:r>
                          </w:p>
                          <w:p w14:paraId="2AB9D61B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</w:p>
                          <w:p w14:paraId="36578D78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void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addHous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)</w:t>
                            </w:r>
                          </w:p>
                          <w:p w14:paraId="57DB0F41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{</w:t>
                            </w:r>
                          </w:p>
                          <w:p w14:paraId="09E52894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string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ownerNam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  <w:proofErr w:type="gramEnd"/>
                          </w:p>
                          <w:p w14:paraId="375261D3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string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address;</w:t>
                            </w:r>
                            <w:proofErr w:type="gramEnd"/>
                          </w:p>
                          <w:p w14:paraId="6E7FADFF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int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bedrooms;</w:t>
                            </w:r>
                            <w:proofErr w:type="gramEnd"/>
                          </w:p>
                          <w:p w14:paraId="33430161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int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price;</w:t>
                            </w:r>
                            <w:proofErr w:type="gramEnd"/>
                          </w:p>
                          <w:p w14:paraId="2C98B5E3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bool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check;</w:t>
                            </w:r>
                            <w:proofErr w:type="gramEnd"/>
                          </w:p>
                          <w:p w14:paraId="7986A286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House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hous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  <w:proofErr w:type="gramEnd"/>
                          </w:p>
                          <w:p w14:paraId="3D15DF73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-----Enter the House details-----"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  <w:proofErr w:type="gramEnd"/>
                          </w:p>
                          <w:p w14:paraId="0B2A007E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</w:p>
                          <w:p w14:paraId="6561A0B6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do</w:t>
                            </w:r>
                          </w:p>
                          <w:p w14:paraId="6D5F5622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{</w:t>
                            </w:r>
                          </w:p>
                          <w:p w14:paraId="7D784564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cin.ignore</w:t>
                            </w:r>
                            <w:proofErr w:type="spellEnd"/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();</w:t>
                            </w:r>
                          </w:p>
                          <w:p w14:paraId="0A0B1507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tring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55, '-'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</w:p>
                          <w:p w14:paraId="66325F38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Owner :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 ";</w:t>
                            </w:r>
                          </w:p>
                          <w:p w14:paraId="357BD198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getlin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cin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,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ownerNam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);</w:t>
                            </w:r>
                          </w:p>
                          <w:p w14:paraId="6A247D6C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house.setOwnerName</w:t>
                            </w:r>
                            <w:proofErr w:type="spellEnd"/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ownerNam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);</w:t>
                            </w:r>
                          </w:p>
                          <w:p w14:paraId="7EE740F9" w14:textId="77777777" w:rsidR="00952CF6" w:rsidRDefault="00952CF6" w:rsidP="00952CF6">
                            <w:pPr>
                              <w:spacing w:after="4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2B2CA5" id="Text Box 15" o:spid="_x0000_s1037" type="#_x0000_t202" style="position:absolute;margin-left:-.75pt;margin-top:15pt;width:451.5pt;height:678.75pt;z-index:2516689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" fillcolor="white [3201]" strokeweight=".5pt">
                <v:textbox>
                  <w:txbxContent>
                    <w:p w14:paraId="24E0EB01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#include &lt;string&gt;</w:t>
                      </w:r>
                    </w:p>
                    <w:p w14:paraId="63A445E0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#include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"..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>/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Header_files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/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house.h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"</w:t>
                      </w:r>
                    </w:p>
                    <w:p w14:paraId="30198B47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#include &lt;iostream&gt;</w:t>
                      </w:r>
                    </w:p>
                    <w:p w14:paraId="5F00E1A8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#include &lt;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iomanip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&gt;</w:t>
                      </w:r>
                    </w:p>
                    <w:p w14:paraId="3FDDD315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#include &lt;vector&gt;</w:t>
                      </w:r>
                    </w:p>
                    <w:p w14:paraId="3BF7996E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</w:p>
                    <w:p w14:paraId="24C5F1C5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using namespace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std;</w:t>
                      </w:r>
                      <w:proofErr w:type="gramEnd"/>
                    </w:p>
                    <w:p w14:paraId="58D8E01E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vector&lt;House&gt;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available;</w:t>
                      </w:r>
                      <w:proofErr w:type="gramEnd"/>
                    </w:p>
                    <w:p w14:paraId="131AB8AA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</w:p>
                    <w:p w14:paraId="032B1C77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void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addHous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>);</w:t>
                      </w:r>
                    </w:p>
                    <w:p w14:paraId="27EFB861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void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displayHous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>);</w:t>
                      </w:r>
                    </w:p>
                    <w:p w14:paraId="32812F18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void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filterHous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>);</w:t>
                      </w:r>
                    </w:p>
                    <w:p w14:paraId="20F86BA3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void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menu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>);</w:t>
                      </w:r>
                    </w:p>
                    <w:p w14:paraId="7545FD5D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int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main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>)</w:t>
                      </w:r>
                    </w:p>
                    <w:p w14:paraId="1915DEFC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{</w:t>
                      </w:r>
                    </w:p>
                    <w:p w14:paraId="7718294F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House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hous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  <w:proofErr w:type="gramEnd"/>
                    </w:p>
                    <w:p w14:paraId="74F5ABA4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house.loadFile</w:t>
                      </w:r>
                      <w:proofErr w:type="spellEnd"/>
                      <w:proofErr w:type="gramEnd"/>
                      <w:r w:rsidRPr="00952CF6">
                        <w:rPr>
                          <w:lang w:val="en-PK"/>
                        </w:rPr>
                        <w:t>(available);</w:t>
                      </w:r>
                    </w:p>
                    <w:p w14:paraId="0FC69ACF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menu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>);</w:t>
                      </w:r>
                    </w:p>
                    <w:p w14:paraId="512D9DC9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house.saveFile</w:t>
                      </w:r>
                      <w:proofErr w:type="spellEnd"/>
                      <w:proofErr w:type="gramEnd"/>
                      <w:r w:rsidRPr="00952CF6">
                        <w:rPr>
                          <w:lang w:val="en-PK"/>
                        </w:rPr>
                        <w:t>(available);</w:t>
                      </w:r>
                    </w:p>
                    <w:p w14:paraId="5E0B16C3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system("pause"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);</w:t>
                      </w:r>
                      <w:proofErr w:type="gramEnd"/>
                    </w:p>
                    <w:p w14:paraId="6A752282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}</w:t>
                      </w:r>
                    </w:p>
                    <w:p w14:paraId="2AB9D61B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</w:p>
                    <w:p w14:paraId="36578D78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void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addHous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>)</w:t>
                      </w:r>
                    </w:p>
                    <w:p w14:paraId="57DB0F41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{</w:t>
                      </w:r>
                    </w:p>
                    <w:p w14:paraId="09E52894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string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ownerNam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  <w:proofErr w:type="gramEnd"/>
                    </w:p>
                    <w:p w14:paraId="375261D3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string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address;</w:t>
                      </w:r>
                      <w:proofErr w:type="gramEnd"/>
                    </w:p>
                    <w:p w14:paraId="6E7FADFF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int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bedrooms;</w:t>
                      </w:r>
                      <w:proofErr w:type="gramEnd"/>
                    </w:p>
                    <w:p w14:paraId="33430161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int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price;</w:t>
                      </w:r>
                      <w:proofErr w:type="gramEnd"/>
                    </w:p>
                    <w:p w14:paraId="2C98B5E3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bool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check;</w:t>
                      </w:r>
                      <w:proofErr w:type="gramEnd"/>
                    </w:p>
                    <w:p w14:paraId="7986A286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House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hous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  <w:proofErr w:type="gramEnd"/>
                    </w:p>
                    <w:p w14:paraId="3D15DF73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-----Enter the House details-----"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  <w:proofErr w:type="gramEnd"/>
                    </w:p>
                    <w:p w14:paraId="0B2A007E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</w:p>
                    <w:p w14:paraId="6561A0B6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do</w:t>
                      </w:r>
                    </w:p>
                    <w:p w14:paraId="6D5F5622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{</w:t>
                      </w:r>
                    </w:p>
                    <w:p w14:paraId="7D784564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cin.ignore</w:t>
                      </w:r>
                      <w:proofErr w:type="spellEnd"/>
                      <w:proofErr w:type="gramEnd"/>
                      <w:r w:rsidRPr="00952CF6">
                        <w:rPr>
                          <w:lang w:val="en-PK"/>
                        </w:rPr>
                        <w:t>();</w:t>
                      </w:r>
                    </w:p>
                    <w:p w14:paraId="0A0B1507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string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55, '-'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</w:p>
                    <w:p w14:paraId="66325F38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Owner :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 ";</w:t>
                      </w:r>
                    </w:p>
                    <w:p w14:paraId="357BD198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getlin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spellStart"/>
                      <w:proofErr w:type="gramEnd"/>
                      <w:r w:rsidRPr="00952CF6">
                        <w:rPr>
                          <w:lang w:val="en-PK"/>
                        </w:rPr>
                        <w:t>cin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,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ownerNam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);</w:t>
                      </w:r>
                    </w:p>
                    <w:p w14:paraId="6A247D6C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house.setOwnerName</w:t>
                      </w:r>
                      <w:proofErr w:type="spellEnd"/>
                      <w:proofErr w:type="gramEnd"/>
                      <w:r w:rsidRPr="00952CF6">
                        <w:rPr>
                          <w:lang w:val="en-PK"/>
                        </w:rPr>
                        <w:t>(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ownerNam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);</w:t>
                      </w:r>
                    </w:p>
                    <w:p w14:paraId="7EE740F9" w14:textId="77777777" w:rsidR="00952CF6" w:rsidRDefault="00952CF6" w:rsidP="00952CF6">
                      <w:pPr>
                        <w:spacing w:after="40"/>
                      </w:pPr>
                    </w:p>
                  </w:txbxContent>
                </v:textbox>
              </v:shape>
            </w:pict>
          </mc:Fallback>
        </mc:AlternateContent>
      </w:r>
      <w:r w:rsidR="00D300C8">
        <w:t>Main.cpp</w:t>
      </w:r>
    </w:p>
    <w:p w14:paraId="4A90F7F0" w14:textId="7A792E82" w:rsidR="00952CF6" w:rsidRDefault="00952CF6">
      <w:r>
        <w:br w:type="page"/>
      </w:r>
    </w:p>
    <w:p w14:paraId="15FA1C87" w14:textId="00CACCAC" w:rsidR="00D300C8" w:rsidRDefault="00952CF6" w:rsidP="00952CF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7F1A9402" wp14:editId="789E3426">
                <wp:simplePos x="0" y="0"/>
                <wp:positionH relativeFrom="margin">
                  <wp:align>left</wp:align>
                </wp:positionH>
                <wp:positionV relativeFrom="paragraph">
                  <wp:posOffset>-9526</wp:posOffset>
                </wp:positionV>
                <wp:extent cx="5724525" cy="8839200"/>
                <wp:effectExtent l="0" t="0" r="28575" b="19050"/>
                <wp:wrapNone/>
                <wp:docPr id="1034356961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4525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C491676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Address :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 ";</w:t>
                            </w:r>
                          </w:p>
                          <w:p w14:paraId="5AEF837C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getlin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cin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, address);</w:t>
                            </w:r>
                          </w:p>
                          <w:p w14:paraId="319404FD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house.setAddress</w:t>
                            </w:r>
                            <w:proofErr w:type="spellEnd"/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(address);</w:t>
                            </w:r>
                          </w:p>
                          <w:p w14:paraId="169028B1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Bedrooms :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 ";</w:t>
                            </w:r>
                          </w:p>
                          <w:p w14:paraId="3375CC6B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in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gt;&gt;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bedrooms;</w:t>
                            </w:r>
                            <w:proofErr w:type="gramEnd"/>
                          </w:p>
                          <w:p w14:paraId="492FEE9A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house.setBedrooms</w:t>
                            </w:r>
                            <w:proofErr w:type="spellEnd"/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(bedrooms);</w:t>
                            </w:r>
                          </w:p>
                          <w:p w14:paraId="4EE15998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Price :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 ";</w:t>
                            </w:r>
                          </w:p>
                          <w:p w14:paraId="3636F948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in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gt;&gt;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price;</w:t>
                            </w:r>
                            <w:proofErr w:type="gramEnd"/>
                          </w:p>
                          <w:p w14:paraId="7606098F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house.setPrice</w:t>
                            </w:r>
                            <w:proofErr w:type="spellEnd"/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(price);</w:t>
                            </w:r>
                          </w:p>
                          <w:p w14:paraId="60A99AF3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house.setRatio</w:t>
                            </w:r>
                            <w:proofErr w:type="spellEnd"/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(price / bedrooms);</w:t>
                            </w:r>
                          </w:p>
                          <w:p w14:paraId="65AA3A9C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</w:p>
                          <w:p w14:paraId="4E9766CF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available.push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_back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house);</w:t>
                            </w:r>
                          </w:p>
                          <w:p w14:paraId="215001DF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</w:p>
                          <w:p w14:paraId="1564865B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tring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55, '-'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</w:p>
                          <w:p w14:paraId="4C830954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char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c;</w:t>
                            </w:r>
                            <w:proofErr w:type="gramEnd"/>
                          </w:p>
                          <w:p w14:paraId="5A09C52A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Do you want to add another house? (Y for yes, N for no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) :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 ";</w:t>
                            </w:r>
                          </w:p>
                          <w:p w14:paraId="43DDBA71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in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gt;&gt;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c;</w:t>
                            </w:r>
                            <w:proofErr w:type="gramEnd"/>
                          </w:p>
                          <w:p w14:paraId="2C466741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if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c == 'Y' || c == 'y')    </w:t>
                            </w:r>
                          </w:p>
                          <w:p w14:paraId="23F3F92A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{</w:t>
                            </w:r>
                          </w:p>
                          <w:p w14:paraId="61AA7DD9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check =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true;</w:t>
                            </w:r>
                            <w:proofErr w:type="gramEnd"/>
                          </w:p>
                          <w:p w14:paraId="64AAD382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}</w:t>
                            </w:r>
                          </w:p>
                          <w:p w14:paraId="08810EBA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else if (c == 'N' || c == 'n')</w:t>
                            </w:r>
                          </w:p>
                          <w:p w14:paraId="5A1EA9A5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{</w:t>
                            </w:r>
                          </w:p>
                          <w:p w14:paraId="655F01FF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check =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false;</w:t>
                            </w:r>
                            <w:proofErr w:type="gramEnd"/>
                          </w:p>
                          <w:p w14:paraId="08DC726D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}</w:t>
                            </w:r>
                          </w:p>
                          <w:p w14:paraId="0C1E6A76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}</w:t>
                            </w:r>
                          </w:p>
                          <w:p w14:paraId="05E6E073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while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check == true );</w:t>
                            </w:r>
                          </w:p>
                          <w:p w14:paraId="053D5C5F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</w:p>
                          <w:p w14:paraId="1E0D4BA8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}</w:t>
                            </w:r>
                          </w:p>
                          <w:p w14:paraId="7F1C26C6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void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displayHous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)</w:t>
                            </w:r>
                          </w:p>
                          <w:p w14:paraId="7608635A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{</w:t>
                            </w:r>
                          </w:p>
                          <w:p w14:paraId="3AD8636A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House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hous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  <w:proofErr w:type="gramEnd"/>
                          </w:p>
                          <w:p w14:paraId="1A6AACC1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left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25) &lt;&lt; "Owner" </w:t>
                            </w:r>
                          </w:p>
                          <w:p w14:paraId="09723A63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30) &lt;&lt; "Address" </w:t>
                            </w:r>
                          </w:p>
                          <w:p w14:paraId="7E36AC5F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12) &lt;&lt; "Bedrooms" </w:t>
                            </w:r>
                          </w:p>
                          <w:p w14:paraId="127FB280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10) &lt;&lt; "Price"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</w:p>
                          <w:p w14:paraId="47EF80E3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</w:p>
                          <w:p w14:paraId="4A305AA2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tring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77, '-'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</w:p>
                          <w:p w14:paraId="3C11CE58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</w:p>
                          <w:p w14:paraId="1225E97A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for (const auto&amp;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item :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 available)</w:t>
                            </w:r>
                          </w:p>
                          <w:p w14:paraId="6496E037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1A9402" id="Text Box 16" o:spid="_x0000_s1038" type="#_x0000_t202" style="position:absolute;margin-left:0;margin-top:-.75pt;width:450.75pt;height:696pt;z-index:25167001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" fillcolor="white [3201]" strokeweight=".5pt">
                <v:textbox>
                  <w:txbxContent>
                    <w:p w14:paraId="3C491676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Address :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 ";</w:t>
                      </w:r>
                    </w:p>
                    <w:p w14:paraId="5AEF837C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getlin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spellStart"/>
                      <w:proofErr w:type="gramEnd"/>
                      <w:r w:rsidRPr="00952CF6">
                        <w:rPr>
                          <w:lang w:val="en-PK"/>
                        </w:rPr>
                        <w:t>cin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, address);</w:t>
                      </w:r>
                    </w:p>
                    <w:p w14:paraId="319404FD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house.setAddress</w:t>
                      </w:r>
                      <w:proofErr w:type="spellEnd"/>
                      <w:proofErr w:type="gramEnd"/>
                      <w:r w:rsidRPr="00952CF6">
                        <w:rPr>
                          <w:lang w:val="en-PK"/>
                        </w:rPr>
                        <w:t>(address);</w:t>
                      </w:r>
                    </w:p>
                    <w:p w14:paraId="169028B1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Bedrooms :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 ";</w:t>
                      </w:r>
                    </w:p>
                    <w:p w14:paraId="3375CC6B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in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gt;&gt;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bedrooms;</w:t>
                      </w:r>
                      <w:proofErr w:type="gramEnd"/>
                    </w:p>
                    <w:p w14:paraId="492FEE9A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house.setBedrooms</w:t>
                      </w:r>
                      <w:proofErr w:type="spellEnd"/>
                      <w:proofErr w:type="gramEnd"/>
                      <w:r w:rsidRPr="00952CF6">
                        <w:rPr>
                          <w:lang w:val="en-PK"/>
                        </w:rPr>
                        <w:t>(bedrooms);</w:t>
                      </w:r>
                    </w:p>
                    <w:p w14:paraId="4EE15998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Price :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 ";</w:t>
                      </w:r>
                    </w:p>
                    <w:p w14:paraId="3636F948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in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gt;&gt;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price;</w:t>
                      </w:r>
                      <w:proofErr w:type="gramEnd"/>
                    </w:p>
                    <w:p w14:paraId="7606098F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house.setPrice</w:t>
                      </w:r>
                      <w:proofErr w:type="spellEnd"/>
                      <w:proofErr w:type="gramEnd"/>
                      <w:r w:rsidRPr="00952CF6">
                        <w:rPr>
                          <w:lang w:val="en-PK"/>
                        </w:rPr>
                        <w:t>(price);</w:t>
                      </w:r>
                    </w:p>
                    <w:p w14:paraId="60A99AF3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house.setRatio</w:t>
                      </w:r>
                      <w:proofErr w:type="spellEnd"/>
                      <w:proofErr w:type="gramEnd"/>
                      <w:r w:rsidRPr="00952CF6">
                        <w:rPr>
                          <w:lang w:val="en-PK"/>
                        </w:rPr>
                        <w:t>(price / bedrooms);</w:t>
                      </w:r>
                    </w:p>
                    <w:p w14:paraId="65AA3A9C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</w:p>
                    <w:p w14:paraId="4E9766CF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available.push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>_back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house);</w:t>
                      </w:r>
                    </w:p>
                    <w:p w14:paraId="215001DF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</w:p>
                    <w:p w14:paraId="1564865B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string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55, '-'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</w:p>
                    <w:p w14:paraId="4C830954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char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c;</w:t>
                      </w:r>
                      <w:proofErr w:type="gramEnd"/>
                    </w:p>
                    <w:p w14:paraId="5A09C52A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Do you want to add another house? (Y for yes, N for no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) :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 ";</w:t>
                      </w:r>
                    </w:p>
                    <w:p w14:paraId="43DDBA71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in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gt;&gt;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c;</w:t>
                      </w:r>
                      <w:proofErr w:type="gramEnd"/>
                    </w:p>
                    <w:p w14:paraId="2C466741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if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>c == 'Y' || c == 'y')    </w:t>
                      </w:r>
                    </w:p>
                    <w:p w14:paraId="23F3F92A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{</w:t>
                      </w:r>
                    </w:p>
                    <w:p w14:paraId="61AA7DD9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check =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true;</w:t>
                      </w:r>
                      <w:proofErr w:type="gramEnd"/>
                    </w:p>
                    <w:p w14:paraId="64AAD382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}</w:t>
                      </w:r>
                    </w:p>
                    <w:p w14:paraId="08810EBA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else if (c == 'N' || c == 'n')</w:t>
                      </w:r>
                    </w:p>
                    <w:p w14:paraId="5A1EA9A5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{</w:t>
                      </w:r>
                    </w:p>
                    <w:p w14:paraId="655F01FF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check =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false;</w:t>
                      </w:r>
                      <w:proofErr w:type="gramEnd"/>
                    </w:p>
                    <w:p w14:paraId="08DC726D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}</w:t>
                      </w:r>
                    </w:p>
                    <w:p w14:paraId="0C1E6A76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}</w:t>
                      </w:r>
                    </w:p>
                    <w:p w14:paraId="05E6E073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while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>check == true );</w:t>
                      </w:r>
                    </w:p>
                    <w:p w14:paraId="053D5C5F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</w:p>
                    <w:p w14:paraId="1E0D4BA8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}</w:t>
                      </w:r>
                    </w:p>
                    <w:p w14:paraId="7F1C26C6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void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displayHous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>)</w:t>
                      </w:r>
                    </w:p>
                    <w:p w14:paraId="7608635A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{</w:t>
                      </w:r>
                    </w:p>
                    <w:p w14:paraId="3AD8636A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House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hous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  <w:proofErr w:type="gramEnd"/>
                    </w:p>
                    <w:p w14:paraId="1A6AACC1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left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25) &lt;&lt; "Owner" </w:t>
                      </w:r>
                    </w:p>
                    <w:p w14:paraId="09723A63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30) &lt;&lt; "Address" </w:t>
                      </w:r>
                    </w:p>
                    <w:p w14:paraId="7E36AC5F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12) &lt;&lt; "Bedrooms" </w:t>
                      </w:r>
                    </w:p>
                    <w:p w14:paraId="127FB280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10) &lt;&lt; "Price"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</w:p>
                    <w:p w14:paraId="47EF80E3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</w:p>
                    <w:p w14:paraId="4A305AA2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string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77, '-'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</w:p>
                    <w:p w14:paraId="3C11CE58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</w:p>
                    <w:p w14:paraId="1225E97A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for (const auto&amp;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item :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 available)</w:t>
                      </w:r>
                    </w:p>
                    <w:p w14:paraId="6496E037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F97D924" w14:textId="77777777" w:rsidR="00952CF6" w:rsidRPr="00952CF6" w:rsidRDefault="00952CF6" w:rsidP="00952CF6"/>
    <w:p w14:paraId="29FC674F" w14:textId="77777777" w:rsidR="00952CF6" w:rsidRPr="00952CF6" w:rsidRDefault="00952CF6" w:rsidP="00952CF6"/>
    <w:p w14:paraId="408EE710" w14:textId="77777777" w:rsidR="00952CF6" w:rsidRPr="00952CF6" w:rsidRDefault="00952CF6" w:rsidP="00952CF6"/>
    <w:p w14:paraId="3B274D18" w14:textId="77777777" w:rsidR="00952CF6" w:rsidRPr="00952CF6" w:rsidRDefault="00952CF6" w:rsidP="00952CF6"/>
    <w:p w14:paraId="473B1B76" w14:textId="77777777" w:rsidR="00952CF6" w:rsidRPr="00952CF6" w:rsidRDefault="00952CF6" w:rsidP="00952CF6"/>
    <w:p w14:paraId="3276100C" w14:textId="77777777" w:rsidR="00952CF6" w:rsidRPr="00952CF6" w:rsidRDefault="00952CF6" w:rsidP="00952CF6"/>
    <w:p w14:paraId="54879475" w14:textId="77777777" w:rsidR="00952CF6" w:rsidRPr="00952CF6" w:rsidRDefault="00952CF6" w:rsidP="00952CF6"/>
    <w:p w14:paraId="5B91C230" w14:textId="77777777" w:rsidR="00952CF6" w:rsidRPr="00952CF6" w:rsidRDefault="00952CF6" w:rsidP="00952CF6"/>
    <w:p w14:paraId="2F641026" w14:textId="77777777" w:rsidR="00952CF6" w:rsidRPr="00952CF6" w:rsidRDefault="00952CF6" w:rsidP="00952CF6"/>
    <w:p w14:paraId="3626FA27" w14:textId="77777777" w:rsidR="00952CF6" w:rsidRPr="00952CF6" w:rsidRDefault="00952CF6" w:rsidP="00952CF6"/>
    <w:p w14:paraId="07873CE1" w14:textId="77777777" w:rsidR="00952CF6" w:rsidRPr="00952CF6" w:rsidRDefault="00952CF6" w:rsidP="00952CF6"/>
    <w:p w14:paraId="6184FF37" w14:textId="77777777" w:rsidR="00952CF6" w:rsidRPr="00952CF6" w:rsidRDefault="00952CF6" w:rsidP="00952CF6"/>
    <w:p w14:paraId="16537770" w14:textId="77777777" w:rsidR="00952CF6" w:rsidRPr="00952CF6" w:rsidRDefault="00952CF6" w:rsidP="00952CF6"/>
    <w:p w14:paraId="45E4E8CC" w14:textId="77777777" w:rsidR="00952CF6" w:rsidRPr="00952CF6" w:rsidRDefault="00952CF6" w:rsidP="00952CF6"/>
    <w:p w14:paraId="66454724" w14:textId="77777777" w:rsidR="00952CF6" w:rsidRPr="00952CF6" w:rsidRDefault="00952CF6" w:rsidP="00952CF6"/>
    <w:p w14:paraId="15F8D2D1" w14:textId="77777777" w:rsidR="00952CF6" w:rsidRPr="00952CF6" w:rsidRDefault="00952CF6" w:rsidP="00952CF6"/>
    <w:p w14:paraId="2308820F" w14:textId="77777777" w:rsidR="00952CF6" w:rsidRPr="00952CF6" w:rsidRDefault="00952CF6" w:rsidP="00952CF6"/>
    <w:p w14:paraId="72966AB6" w14:textId="77777777" w:rsidR="00952CF6" w:rsidRPr="00952CF6" w:rsidRDefault="00952CF6" w:rsidP="00952CF6"/>
    <w:p w14:paraId="0ADEE18B" w14:textId="77777777" w:rsidR="00952CF6" w:rsidRPr="00952CF6" w:rsidRDefault="00952CF6" w:rsidP="00952CF6"/>
    <w:p w14:paraId="650CF00C" w14:textId="77777777" w:rsidR="00952CF6" w:rsidRPr="00952CF6" w:rsidRDefault="00952CF6" w:rsidP="00952CF6"/>
    <w:p w14:paraId="15C9D5FF" w14:textId="77777777" w:rsidR="00952CF6" w:rsidRPr="00952CF6" w:rsidRDefault="00952CF6" w:rsidP="00952CF6"/>
    <w:p w14:paraId="15D9F421" w14:textId="77777777" w:rsidR="00952CF6" w:rsidRPr="00952CF6" w:rsidRDefault="00952CF6" w:rsidP="00952CF6"/>
    <w:p w14:paraId="2F0D4C17" w14:textId="77777777" w:rsidR="00952CF6" w:rsidRPr="00952CF6" w:rsidRDefault="00952CF6" w:rsidP="00952CF6"/>
    <w:p w14:paraId="4F50B4CE" w14:textId="77777777" w:rsidR="00952CF6" w:rsidRPr="00952CF6" w:rsidRDefault="00952CF6" w:rsidP="00952CF6"/>
    <w:p w14:paraId="1EE4A729" w14:textId="77777777" w:rsidR="00952CF6" w:rsidRPr="00952CF6" w:rsidRDefault="00952CF6" w:rsidP="00952CF6"/>
    <w:p w14:paraId="67F51840" w14:textId="77777777" w:rsidR="00952CF6" w:rsidRPr="00952CF6" w:rsidRDefault="00952CF6" w:rsidP="00952CF6"/>
    <w:p w14:paraId="428F58BB" w14:textId="77777777" w:rsidR="00952CF6" w:rsidRPr="00952CF6" w:rsidRDefault="00952CF6" w:rsidP="00952CF6"/>
    <w:p w14:paraId="4B3C7A99" w14:textId="77777777" w:rsidR="00952CF6" w:rsidRPr="00952CF6" w:rsidRDefault="00952CF6" w:rsidP="00952CF6"/>
    <w:p w14:paraId="0595D183" w14:textId="77777777" w:rsidR="00952CF6" w:rsidRDefault="00952CF6" w:rsidP="00952CF6"/>
    <w:p w14:paraId="3148C19B" w14:textId="4F381E6A" w:rsidR="00952CF6" w:rsidRDefault="00952CF6">
      <w:r>
        <w:br w:type="page"/>
      </w:r>
    </w:p>
    <w:p w14:paraId="36F3B0CF" w14:textId="0889071F" w:rsidR="00952CF6" w:rsidRDefault="00952CF6" w:rsidP="00952CF6">
      <w:pPr>
        <w:jc w:val="righ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569A23B0" wp14:editId="4E9B9EF9">
                <wp:simplePos x="0" y="0"/>
                <wp:positionH relativeFrom="margin">
                  <wp:posOffset>-19050</wp:posOffset>
                </wp:positionH>
                <wp:positionV relativeFrom="paragraph">
                  <wp:posOffset>1</wp:posOffset>
                </wp:positionV>
                <wp:extent cx="5753100" cy="8820150"/>
                <wp:effectExtent l="0" t="0" r="19050" b="19050"/>
                <wp:wrapNone/>
                <wp:docPr id="594659715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53100" cy="8820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76FB8D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{</w:t>
                            </w:r>
                          </w:p>
                          <w:p w14:paraId="2B9D523A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left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25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item.getOwnerNam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)</w:t>
                            </w:r>
                          </w:p>
                          <w:p w14:paraId="4D68343D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30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item.getAddress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)</w:t>
                            </w:r>
                          </w:p>
                          <w:p w14:paraId="31A8F8B4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12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item.getBedrooms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)</w:t>
                            </w:r>
                          </w:p>
                          <w:p w14:paraId="3A59E47D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10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item.getPric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(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</w:p>
                          <w:p w14:paraId="259F53BF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}</w:t>
                            </w:r>
                          </w:p>
                          <w:p w14:paraId="6C5C9309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}</w:t>
                            </w:r>
                          </w:p>
                          <w:p w14:paraId="3681B981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</w:p>
                          <w:p w14:paraId="29B65FCF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void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filterHous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)</w:t>
                            </w:r>
                          </w:p>
                          <w:p w14:paraId="548648C9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{</w:t>
                            </w:r>
                          </w:p>
                          <w:p w14:paraId="3EA336E3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string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address;</w:t>
                            </w:r>
                            <w:proofErr w:type="gramEnd"/>
                          </w:p>
                          <w:p w14:paraId="167D8393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int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bedrooms;</w:t>
                            </w:r>
                            <w:proofErr w:type="gramEnd"/>
                          </w:p>
                          <w:p w14:paraId="682D6176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int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price;</w:t>
                            </w:r>
                            <w:proofErr w:type="gramEnd"/>
                          </w:p>
                          <w:p w14:paraId="3000DB83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float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ratio;</w:t>
                            </w:r>
                            <w:proofErr w:type="gramEnd"/>
                          </w:p>
                          <w:p w14:paraId="2BF1FCCB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int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choice;</w:t>
                            </w:r>
                            <w:proofErr w:type="gramEnd"/>
                          </w:p>
                          <w:p w14:paraId="7D7BC72B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Note: The developers are working on the AI filter system, that the system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predict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 the price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acordingly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, so the house by location is not available at the moment."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  <w:proofErr w:type="gramEnd"/>
                          </w:p>
                          <w:p w14:paraId="1094AB25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</w:p>
                          <w:p w14:paraId="32765AEC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1. Filter by price"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  <w:proofErr w:type="gramEnd"/>
                          </w:p>
                          <w:p w14:paraId="018AD738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2. Filter by bedrooms"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  <w:proofErr w:type="gramEnd"/>
                          </w:p>
                          <w:p w14:paraId="466F3DC2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3. Filter by both price/size ratio"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  <w:proofErr w:type="gramEnd"/>
                          </w:p>
                          <w:p w14:paraId="34A12115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Enter your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choice :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 ";</w:t>
                            </w:r>
                          </w:p>
                          <w:p w14:paraId="247EED42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in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gt;&gt;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choice;</w:t>
                            </w:r>
                            <w:proofErr w:type="gramEnd"/>
                          </w:p>
                          <w:p w14:paraId="3460D385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switch (choice)</w:t>
                            </w:r>
                          </w:p>
                          <w:p w14:paraId="019F674B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{</w:t>
                            </w:r>
                          </w:p>
                          <w:p w14:paraId="5B4A50C8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case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1 :</w:t>
                            </w:r>
                            <w:proofErr w:type="gramEnd"/>
                          </w:p>
                          <w:p w14:paraId="4D09ECC3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Enter the price max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price :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 ";</w:t>
                            </w:r>
                          </w:p>
                          <w:p w14:paraId="10CCCD8F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in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gt;&gt;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price;</w:t>
                            </w:r>
                            <w:proofErr w:type="gramEnd"/>
                          </w:p>
                          <w:p w14:paraId="1BF69CD3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for (auto&amp;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item :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 available)</w:t>
                            </w:r>
                          </w:p>
                          <w:p w14:paraId="5EEB1521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{</w:t>
                            </w:r>
                          </w:p>
                          <w:p w14:paraId="7B9681F4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    if (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item.getPrice</w:t>
                            </w:r>
                            <w:proofErr w:type="spellEnd"/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() &lt;= price)</w:t>
                            </w:r>
                          </w:p>
                          <w:p w14:paraId="58046E37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    {</w:t>
                            </w:r>
                          </w:p>
                          <w:p w14:paraId="3D05287F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left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25) &lt;&lt; "Owner" </w:t>
                            </w:r>
                          </w:p>
                          <w:p w14:paraId="09EF54ED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30) &lt;&lt; "Address" </w:t>
                            </w:r>
                          </w:p>
                          <w:p w14:paraId="3D99B1D5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12) &lt;&lt; "Bedrooms" </w:t>
                            </w:r>
                          </w:p>
                          <w:p w14:paraId="4C4818E3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10) &lt;&lt; "Price"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</w:p>
                          <w:p w14:paraId="04EF9482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</w:p>
                          <w:p w14:paraId="7621031C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tring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77, '-'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</w:p>
                          <w:p w14:paraId="6B8138BD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</w:p>
                          <w:p w14:paraId="576A9655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left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25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item.getOwnerNam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)</w:t>
                            </w:r>
                          </w:p>
                          <w:p w14:paraId="2F161578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30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item.getAddress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)</w:t>
                            </w:r>
                          </w:p>
                          <w:p w14:paraId="6B07C558" w14:textId="77777777" w:rsidR="00952CF6" w:rsidRDefault="00952CF6" w:rsidP="00952CF6">
                            <w:pPr>
                              <w:spacing w:after="4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9A23B0" id="Text Box 17" o:spid="_x0000_s1039" type="#_x0000_t202" style="position:absolute;left:0;text-align:left;margin-left:-1.5pt;margin-top:0;width:453pt;height:694.5pt;z-index:25167104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" fillcolor="white [3201]" strokeweight=".5pt">
                <v:textbox>
                  <w:txbxContent>
                    <w:p w14:paraId="6C76FB8D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{</w:t>
                      </w:r>
                    </w:p>
                    <w:p w14:paraId="2B9D523A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left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25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item.getOwnerNam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)</w:t>
                      </w:r>
                    </w:p>
                    <w:p w14:paraId="4D68343D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30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item.getAddress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)</w:t>
                      </w:r>
                    </w:p>
                    <w:p w14:paraId="31A8F8B4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12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item.getBedrooms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)</w:t>
                      </w:r>
                    </w:p>
                    <w:p w14:paraId="3A59E47D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10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item.getPric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(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</w:p>
                    <w:p w14:paraId="259F53BF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}</w:t>
                      </w:r>
                    </w:p>
                    <w:p w14:paraId="6C5C9309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}</w:t>
                      </w:r>
                    </w:p>
                    <w:p w14:paraId="3681B981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</w:p>
                    <w:p w14:paraId="29B65FCF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void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filterHous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>)</w:t>
                      </w:r>
                    </w:p>
                    <w:p w14:paraId="548648C9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{</w:t>
                      </w:r>
                    </w:p>
                    <w:p w14:paraId="3EA336E3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string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address;</w:t>
                      </w:r>
                      <w:proofErr w:type="gramEnd"/>
                    </w:p>
                    <w:p w14:paraId="167D8393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int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bedrooms;</w:t>
                      </w:r>
                      <w:proofErr w:type="gramEnd"/>
                    </w:p>
                    <w:p w14:paraId="682D6176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int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price;</w:t>
                      </w:r>
                      <w:proofErr w:type="gramEnd"/>
                    </w:p>
                    <w:p w14:paraId="3000DB83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float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ratio;</w:t>
                      </w:r>
                      <w:proofErr w:type="gramEnd"/>
                    </w:p>
                    <w:p w14:paraId="2BF1FCCB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int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choice;</w:t>
                      </w:r>
                      <w:proofErr w:type="gramEnd"/>
                    </w:p>
                    <w:p w14:paraId="7D7BC72B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Note: The developers are working on the AI filter system, that the system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predict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 the price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acordingly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, so the house by location is not available at the moment."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  <w:proofErr w:type="gramEnd"/>
                    </w:p>
                    <w:p w14:paraId="1094AB25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</w:p>
                    <w:p w14:paraId="32765AEC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1. Filter by price"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  <w:proofErr w:type="gramEnd"/>
                    </w:p>
                    <w:p w14:paraId="018AD738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2. Filter by bedrooms"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  <w:proofErr w:type="gramEnd"/>
                    </w:p>
                    <w:p w14:paraId="466F3DC2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3. Filter by both price/size ratio"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  <w:proofErr w:type="gramEnd"/>
                    </w:p>
                    <w:p w14:paraId="34A12115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Enter your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choice :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 ";</w:t>
                      </w:r>
                    </w:p>
                    <w:p w14:paraId="247EED42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in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gt;&gt;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choice;</w:t>
                      </w:r>
                      <w:proofErr w:type="gramEnd"/>
                    </w:p>
                    <w:p w14:paraId="3460D385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switch (choice)</w:t>
                      </w:r>
                    </w:p>
                    <w:p w14:paraId="019F674B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{</w:t>
                      </w:r>
                    </w:p>
                    <w:p w14:paraId="5B4A50C8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case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1 :</w:t>
                      </w:r>
                      <w:proofErr w:type="gramEnd"/>
                    </w:p>
                    <w:p w14:paraId="4D09ECC3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Enter the price max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price :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 ";</w:t>
                      </w:r>
                    </w:p>
                    <w:p w14:paraId="10CCCD8F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in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gt;&gt;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price;</w:t>
                      </w:r>
                      <w:proofErr w:type="gramEnd"/>
                    </w:p>
                    <w:p w14:paraId="1BF69CD3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for (auto&amp;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item :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 available)</w:t>
                      </w:r>
                    </w:p>
                    <w:p w14:paraId="5EEB1521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{</w:t>
                      </w:r>
                    </w:p>
                    <w:p w14:paraId="7B9681F4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    if (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item.getPrice</w:t>
                      </w:r>
                      <w:proofErr w:type="spellEnd"/>
                      <w:proofErr w:type="gramEnd"/>
                      <w:r w:rsidRPr="00952CF6">
                        <w:rPr>
                          <w:lang w:val="en-PK"/>
                        </w:rPr>
                        <w:t>() &lt;= price)</w:t>
                      </w:r>
                    </w:p>
                    <w:p w14:paraId="58046E37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    {</w:t>
                      </w:r>
                    </w:p>
                    <w:p w14:paraId="3D05287F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left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25) &lt;&lt; "Owner" </w:t>
                      </w:r>
                    </w:p>
                    <w:p w14:paraId="09EF54ED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30) &lt;&lt; "Address" </w:t>
                      </w:r>
                    </w:p>
                    <w:p w14:paraId="3D99B1D5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12) &lt;&lt; "Bedrooms" </w:t>
                      </w:r>
                    </w:p>
                    <w:p w14:paraId="4C4818E3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10) &lt;&lt; "Price"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</w:p>
                    <w:p w14:paraId="04EF9482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</w:p>
                    <w:p w14:paraId="7621031C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string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77, '-'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</w:p>
                    <w:p w14:paraId="6B8138BD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</w:p>
                    <w:p w14:paraId="576A9655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left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25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item.getOwnerNam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)</w:t>
                      </w:r>
                    </w:p>
                    <w:p w14:paraId="2F161578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30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item.getAddress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)</w:t>
                      </w:r>
                    </w:p>
                    <w:p w14:paraId="6B07C558" w14:textId="77777777" w:rsidR="00952CF6" w:rsidRDefault="00952CF6" w:rsidP="00952CF6">
                      <w:pPr>
                        <w:spacing w:after="4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BE2D4E8" w14:textId="77777777" w:rsidR="00952CF6" w:rsidRDefault="00952CF6">
      <w:r>
        <w:br w:type="page"/>
      </w:r>
    </w:p>
    <w:p w14:paraId="6E95EBEE" w14:textId="528D4504" w:rsidR="00952CF6" w:rsidRDefault="00952CF6" w:rsidP="00952CF6">
      <w:pPr>
        <w:jc w:val="righ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109D7FF3" wp14:editId="1969068F">
                <wp:simplePos x="0" y="0"/>
                <wp:positionH relativeFrom="column">
                  <wp:posOffset>-28575</wp:posOffset>
                </wp:positionH>
                <wp:positionV relativeFrom="paragraph">
                  <wp:posOffset>47625</wp:posOffset>
                </wp:positionV>
                <wp:extent cx="5753100" cy="8782050"/>
                <wp:effectExtent l="0" t="0" r="19050" b="19050"/>
                <wp:wrapNone/>
                <wp:docPr id="610839722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53100" cy="8782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76E234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12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item.getBedrooms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)</w:t>
                            </w:r>
                          </w:p>
                          <w:p w14:paraId="5CD0A2DB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10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item.getPric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(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</w:p>
                          <w:p w14:paraId="4B048DB7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    }</w:t>
                            </w:r>
                          </w:p>
                          <w:p w14:paraId="08BD7D60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}</w:t>
                            </w:r>
                          </w:p>
                          <w:p w14:paraId="687F81D2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break;</w:t>
                            </w:r>
                            <w:proofErr w:type="gramEnd"/>
                          </w:p>
                          <w:p w14:paraId="7EA44D19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case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2 :</w:t>
                            </w:r>
                            <w:proofErr w:type="gramEnd"/>
                          </w:p>
                          <w:p w14:paraId="002EA2EF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1. Specified number of rooms"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  <w:proofErr w:type="gramEnd"/>
                          </w:p>
                          <w:p w14:paraId="182D5F34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2. Largest house"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  <w:proofErr w:type="gramEnd"/>
                          </w:p>
                          <w:p w14:paraId="1FAA0019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Enter your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choice :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 ";</w:t>
                            </w:r>
                          </w:p>
                          <w:p w14:paraId="57D27563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in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gt;&gt;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choice;</w:t>
                            </w:r>
                            <w:proofErr w:type="gramEnd"/>
                          </w:p>
                          <w:p w14:paraId="3FEE2CC2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switch (choice)</w:t>
                            </w:r>
                          </w:p>
                          <w:p w14:paraId="2F37E77E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{</w:t>
                            </w:r>
                          </w:p>
                          <w:p w14:paraId="0EB89E86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case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1 :</w:t>
                            </w:r>
                            <w:proofErr w:type="gramEnd"/>
                          </w:p>
                          <w:p w14:paraId="5BA634AC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Enter the number of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bedrooms :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 ";</w:t>
                            </w:r>
                          </w:p>
                          <w:p w14:paraId="123F9AF4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in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gt;&gt;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bedrooms;</w:t>
                            </w:r>
                            <w:proofErr w:type="gramEnd"/>
                          </w:p>
                          <w:p w14:paraId="2D284EC5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for (auto&amp;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item :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 available)</w:t>
                            </w:r>
                          </w:p>
                          <w:p w14:paraId="7E62A405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        {</w:t>
                            </w:r>
                          </w:p>
                          <w:p w14:paraId="293B4675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            if (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item.getBedrooms</w:t>
                            </w:r>
                            <w:proofErr w:type="spellEnd"/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() == bedrooms)</w:t>
                            </w:r>
                          </w:p>
                          <w:p w14:paraId="620ACD0B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            {</w:t>
                            </w:r>
                          </w:p>
                          <w:p w14:paraId="53691754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left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25) &lt;&lt; "Owner" </w:t>
                            </w:r>
                          </w:p>
                          <w:p w14:paraId="01B0E6C8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30) &lt;&lt; "Address" </w:t>
                            </w:r>
                          </w:p>
                          <w:p w14:paraId="7A924465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12) &lt;&lt; "Bedrooms" </w:t>
                            </w:r>
                          </w:p>
                          <w:p w14:paraId="5856CA4F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10) &lt;&lt; "Price"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</w:p>
                          <w:p w14:paraId="149C0D99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</w:p>
                          <w:p w14:paraId="41C25257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tring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77, '-'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</w:p>
                          <w:p w14:paraId="56DDB071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</w:p>
                          <w:p w14:paraId="11C6BAEA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left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25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item.getOwnerNam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)</w:t>
                            </w:r>
                          </w:p>
                          <w:p w14:paraId="0FFD7103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30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item.getAddress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)</w:t>
                            </w:r>
                          </w:p>
                          <w:p w14:paraId="08E536F1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12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item.getBedrooms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)</w:t>
                            </w:r>
                          </w:p>
                          <w:p w14:paraId="5C796D87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10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item.getPric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(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</w:p>
                          <w:p w14:paraId="396BB3CD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            }</w:t>
                            </w:r>
                          </w:p>
                          <w:p w14:paraId="73DD9E8E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        }</w:t>
                            </w:r>
                          </w:p>
                          <w:p w14:paraId="18189AAF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break;</w:t>
                            </w:r>
                            <w:proofErr w:type="gramEnd"/>
                          </w:p>
                          <w:p w14:paraId="02F2F109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case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2 :</w:t>
                            </w:r>
                            <w:proofErr w:type="gramEnd"/>
                          </w:p>
                          <w:p w14:paraId="3D15A85B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int max =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0;</w:t>
                            </w:r>
                            <w:proofErr w:type="gramEnd"/>
                          </w:p>
                          <w:p w14:paraId="02E88CD9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for (auto&amp;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item :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 available)</w:t>
                            </w:r>
                          </w:p>
                          <w:p w14:paraId="2E700686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        {</w:t>
                            </w:r>
                          </w:p>
                          <w:p w14:paraId="1AB7042C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            if (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item.getBedrooms</w:t>
                            </w:r>
                            <w:proofErr w:type="spellEnd"/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() &gt; max)</w:t>
                            </w:r>
                          </w:p>
                          <w:p w14:paraId="7A27CD05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            {</w:t>
                            </w:r>
                          </w:p>
                          <w:p w14:paraId="63F12C21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    max =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item.getBedrooms</w:t>
                            </w:r>
                            <w:proofErr w:type="spellEnd"/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();</w:t>
                            </w:r>
                          </w:p>
                          <w:p w14:paraId="07223D4F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9D7FF3" id="Text Box 18" o:spid="_x0000_s1040" type="#_x0000_t202" style="position:absolute;left:0;text-align:left;margin-left:-2.25pt;margin-top:3.75pt;width:453pt;height:691.5pt;z-index:2516720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" fillcolor="white [3201]" strokeweight=".5pt">
                <v:textbox>
                  <w:txbxContent>
                    <w:p w14:paraId="2576E234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12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item.getBedrooms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)</w:t>
                      </w:r>
                    </w:p>
                    <w:p w14:paraId="5CD0A2DB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10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item.getPric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(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</w:p>
                    <w:p w14:paraId="4B048DB7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    }</w:t>
                      </w:r>
                    </w:p>
                    <w:p w14:paraId="08BD7D60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}</w:t>
                      </w:r>
                    </w:p>
                    <w:p w14:paraId="687F81D2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break;</w:t>
                      </w:r>
                      <w:proofErr w:type="gramEnd"/>
                    </w:p>
                    <w:p w14:paraId="7EA44D19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case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2 :</w:t>
                      </w:r>
                      <w:proofErr w:type="gramEnd"/>
                    </w:p>
                    <w:p w14:paraId="002EA2EF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1. Specified number of rooms"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  <w:proofErr w:type="gramEnd"/>
                    </w:p>
                    <w:p w14:paraId="182D5F34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2. Largest house"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  <w:proofErr w:type="gramEnd"/>
                    </w:p>
                    <w:p w14:paraId="1FAA0019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Enter your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choice :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 ";</w:t>
                      </w:r>
                    </w:p>
                    <w:p w14:paraId="57D27563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in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gt;&gt;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choice;</w:t>
                      </w:r>
                      <w:proofErr w:type="gramEnd"/>
                    </w:p>
                    <w:p w14:paraId="3FEE2CC2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switch (choice)</w:t>
                      </w:r>
                    </w:p>
                    <w:p w14:paraId="2F37E77E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{</w:t>
                      </w:r>
                    </w:p>
                    <w:p w14:paraId="0EB89E86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case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1 :</w:t>
                      </w:r>
                      <w:proofErr w:type="gramEnd"/>
                    </w:p>
                    <w:p w14:paraId="5BA634AC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Enter the number of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bedrooms :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 ";</w:t>
                      </w:r>
                    </w:p>
                    <w:p w14:paraId="123F9AF4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in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gt;&gt;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bedrooms;</w:t>
                      </w:r>
                      <w:proofErr w:type="gramEnd"/>
                    </w:p>
                    <w:p w14:paraId="2D284EC5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for (auto&amp;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item :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 available)</w:t>
                      </w:r>
                    </w:p>
                    <w:p w14:paraId="7E62A405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        {</w:t>
                      </w:r>
                    </w:p>
                    <w:p w14:paraId="293B4675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            if (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item.getBedrooms</w:t>
                      </w:r>
                      <w:proofErr w:type="spellEnd"/>
                      <w:proofErr w:type="gramEnd"/>
                      <w:r w:rsidRPr="00952CF6">
                        <w:rPr>
                          <w:lang w:val="en-PK"/>
                        </w:rPr>
                        <w:t>() == bedrooms)</w:t>
                      </w:r>
                    </w:p>
                    <w:p w14:paraId="620ACD0B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            {</w:t>
                      </w:r>
                    </w:p>
                    <w:p w14:paraId="53691754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left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25) &lt;&lt; "Owner" </w:t>
                      </w:r>
                    </w:p>
                    <w:p w14:paraId="01B0E6C8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30) &lt;&lt; "Address" </w:t>
                      </w:r>
                    </w:p>
                    <w:p w14:paraId="7A924465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12) &lt;&lt; "Bedrooms" </w:t>
                      </w:r>
                    </w:p>
                    <w:p w14:paraId="5856CA4F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10) &lt;&lt; "Price"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</w:p>
                    <w:p w14:paraId="149C0D99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</w:p>
                    <w:p w14:paraId="41C25257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string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77, '-'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</w:p>
                    <w:p w14:paraId="56DDB071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</w:p>
                    <w:p w14:paraId="11C6BAEA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left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25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item.getOwnerNam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)</w:t>
                      </w:r>
                    </w:p>
                    <w:p w14:paraId="0FFD7103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30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item.getAddress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)</w:t>
                      </w:r>
                    </w:p>
                    <w:p w14:paraId="08E536F1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12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item.getBedrooms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)</w:t>
                      </w:r>
                    </w:p>
                    <w:p w14:paraId="5C796D87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10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item.getPric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(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</w:p>
                    <w:p w14:paraId="396BB3CD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            }</w:t>
                      </w:r>
                    </w:p>
                    <w:p w14:paraId="73DD9E8E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        }</w:t>
                      </w:r>
                    </w:p>
                    <w:p w14:paraId="18189AAF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break;</w:t>
                      </w:r>
                      <w:proofErr w:type="gramEnd"/>
                    </w:p>
                    <w:p w14:paraId="02F2F109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case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2 :</w:t>
                      </w:r>
                      <w:proofErr w:type="gramEnd"/>
                    </w:p>
                    <w:p w14:paraId="3D15A85B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int max =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0;</w:t>
                      </w:r>
                      <w:proofErr w:type="gramEnd"/>
                    </w:p>
                    <w:p w14:paraId="02E88CD9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for (auto&amp;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item :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 available)</w:t>
                      </w:r>
                    </w:p>
                    <w:p w14:paraId="2E700686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        {</w:t>
                      </w:r>
                    </w:p>
                    <w:p w14:paraId="1AB7042C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            if (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item.getBedrooms</w:t>
                      </w:r>
                      <w:proofErr w:type="spellEnd"/>
                      <w:proofErr w:type="gramEnd"/>
                      <w:r w:rsidRPr="00952CF6">
                        <w:rPr>
                          <w:lang w:val="en-PK"/>
                        </w:rPr>
                        <w:t>() &gt; max)</w:t>
                      </w:r>
                    </w:p>
                    <w:p w14:paraId="7A27CD05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            {</w:t>
                      </w:r>
                    </w:p>
                    <w:p w14:paraId="63F12C21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    max =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item.getBedrooms</w:t>
                      </w:r>
                      <w:proofErr w:type="spellEnd"/>
                      <w:proofErr w:type="gramEnd"/>
                      <w:r w:rsidRPr="00952CF6">
                        <w:rPr>
                          <w:lang w:val="en-PK"/>
                        </w:rPr>
                        <w:t>();</w:t>
                      </w:r>
                    </w:p>
                    <w:p w14:paraId="07223D4F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A3511EB" w14:textId="77777777" w:rsidR="00952CF6" w:rsidRPr="00952CF6" w:rsidRDefault="00952CF6" w:rsidP="00952CF6"/>
    <w:p w14:paraId="2F598301" w14:textId="77777777" w:rsidR="00952CF6" w:rsidRPr="00952CF6" w:rsidRDefault="00952CF6" w:rsidP="00952CF6"/>
    <w:p w14:paraId="5B8D65EB" w14:textId="77777777" w:rsidR="00952CF6" w:rsidRPr="00952CF6" w:rsidRDefault="00952CF6" w:rsidP="00952CF6"/>
    <w:p w14:paraId="3E25091C" w14:textId="77777777" w:rsidR="00952CF6" w:rsidRPr="00952CF6" w:rsidRDefault="00952CF6" w:rsidP="00952CF6"/>
    <w:p w14:paraId="50BA1D88" w14:textId="77777777" w:rsidR="00952CF6" w:rsidRPr="00952CF6" w:rsidRDefault="00952CF6" w:rsidP="00952CF6"/>
    <w:p w14:paraId="5018A635" w14:textId="77777777" w:rsidR="00952CF6" w:rsidRPr="00952CF6" w:rsidRDefault="00952CF6" w:rsidP="00952CF6"/>
    <w:p w14:paraId="7794604B" w14:textId="77777777" w:rsidR="00952CF6" w:rsidRPr="00952CF6" w:rsidRDefault="00952CF6" w:rsidP="00952CF6"/>
    <w:p w14:paraId="18DB47CD" w14:textId="77777777" w:rsidR="00952CF6" w:rsidRPr="00952CF6" w:rsidRDefault="00952CF6" w:rsidP="00952CF6"/>
    <w:p w14:paraId="501ACFA9" w14:textId="77777777" w:rsidR="00952CF6" w:rsidRPr="00952CF6" w:rsidRDefault="00952CF6" w:rsidP="00952CF6"/>
    <w:p w14:paraId="42B598A7" w14:textId="77777777" w:rsidR="00952CF6" w:rsidRPr="00952CF6" w:rsidRDefault="00952CF6" w:rsidP="00952CF6"/>
    <w:p w14:paraId="6EB8BE60" w14:textId="77777777" w:rsidR="00952CF6" w:rsidRPr="00952CF6" w:rsidRDefault="00952CF6" w:rsidP="00952CF6"/>
    <w:p w14:paraId="15258E32" w14:textId="77777777" w:rsidR="00952CF6" w:rsidRPr="00952CF6" w:rsidRDefault="00952CF6" w:rsidP="00952CF6"/>
    <w:p w14:paraId="3B32A0CA" w14:textId="77777777" w:rsidR="00952CF6" w:rsidRPr="00952CF6" w:rsidRDefault="00952CF6" w:rsidP="00952CF6"/>
    <w:p w14:paraId="18B83C39" w14:textId="77777777" w:rsidR="00952CF6" w:rsidRPr="00952CF6" w:rsidRDefault="00952CF6" w:rsidP="00952CF6"/>
    <w:p w14:paraId="499F227F" w14:textId="77777777" w:rsidR="00952CF6" w:rsidRPr="00952CF6" w:rsidRDefault="00952CF6" w:rsidP="00952CF6"/>
    <w:p w14:paraId="59D3F082" w14:textId="77777777" w:rsidR="00952CF6" w:rsidRPr="00952CF6" w:rsidRDefault="00952CF6" w:rsidP="00952CF6"/>
    <w:p w14:paraId="5317A26E" w14:textId="77777777" w:rsidR="00952CF6" w:rsidRPr="00952CF6" w:rsidRDefault="00952CF6" w:rsidP="00952CF6"/>
    <w:p w14:paraId="617C3065" w14:textId="77777777" w:rsidR="00952CF6" w:rsidRPr="00952CF6" w:rsidRDefault="00952CF6" w:rsidP="00952CF6"/>
    <w:p w14:paraId="2A5CB8C3" w14:textId="77777777" w:rsidR="00952CF6" w:rsidRPr="00952CF6" w:rsidRDefault="00952CF6" w:rsidP="00952CF6"/>
    <w:p w14:paraId="3607EF29" w14:textId="77777777" w:rsidR="00952CF6" w:rsidRPr="00952CF6" w:rsidRDefault="00952CF6" w:rsidP="00952CF6"/>
    <w:p w14:paraId="5AA7B405" w14:textId="77777777" w:rsidR="00952CF6" w:rsidRPr="00952CF6" w:rsidRDefault="00952CF6" w:rsidP="00952CF6"/>
    <w:p w14:paraId="40484614" w14:textId="77777777" w:rsidR="00952CF6" w:rsidRPr="00952CF6" w:rsidRDefault="00952CF6" w:rsidP="00952CF6"/>
    <w:p w14:paraId="58D1A457" w14:textId="77777777" w:rsidR="00952CF6" w:rsidRPr="00952CF6" w:rsidRDefault="00952CF6" w:rsidP="00952CF6"/>
    <w:p w14:paraId="2D0FBD9E" w14:textId="77777777" w:rsidR="00952CF6" w:rsidRPr="00952CF6" w:rsidRDefault="00952CF6" w:rsidP="00952CF6"/>
    <w:p w14:paraId="6488FA01" w14:textId="77777777" w:rsidR="00952CF6" w:rsidRPr="00952CF6" w:rsidRDefault="00952CF6" w:rsidP="00952CF6"/>
    <w:p w14:paraId="7735F528" w14:textId="77777777" w:rsidR="00952CF6" w:rsidRPr="00952CF6" w:rsidRDefault="00952CF6" w:rsidP="00952CF6"/>
    <w:p w14:paraId="7CBCA425" w14:textId="77777777" w:rsidR="00952CF6" w:rsidRPr="00952CF6" w:rsidRDefault="00952CF6" w:rsidP="00952CF6"/>
    <w:p w14:paraId="4144DF3E" w14:textId="77777777" w:rsidR="00952CF6" w:rsidRPr="00952CF6" w:rsidRDefault="00952CF6" w:rsidP="00952CF6"/>
    <w:p w14:paraId="33C0F1A2" w14:textId="77777777" w:rsidR="00952CF6" w:rsidRDefault="00952CF6" w:rsidP="00952CF6"/>
    <w:p w14:paraId="59B2204E" w14:textId="218E35DE" w:rsidR="00952CF6" w:rsidRDefault="00952CF6">
      <w:r>
        <w:br w:type="page"/>
      </w:r>
    </w:p>
    <w:p w14:paraId="67B53DD8" w14:textId="1C58EF50" w:rsidR="00952CF6" w:rsidRDefault="00952CF6" w:rsidP="00952CF6">
      <w:pPr>
        <w:jc w:val="righ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1AE18603" wp14:editId="51FA6DEB">
                <wp:simplePos x="0" y="0"/>
                <wp:positionH relativeFrom="column">
                  <wp:posOffset>-38100</wp:posOffset>
                </wp:positionH>
                <wp:positionV relativeFrom="paragraph">
                  <wp:posOffset>-47625</wp:posOffset>
                </wp:positionV>
                <wp:extent cx="5762625" cy="8877300"/>
                <wp:effectExtent l="0" t="0" r="28575" b="19050"/>
                <wp:wrapNone/>
                <wp:docPr id="1112387897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2625" cy="8877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890A4B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            }</w:t>
                            </w:r>
                          </w:p>
                          <w:p w14:paraId="065CC06F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        }</w:t>
                            </w:r>
                          </w:p>
                          <w:p w14:paraId="2F4F05FE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for (auto&amp;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item :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 available)</w:t>
                            </w:r>
                          </w:p>
                          <w:p w14:paraId="05A5A670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        {</w:t>
                            </w:r>
                          </w:p>
                          <w:p w14:paraId="3EEEBCE7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            if (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item.getBedrooms</w:t>
                            </w:r>
                            <w:proofErr w:type="spellEnd"/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() == max)</w:t>
                            </w:r>
                          </w:p>
                          <w:p w14:paraId="67D1B5D1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            {</w:t>
                            </w:r>
                          </w:p>
                          <w:p w14:paraId="73391333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left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25) &lt;&lt; "Owner" </w:t>
                            </w:r>
                          </w:p>
                          <w:p w14:paraId="6FA28A87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30) &lt;&lt; "Address" </w:t>
                            </w:r>
                          </w:p>
                          <w:p w14:paraId="49A958C0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12) &lt;&lt; "Bedrooms" </w:t>
                            </w:r>
                          </w:p>
                          <w:p w14:paraId="00BE9366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10) &lt;&lt; "Price"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</w:p>
                          <w:p w14:paraId="2A2954C5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</w:p>
                          <w:p w14:paraId="0EA5E38F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tring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77, '-'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</w:p>
                          <w:p w14:paraId="0D17A9B3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</w:p>
                          <w:p w14:paraId="5FD5F175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left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25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item.getOwnerNam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)</w:t>
                            </w:r>
                          </w:p>
                          <w:p w14:paraId="2D9D0B41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30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item.getAddress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)</w:t>
                            </w:r>
                          </w:p>
                          <w:p w14:paraId="7CC5946D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12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item.getBedrooms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)</w:t>
                            </w:r>
                          </w:p>
                          <w:p w14:paraId="42DC154E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10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item.getPric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(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</w:p>
                          <w:p w14:paraId="102A26FB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            }</w:t>
                            </w:r>
                          </w:p>
                          <w:p w14:paraId="3C263643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        }</w:t>
                            </w:r>
                          </w:p>
                          <w:p w14:paraId="20FC8255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break;</w:t>
                            </w:r>
                            <w:proofErr w:type="gramEnd"/>
                          </w:p>
                          <w:p w14:paraId="1220B021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</w:p>
                          <w:p w14:paraId="0B118CC7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}</w:t>
                            </w:r>
                          </w:p>
                          <w:p w14:paraId="3B5256E8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break;</w:t>
                            </w:r>
                            <w:proofErr w:type="gramEnd"/>
                          </w:p>
                          <w:p w14:paraId="60DCC6FD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case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3 :</w:t>
                            </w:r>
                            <w:proofErr w:type="gramEnd"/>
                          </w:p>
                          <w:p w14:paraId="10CAC768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Enter the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price :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 " ;</w:t>
                            </w:r>
                          </w:p>
                          <w:p w14:paraId="4E509F0C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in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gt;&gt;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price;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   </w:t>
                            </w:r>
                          </w:p>
                          <w:p w14:paraId="05F26708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Enter the number of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bedrooms :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 ";</w:t>
                            </w:r>
                          </w:p>
                          <w:p w14:paraId="3F673EF3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in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gt;&gt;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bedrooms;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 </w:t>
                            </w:r>
                          </w:p>
                          <w:p w14:paraId="76E6CE16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ratio = price /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bedrooms;</w:t>
                            </w:r>
                            <w:proofErr w:type="gramEnd"/>
                          </w:p>
                          <w:p w14:paraId="0F7D0BB8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for (const auto &amp;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item :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 available)</w:t>
                            </w:r>
                          </w:p>
                          <w:p w14:paraId="4B3750B5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{</w:t>
                            </w:r>
                          </w:p>
                          <w:p w14:paraId="242018CE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    if (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item.getRatio</w:t>
                            </w:r>
                            <w:proofErr w:type="spellEnd"/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() &lt;= ratio &amp;&amp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item.getBedrooms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) == bedrooms)</w:t>
                            </w:r>
                          </w:p>
                          <w:p w14:paraId="7E6463A2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    {</w:t>
                            </w:r>
                          </w:p>
                          <w:p w14:paraId="6C4F4505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left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25) &lt;&lt; "Owner" </w:t>
                            </w:r>
                          </w:p>
                          <w:p w14:paraId="3817C4BB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30) &lt;&lt; "Address" </w:t>
                            </w:r>
                          </w:p>
                          <w:p w14:paraId="02E313C7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12) &lt;&lt; "Bedrooms" </w:t>
                            </w:r>
                          </w:p>
                          <w:p w14:paraId="5C7A649A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10) &lt;&lt; "Price"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</w:p>
                          <w:p w14:paraId="5E724156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</w:p>
                          <w:p w14:paraId="60416578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tring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77, '-'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</w:p>
                          <w:p w14:paraId="5AECF3FC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E18603" id="Text Box 19" o:spid="_x0000_s1041" type="#_x0000_t202" style="position:absolute;left:0;text-align:left;margin-left:-3pt;margin-top:-3.75pt;width:453.75pt;height:699pt;z-index:2516730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" fillcolor="white [3201]" strokeweight=".5pt">
                <v:textbox>
                  <w:txbxContent>
                    <w:p w14:paraId="4A890A4B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            }</w:t>
                      </w:r>
                    </w:p>
                    <w:p w14:paraId="065CC06F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        }</w:t>
                      </w:r>
                    </w:p>
                    <w:p w14:paraId="2F4F05FE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for (auto&amp;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item :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 available)</w:t>
                      </w:r>
                    </w:p>
                    <w:p w14:paraId="05A5A670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        {</w:t>
                      </w:r>
                    </w:p>
                    <w:p w14:paraId="3EEEBCE7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            if (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item.getBedrooms</w:t>
                      </w:r>
                      <w:proofErr w:type="spellEnd"/>
                      <w:proofErr w:type="gramEnd"/>
                      <w:r w:rsidRPr="00952CF6">
                        <w:rPr>
                          <w:lang w:val="en-PK"/>
                        </w:rPr>
                        <w:t>() == max)</w:t>
                      </w:r>
                    </w:p>
                    <w:p w14:paraId="67D1B5D1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            {</w:t>
                      </w:r>
                    </w:p>
                    <w:p w14:paraId="73391333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left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25) &lt;&lt; "Owner" </w:t>
                      </w:r>
                    </w:p>
                    <w:p w14:paraId="6FA28A87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30) &lt;&lt; "Address" </w:t>
                      </w:r>
                    </w:p>
                    <w:p w14:paraId="49A958C0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12) &lt;&lt; "Bedrooms" </w:t>
                      </w:r>
                    </w:p>
                    <w:p w14:paraId="00BE9366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10) &lt;&lt; "Price"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</w:p>
                    <w:p w14:paraId="2A2954C5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</w:p>
                    <w:p w14:paraId="0EA5E38F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string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77, '-'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</w:p>
                    <w:p w14:paraId="0D17A9B3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</w:p>
                    <w:p w14:paraId="5FD5F175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left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25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item.getOwnerNam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)</w:t>
                      </w:r>
                    </w:p>
                    <w:p w14:paraId="2D9D0B41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30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item.getAddress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)</w:t>
                      </w:r>
                    </w:p>
                    <w:p w14:paraId="7CC5946D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12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item.getBedrooms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)</w:t>
                      </w:r>
                    </w:p>
                    <w:p w14:paraId="42DC154E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10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item.getPric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(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</w:p>
                    <w:p w14:paraId="102A26FB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            }</w:t>
                      </w:r>
                    </w:p>
                    <w:p w14:paraId="3C263643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        }</w:t>
                      </w:r>
                    </w:p>
                    <w:p w14:paraId="20FC8255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break;</w:t>
                      </w:r>
                      <w:proofErr w:type="gramEnd"/>
                    </w:p>
                    <w:p w14:paraId="1220B021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</w:p>
                    <w:p w14:paraId="0B118CC7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}</w:t>
                      </w:r>
                    </w:p>
                    <w:p w14:paraId="3B5256E8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break;</w:t>
                      </w:r>
                      <w:proofErr w:type="gramEnd"/>
                    </w:p>
                    <w:p w14:paraId="60DCC6FD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case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3 :</w:t>
                      </w:r>
                      <w:proofErr w:type="gramEnd"/>
                    </w:p>
                    <w:p w14:paraId="10CAC768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Enter the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price :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 " ;</w:t>
                      </w:r>
                    </w:p>
                    <w:p w14:paraId="4E509F0C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in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gt;&gt;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price;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   </w:t>
                      </w:r>
                    </w:p>
                    <w:p w14:paraId="05F26708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Enter the number of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bedrooms :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 ";</w:t>
                      </w:r>
                    </w:p>
                    <w:p w14:paraId="3F673EF3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in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gt;&gt;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bedrooms;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 </w:t>
                      </w:r>
                    </w:p>
                    <w:p w14:paraId="76E6CE16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ratio = price /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bedrooms;</w:t>
                      </w:r>
                      <w:proofErr w:type="gramEnd"/>
                    </w:p>
                    <w:p w14:paraId="0F7D0BB8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for (const auto &amp;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item :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 available)</w:t>
                      </w:r>
                    </w:p>
                    <w:p w14:paraId="4B3750B5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{</w:t>
                      </w:r>
                    </w:p>
                    <w:p w14:paraId="242018CE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    if (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item.getRatio</w:t>
                      </w:r>
                      <w:proofErr w:type="spellEnd"/>
                      <w:proofErr w:type="gramEnd"/>
                      <w:r w:rsidRPr="00952CF6">
                        <w:rPr>
                          <w:lang w:val="en-PK"/>
                        </w:rPr>
                        <w:t xml:space="preserve">() &lt;= ratio &amp;&amp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item.getBedrooms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) == bedrooms)</w:t>
                      </w:r>
                    </w:p>
                    <w:p w14:paraId="7E6463A2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    {</w:t>
                      </w:r>
                    </w:p>
                    <w:p w14:paraId="6C4F4505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left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25) &lt;&lt; "Owner" </w:t>
                      </w:r>
                    </w:p>
                    <w:p w14:paraId="3817C4BB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30) &lt;&lt; "Address" </w:t>
                      </w:r>
                    </w:p>
                    <w:p w14:paraId="02E313C7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12) &lt;&lt; "Bedrooms" </w:t>
                      </w:r>
                    </w:p>
                    <w:p w14:paraId="5C7A649A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10) &lt;&lt; "Price"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</w:p>
                    <w:p w14:paraId="5E724156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</w:p>
                    <w:p w14:paraId="60416578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string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77, '-'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</w:p>
                    <w:p w14:paraId="5AECF3FC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94E9403" w14:textId="77777777" w:rsidR="00952CF6" w:rsidRPr="00952CF6" w:rsidRDefault="00952CF6" w:rsidP="00952CF6"/>
    <w:p w14:paraId="33077161" w14:textId="77777777" w:rsidR="00952CF6" w:rsidRPr="00952CF6" w:rsidRDefault="00952CF6" w:rsidP="00952CF6"/>
    <w:p w14:paraId="62920597" w14:textId="77777777" w:rsidR="00952CF6" w:rsidRPr="00952CF6" w:rsidRDefault="00952CF6" w:rsidP="00952CF6"/>
    <w:p w14:paraId="2D68C4B1" w14:textId="77777777" w:rsidR="00952CF6" w:rsidRPr="00952CF6" w:rsidRDefault="00952CF6" w:rsidP="00952CF6"/>
    <w:p w14:paraId="0C39FEE4" w14:textId="77777777" w:rsidR="00952CF6" w:rsidRPr="00952CF6" w:rsidRDefault="00952CF6" w:rsidP="00952CF6"/>
    <w:p w14:paraId="5E9439D0" w14:textId="77777777" w:rsidR="00952CF6" w:rsidRPr="00952CF6" w:rsidRDefault="00952CF6" w:rsidP="00952CF6"/>
    <w:p w14:paraId="3D952D54" w14:textId="77777777" w:rsidR="00952CF6" w:rsidRPr="00952CF6" w:rsidRDefault="00952CF6" w:rsidP="00952CF6"/>
    <w:p w14:paraId="47299290" w14:textId="77777777" w:rsidR="00952CF6" w:rsidRPr="00952CF6" w:rsidRDefault="00952CF6" w:rsidP="00952CF6"/>
    <w:p w14:paraId="0F1D1B73" w14:textId="77777777" w:rsidR="00952CF6" w:rsidRPr="00952CF6" w:rsidRDefault="00952CF6" w:rsidP="00952CF6"/>
    <w:p w14:paraId="67B50436" w14:textId="77777777" w:rsidR="00952CF6" w:rsidRPr="00952CF6" w:rsidRDefault="00952CF6" w:rsidP="00952CF6"/>
    <w:p w14:paraId="1F3A15A3" w14:textId="77777777" w:rsidR="00952CF6" w:rsidRPr="00952CF6" w:rsidRDefault="00952CF6" w:rsidP="00952CF6"/>
    <w:p w14:paraId="0E7652D5" w14:textId="77777777" w:rsidR="00952CF6" w:rsidRPr="00952CF6" w:rsidRDefault="00952CF6" w:rsidP="00952CF6"/>
    <w:p w14:paraId="00E50197" w14:textId="77777777" w:rsidR="00952CF6" w:rsidRPr="00952CF6" w:rsidRDefault="00952CF6" w:rsidP="00952CF6"/>
    <w:p w14:paraId="3C3C412C" w14:textId="77777777" w:rsidR="00952CF6" w:rsidRPr="00952CF6" w:rsidRDefault="00952CF6" w:rsidP="00952CF6"/>
    <w:p w14:paraId="16B6AFB6" w14:textId="77777777" w:rsidR="00952CF6" w:rsidRPr="00952CF6" w:rsidRDefault="00952CF6" w:rsidP="00952CF6"/>
    <w:p w14:paraId="2F5DDC94" w14:textId="77777777" w:rsidR="00952CF6" w:rsidRPr="00952CF6" w:rsidRDefault="00952CF6" w:rsidP="00952CF6"/>
    <w:p w14:paraId="48DA606E" w14:textId="77777777" w:rsidR="00952CF6" w:rsidRPr="00952CF6" w:rsidRDefault="00952CF6" w:rsidP="00952CF6"/>
    <w:p w14:paraId="5CB2808A" w14:textId="77777777" w:rsidR="00952CF6" w:rsidRPr="00952CF6" w:rsidRDefault="00952CF6" w:rsidP="00952CF6"/>
    <w:p w14:paraId="0219213C" w14:textId="77777777" w:rsidR="00952CF6" w:rsidRPr="00952CF6" w:rsidRDefault="00952CF6" w:rsidP="00952CF6"/>
    <w:p w14:paraId="7CF1BE1E" w14:textId="77777777" w:rsidR="00952CF6" w:rsidRPr="00952CF6" w:rsidRDefault="00952CF6" w:rsidP="00952CF6"/>
    <w:p w14:paraId="5D20B65D" w14:textId="77777777" w:rsidR="00952CF6" w:rsidRPr="00952CF6" w:rsidRDefault="00952CF6" w:rsidP="00952CF6"/>
    <w:p w14:paraId="7D1BD2C9" w14:textId="77777777" w:rsidR="00952CF6" w:rsidRPr="00952CF6" w:rsidRDefault="00952CF6" w:rsidP="00952CF6"/>
    <w:p w14:paraId="51447803" w14:textId="77777777" w:rsidR="00952CF6" w:rsidRPr="00952CF6" w:rsidRDefault="00952CF6" w:rsidP="00952CF6"/>
    <w:p w14:paraId="4A6DFE3B" w14:textId="77777777" w:rsidR="00952CF6" w:rsidRPr="00952CF6" w:rsidRDefault="00952CF6" w:rsidP="00952CF6"/>
    <w:p w14:paraId="4F637E25" w14:textId="77777777" w:rsidR="00952CF6" w:rsidRPr="00952CF6" w:rsidRDefault="00952CF6" w:rsidP="00952CF6"/>
    <w:p w14:paraId="7A971068" w14:textId="77777777" w:rsidR="00952CF6" w:rsidRPr="00952CF6" w:rsidRDefault="00952CF6" w:rsidP="00952CF6"/>
    <w:p w14:paraId="68B41696" w14:textId="77777777" w:rsidR="00952CF6" w:rsidRPr="00952CF6" w:rsidRDefault="00952CF6" w:rsidP="00952CF6"/>
    <w:p w14:paraId="4D1809DD" w14:textId="77777777" w:rsidR="00952CF6" w:rsidRPr="00952CF6" w:rsidRDefault="00952CF6" w:rsidP="00952CF6"/>
    <w:p w14:paraId="4C4C5875" w14:textId="77777777" w:rsidR="00952CF6" w:rsidRDefault="00952CF6" w:rsidP="00952CF6"/>
    <w:p w14:paraId="676FF2EB" w14:textId="4CC71A4E" w:rsidR="00952CF6" w:rsidRDefault="00952CF6">
      <w:r>
        <w:br w:type="page"/>
      </w:r>
    </w:p>
    <w:p w14:paraId="0D49029F" w14:textId="2B9950E9" w:rsidR="00952CF6" w:rsidRDefault="00952CF6" w:rsidP="00952CF6">
      <w:pPr>
        <w:jc w:val="righ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33C1B8C3" wp14:editId="3E848F9C">
                <wp:simplePos x="0" y="0"/>
                <wp:positionH relativeFrom="column">
                  <wp:posOffset>-38100</wp:posOffset>
                </wp:positionH>
                <wp:positionV relativeFrom="paragraph">
                  <wp:posOffset>19051</wp:posOffset>
                </wp:positionV>
                <wp:extent cx="5772150" cy="8801100"/>
                <wp:effectExtent l="0" t="0" r="19050" b="19050"/>
                <wp:wrapNone/>
                <wp:docPr id="1004280323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72150" cy="8801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AD7F59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left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25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item.getOwnerNam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)</w:t>
                            </w:r>
                          </w:p>
                          <w:p w14:paraId="04FB5C3E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30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item.getAddress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)</w:t>
                            </w:r>
                          </w:p>
                          <w:p w14:paraId="3A0E6102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12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item.getBedrooms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)</w:t>
                            </w:r>
                          </w:p>
                          <w:p w14:paraId="54AC6331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           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setw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10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item.getPric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() &lt;&lt;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</w:p>
                          <w:p w14:paraId="746623FE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    }</w:t>
                            </w:r>
                          </w:p>
                          <w:p w14:paraId="0D7FB546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    }</w:t>
                            </w:r>
                          </w:p>
                          <w:p w14:paraId="7759E46A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break;</w:t>
                            </w:r>
                            <w:proofErr w:type="gramEnd"/>
                          </w:p>
                          <w:p w14:paraId="4E9CBA3B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default :</w:t>
                            </w:r>
                            <w:proofErr w:type="gramEnd"/>
                          </w:p>
                          <w:p w14:paraId="6DA14FDC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Invalid choice"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  <w:proofErr w:type="gramEnd"/>
                          </w:p>
                          <w:p w14:paraId="60819060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}</w:t>
                            </w:r>
                          </w:p>
                          <w:p w14:paraId="658C8A9D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}</w:t>
                            </w:r>
                          </w:p>
                          <w:p w14:paraId="5BAE9DC6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void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menu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)</w:t>
                            </w:r>
                          </w:p>
                          <w:p w14:paraId="54E78E9E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{</w:t>
                            </w:r>
                          </w:p>
                          <w:p w14:paraId="52572D7F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char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choice;</w:t>
                            </w:r>
                            <w:proofErr w:type="gramEnd"/>
                          </w:p>
                          <w:p w14:paraId="757942C4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do</w:t>
                            </w:r>
                          </w:p>
                          <w:p w14:paraId="48034D0B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{</w:t>
                            </w:r>
                          </w:p>
                          <w:p w14:paraId="41AF71F1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-----------------------------------------------------"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  <w:proofErr w:type="gramEnd"/>
                          </w:p>
                          <w:p w14:paraId="02B30751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1. Add a new house"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  <w:proofErr w:type="gramEnd"/>
                          </w:p>
                          <w:p w14:paraId="292C5CF5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2. Display all houses"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  <w:proofErr w:type="gramEnd"/>
                          </w:p>
                          <w:p w14:paraId="25F6F521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3. Filter all houses"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  <w:proofErr w:type="gramEnd"/>
                          </w:p>
                          <w:p w14:paraId="0E26C078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4. Exit"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  <w:proofErr w:type="gramEnd"/>
                          </w:p>
                          <w:p w14:paraId="7FB26806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-----------------------------------------------------" &lt;&lt;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endl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;</w:t>
                            </w:r>
                            <w:proofErr w:type="gramEnd"/>
                          </w:p>
                          <w:p w14:paraId="7A4DA35D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out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lt;&lt; "Enter your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choice :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 xml:space="preserve"> ";</w:t>
                            </w:r>
                          </w:p>
                          <w:p w14:paraId="0F812A4A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</w:t>
                            </w:r>
                            <w:proofErr w:type="spellStart"/>
                            <w:r w:rsidRPr="00952CF6">
                              <w:rPr>
                                <w:lang w:val="en-PK"/>
                              </w:rPr>
                              <w:t>cin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 xml:space="preserve"> &gt;&gt;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choice;</w:t>
                            </w:r>
                            <w:proofErr w:type="gramEnd"/>
                          </w:p>
                          <w:p w14:paraId="694003F7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if (choice == '1')</w:t>
                            </w:r>
                          </w:p>
                          <w:p w14:paraId="57E50594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{</w:t>
                            </w:r>
                          </w:p>
                          <w:p w14:paraId="0813D95C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addHous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);</w:t>
                            </w:r>
                          </w:p>
                          <w:p w14:paraId="7C8642AF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}</w:t>
                            </w:r>
                          </w:p>
                          <w:p w14:paraId="45B9307B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else if (choice == '2')</w:t>
                            </w:r>
                          </w:p>
                          <w:p w14:paraId="6C85B0BA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{</w:t>
                            </w:r>
                          </w:p>
                          <w:p w14:paraId="5FD9CBCD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cin.ignore</w:t>
                            </w:r>
                            <w:proofErr w:type="spellEnd"/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();</w:t>
                            </w:r>
                          </w:p>
                          <w:p w14:paraId="416C579B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displayHous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);</w:t>
                            </w:r>
                          </w:p>
                          <w:p w14:paraId="7469B0DE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</w:t>
                            </w:r>
                          </w:p>
                          <w:p w14:paraId="15B33381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}</w:t>
                            </w:r>
                          </w:p>
                          <w:p w14:paraId="16CBA346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else if (choice == '3')</w:t>
                            </w:r>
                          </w:p>
                          <w:p w14:paraId="1D436BE1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{</w:t>
                            </w:r>
                          </w:p>
                          <w:p w14:paraId="3E8E5A19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cin.ignore</w:t>
                            </w:r>
                            <w:proofErr w:type="spellEnd"/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();</w:t>
                            </w:r>
                          </w:p>
                          <w:p w14:paraId="7623563B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        </w:t>
                            </w:r>
                            <w:proofErr w:type="spellStart"/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filterHouse</w:t>
                            </w:r>
                            <w:proofErr w:type="spellEnd"/>
                            <w:r w:rsidRPr="00952CF6">
                              <w:rPr>
                                <w:lang w:val="en-PK"/>
                              </w:rPr>
                              <w:t>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);</w:t>
                            </w:r>
                          </w:p>
                          <w:p w14:paraId="44B01DE1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    }</w:t>
                            </w:r>
                          </w:p>
                          <w:p w14:paraId="337711BD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    }</w:t>
                            </w:r>
                          </w:p>
                          <w:p w14:paraId="79F040B2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 xml:space="preserve">    </w:t>
                            </w:r>
                            <w:proofErr w:type="gramStart"/>
                            <w:r w:rsidRPr="00952CF6">
                              <w:rPr>
                                <w:lang w:val="en-PK"/>
                              </w:rPr>
                              <w:t>while(</w:t>
                            </w:r>
                            <w:proofErr w:type="gramEnd"/>
                            <w:r w:rsidRPr="00952CF6">
                              <w:rPr>
                                <w:lang w:val="en-PK"/>
                              </w:rPr>
                              <w:t>choice != '4');</w:t>
                            </w:r>
                          </w:p>
                          <w:p w14:paraId="10EEDFFB" w14:textId="77777777" w:rsidR="00952CF6" w:rsidRPr="00952CF6" w:rsidRDefault="00952CF6" w:rsidP="00952CF6">
                            <w:pPr>
                              <w:spacing w:after="40"/>
                              <w:rPr>
                                <w:lang w:val="en-PK"/>
                              </w:rPr>
                            </w:pPr>
                            <w:r w:rsidRPr="00952CF6">
                              <w:rPr>
                                <w:lang w:val="en-PK"/>
                              </w:rPr>
                              <w:t>}</w:t>
                            </w:r>
                          </w:p>
                          <w:p w14:paraId="74DF56FF" w14:textId="77777777" w:rsidR="00952CF6" w:rsidRDefault="00952CF6" w:rsidP="00952CF6">
                            <w:pPr>
                              <w:spacing w:after="4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C1B8C3" id="Text Box 20" o:spid="_x0000_s1042" type="#_x0000_t202" style="position:absolute;left:0;text-align:left;margin-left:-3pt;margin-top:1.5pt;width:454.5pt;height:693pt;z-index:2516741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" fillcolor="white [3201]" strokeweight=".5pt">
                <v:textbox>
                  <w:txbxContent>
                    <w:p w14:paraId="72AD7F59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left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25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item.getOwnerNam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)</w:t>
                      </w:r>
                    </w:p>
                    <w:p w14:paraId="04FB5C3E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30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item.getAddress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)</w:t>
                      </w:r>
                    </w:p>
                    <w:p w14:paraId="3A0E6102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12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item.getBedrooms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)</w:t>
                      </w:r>
                    </w:p>
                    <w:p w14:paraId="54AC6331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           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setw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10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item.getPric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() &lt;&lt;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</w:p>
                    <w:p w14:paraId="746623FE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    }</w:t>
                      </w:r>
                    </w:p>
                    <w:p w14:paraId="0D7FB546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    }</w:t>
                      </w:r>
                    </w:p>
                    <w:p w14:paraId="7759E46A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break;</w:t>
                      </w:r>
                      <w:proofErr w:type="gramEnd"/>
                    </w:p>
                    <w:p w14:paraId="4E9CBA3B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default :</w:t>
                      </w:r>
                      <w:proofErr w:type="gramEnd"/>
                    </w:p>
                    <w:p w14:paraId="6DA14FDC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Invalid choice"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  <w:proofErr w:type="gramEnd"/>
                    </w:p>
                    <w:p w14:paraId="60819060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}</w:t>
                      </w:r>
                    </w:p>
                    <w:p w14:paraId="658C8A9D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}</w:t>
                      </w:r>
                    </w:p>
                    <w:p w14:paraId="5BAE9DC6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void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menu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>)</w:t>
                      </w:r>
                    </w:p>
                    <w:p w14:paraId="54E78E9E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{</w:t>
                      </w:r>
                    </w:p>
                    <w:p w14:paraId="52572D7F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char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choice;</w:t>
                      </w:r>
                      <w:proofErr w:type="gramEnd"/>
                    </w:p>
                    <w:p w14:paraId="757942C4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do</w:t>
                      </w:r>
                    </w:p>
                    <w:p w14:paraId="48034D0B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{</w:t>
                      </w:r>
                    </w:p>
                    <w:p w14:paraId="41AF71F1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-----------------------------------------------------"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  <w:proofErr w:type="gramEnd"/>
                    </w:p>
                    <w:p w14:paraId="02B30751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1. Add a new house"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  <w:proofErr w:type="gramEnd"/>
                    </w:p>
                    <w:p w14:paraId="292C5CF5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2. Display all houses"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  <w:proofErr w:type="gramEnd"/>
                    </w:p>
                    <w:p w14:paraId="25F6F521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3. Filter all houses"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  <w:proofErr w:type="gramEnd"/>
                    </w:p>
                    <w:p w14:paraId="0E26C078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4. Exit"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  <w:proofErr w:type="gramEnd"/>
                    </w:p>
                    <w:p w14:paraId="7FB26806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-----------------------------------------------------" &lt;&lt;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endl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;</w:t>
                      </w:r>
                      <w:proofErr w:type="gramEnd"/>
                    </w:p>
                    <w:p w14:paraId="7A4DA35D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out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lt;&lt; "Enter your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choice :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 xml:space="preserve"> ";</w:t>
                      </w:r>
                    </w:p>
                    <w:p w14:paraId="0F812A4A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</w:t>
                      </w:r>
                      <w:proofErr w:type="spellStart"/>
                      <w:r w:rsidRPr="00952CF6">
                        <w:rPr>
                          <w:lang w:val="en-PK"/>
                        </w:rPr>
                        <w:t>cin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 xml:space="preserve"> &gt;&gt;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choice;</w:t>
                      </w:r>
                      <w:proofErr w:type="gramEnd"/>
                    </w:p>
                    <w:p w14:paraId="694003F7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if (choice == '1')</w:t>
                      </w:r>
                    </w:p>
                    <w:p w14:paraId="57E50594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{</w:t>
                      </w:r>
                    </w:p>
                    <w:p w14:paraId="0813D95C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addHous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>);</w:t>
                      </w:r>
                    </w:p>
                    <w:p w14:paraId="7C8642AF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}</w:t>
                      </w:r>
                    </w:p>
                    <w:p w14:paraId="45B9307B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else if (choice == '2')</w:t>
                      </w:r>
                    </w:p>
                    <w:p w14:paraId="6C85B0BA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{</w:t>
                      </w:r>
                    </w:p>
                    <w:p w14:paraId="5FD9CBCD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cin.ignore</w:t>
                      </w:r>
                      <w:proofErr w:type="spellEnd"/>
                      <w:proofErr w:type="gramEnd"/>
                      <w:r w:rsidRPr="00952CF6">
                        <w:rPr>
                          <w:lang w:val="en-PK"/>
                        </w:rPr>
                        <w:t>();</w:t>
                      </w:r>
                    </w:p>
                    <w:p w14:paraId="416C579B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displayHous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>);</w:t>
                      </w:r>
                    </w:p>
                    <w:p w14:paraId="7469B0DE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</w:t>
                      </w:r>
                    </w:p>
                    <w:p w14:paraId="15B33381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}</w:t>
                      </w:r>
                    </w:p>
                    <w:p w14:paraId="16CBA346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else if (choice == '3')</w:t>
                      </w:r>
                    </w:p>
                    <w:p w14:paraId="1D436BE1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{</w:t>
                      </w:r>
                    </w:p>
                    <w:p w14:paraId="3E8E5A19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cin.ignore</w:t>
                      </w:r>
                      <w:proofErr w:type="spellEnd"/>
                      <w:proofErr w:type="gramEnd"/>
                      <w:r w:rsidRPr="00952CF6">
                        <w:rPr>
                          <w:lang w:val="en-PK"/>
                        </w:rPr>
                        <w:t>();</w:t>
                      </w:r>
                    </w:p>
                    <w:p w14:paraId="7623563B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        </w:t>
                      </w:r>
                      <w:proofErr w:type="spellStart"/>
                      <w:proofErr w:type="gramStart"/>
                      <w:r w:rsidRPr="00952CF6">
                        <w:rPr>
                          <w:lang w:val="en-PK"/>
                        </w:rPr>
                        <w:t>filterHouse</w:t>
                      </w:r>
                      <w:proofErr w:type="spellEnd"/>
                      <w:r w:rsidRPr="00952CF6">
                        <w:rPr>
                          <w:lang w:val="en-PK"/>
                        </w:rPr>
                        <w:t>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>);</w:t>
                      </w:r>
                    </w:p>
                    <w:p w14:paraId="44B01DE1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    }</w:t>
                      </w:r>
                    </w:p>
                    <w:p w14:paraId="337711BD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    }</w:t>
                      </w:r>
                    </w:p>
                    <w:p w14:paraId="79F040B2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 xml:space="preserve">    </w:t>
                      </w:r>
                      <w:proofErr w:type="gramStart"/>
                      <w:r w:rsidRPr="00952CF6">
                        <w:rPr>
                          <w:lang w:val="en-PK"/>
                        </w:rPr>
                        <w:t>while(</w:t>
                      </w:r>
                      <w:proofErr w:type="gramEnd"/>
                      <w:r w:rsidRPr="00952CF6">
                        <w:rPr>
                          <w:lang w:val="en-PK"/>
                        </w:rPr>
                        <w:t>choice != '4');</w:t>
                      </w:r>
                    </w:p>
                    <w:p w14:paraId="10EEDFFB" w14:textId="77777777" w:rsidR="00952CF6" w:rsidRPr="00952CF6" w:rsidRDefault="00952CF6" w:rsidP="00952CF6">
                      <w:pPr>
                        <w:spacing w:after="40"/>
                        <w:rPr>
                          <w:lang w:val="en-PK"/>
                        </w:rPr>
                      </w:pPr>
                      <w:r w:rsidRPr="00952CF6">
                        <w:rPr>
                          <w:lang w:val="en-PK"/>
                        </w:rPr>
                        <w:t>}</w:t>
                      </w:r>
                    </w:p>
                    <w:p w14:paraId="74DF56FF" w14:textId="77777777" w:rsidR="00952CF6" w:rsidRDefault="00952CF6" w:rsidP="00952CF6">
                      <w:pPr>
                        <w:spacing w:after="40"/>
                      </w:pPr>
                    </w:p>
                  </w:txbxContent>
                </v:textbox>
              </v:shape>
            </w:pict>
          </mc:Fallback>
        </mc:AlternateContent>
      </w:r>
    </w:p>
    <w:p w14:paraId="06B9E273" w14:textId="77777777" w:rsidR="00952CF6" w:rsidRPr="00952CF6" w:rsidRDefault="00952CF6" w:rsidP="00952CF6"/>
    <w:p w14:paraId="0967D537" w14:textId="77777777" w:rsidR="00952CF6" w:rsidRPr="00952CF6" w:rsidRDefault="00952CF6" w:rsidP="00952CF6"/>
    <w:p w14:paraId="04F7C0B7" w14:textId="77777777" w:rsidR="00952CF6" w:rsidRPr="00952CF6" w:rsidRDefault="00952CF6" w:rsidP="00952CF6"/>
    <w:p w14:paraId="7E81B634" w14:textId="77777777" w:rsidR="00952CF6" w:rsidRPr="00952CF6" w:rsidRDefault="00952CF6" w:rsidP="00952CF6"/>
    <w:p w14:paraId="69DC051E" w14:textId="77777777" w:rsidR="00952CF6" w:rsidRPr="00952CF6" w:rsidRDefault="00952CF6" w:rsidP="00952CF6"/>
    <w:p w14:paraId="4F47032E" w14:textId="77777777" w:rsidR="00952CF6" w:rsidRPr="00952CF6" w:rsidRDefault="00952CF6" w:rsidP="00952CF6"/>
    <w:p w14:paraId="4A32201B" w14:textId="77777777" w:rsidR="00952CF6" w:rsidRPr="00952CF6" w:rsidRDefault="00952CF6" w:rsidP="00952CF6"/>
    <w:p w14:paraId="18725E40" w14:textId="77777777" w:rsidR="00952CF6" w:rsidRPr="00952CF6" w:rsidRDefault="00952CF6" w:rsidP="00952CF6"/>
    <w:p w14:paraId="07328F16" w14:textId="77777777" w:rsidR="00952CF6" w:rsidRPr="00952CF6" w:rsidRDefault="00952CF6" w:rsidP="00952CF6"/>
    <w:p w14:paraId="7D74DB96" w14:textId="77777777" w:rsidR="00952CF6" w:rsidRPr="00952CF6" w:rsidRDefault="00952CF6" w:rsidP="00952CF6"/>
    <w:p w14:paraId="6695C369" w14:textId="77777777" w:rsidR="00952CF6" w:rsidRPr="00952CF6" w:rsidRDefault="00952CF6" w:rsidP="00952CF6"/>
    <w:p w14:paraId="4D39E5F8" w14:textId="77777777" w:rsidR="00952CF6" w:rsidRPr="00952CF6" w:rsidRDefault="00952CF6" w:rsidP="00952CF6"/>
    <w:p w14:paraId="22457E2A" w14:textId="77777777" w:rsidR="00952CF6" w:rsidRPr="00952CF6" w:rsidRDefault="00952CF6" w:rsidP="00952CF6"/>
    <w:p w14:paraId="7F10A729" w14:textId="77777777" w:rsidR="00952CF6" w:rsidRPr="00952CF6" w:rsidRDefault="00952CF6" w:rsidP="00952CF6"/>
    <w:p w14:paraId="6D9CA663" w14:textId="77777777" w:rsidR="00952CF6" w:rsidRPr="00952CF6" w:rsidRDefault="00952CF6" w:rsidP="00952CF6"/>
    <w:p w14:paraId="222DA93C" w14:textId="77777777" w:rsidR="00952CF6" w:rsidRPr="00952CF6" w:rsidRDefault="00952CF6" w:rsidP="00952CF6"/>
    <w:p w14:paraId="50F0BE28" w14:textId="77777777" w:rsidR="00952CF6" w:rsidRPr="00952CF6" w:rsidRDefault="00952CF6" w:rsidP="00952CF6"/>
    <w:p w14:paraId="48461492" w14:textId="77777777" w:rsidR="00952CF6" w:rsidRPr="00952CF6" w:rsidRDefault="00952CF6" w:rsidP="00952CF6"/>
    <w:p w14:paraId="07FADADA" w14:textId="77777777" w:rsidR="00952CF6" w:rsidRPr="00952CF6" w:rsidRDefault="00952CF6" w:rsidP="00952CF6"/>
    <w:p w14:paraId="52F5CE3C" w14:textId="77777777" w:rsidR="00952CF6" w:rsidRPr="00952CF6" w:rsidRDefault="00952CF6" w:rsidP="00952CF6"/>
    <w:p w14:paraId="7E49B56D" w14:textId="77777777" w:rsidR="00952CF6" w:rsidRPr="00952CF6" w:rsidRDefault="00952CF6" w:rsidP="00952CF6"/>
    <w:p w14:paraId="6CA3EBA2" w14:textId="77777777" w:rsidR="00952CF6" w:rsidRPr="00952CF6" w:rsidRDefault="00952CF6" w:rsidP="00952CF6"/>
    <w:p w14:paraId="25B54014" w14:textId="77777777" w:rsidR="00952CF6" w:rsidRPr="00952CF6" w:rsidRDefault="00952CF6" w:rsidP="00952CF6"/>
    <w:p w14:paraId="70E94868" w14:textId="77777777" w:rsidR="00952CF6" w:rsidRPr="00952CF6" w:rsidRDefault="00952CF6" w:rsidP="00952CF6"/>
    <w:p w14:paraId="4AC52C93" w14:textId="77777777" w:rsidR="00952CF6" w:rsidRPr="00952CF6" w:rsidRDefault="00952CF6" w:rsidP="00952CF6"/>
    <w:p w14:paraId="3DF20B04" w14:textId="77777777" w:rsidR="00952CF6" w:rsidRPr="00952CF6" w:rsidRDefault="00952CF6" w:rsidP="00952CF6"/>
    <w:p w14:paraId="7730E4AF" w14:textId="77777777" w:rsidR="00952CF6" w:rsidRPr="00952CF6" w:rsidRDefault="00952CF6" w:rsidP="00952CF6"/>
    <w:p w14:paraId="133B8CC4" w14:textId="77777777" w:rsidR="00952CF6" w:rsidRPr="00952CF6" w:rsidRDefault="00952CF6" w:rsidP="00952CF6"/>
    <w:p w14:paraId="3E3AE3BC" w14:textId="77777777" w:rsidR="00952CF6" w:rsidRDefault="00952CF6" w:rsidP="00952CF6"/>
    <w:p w14:paraId="4151C92A" w14:textId="799F2DB1" w:rsidR="00952CF6" w:rsidRDefault="00952CF6">
      <w:r>
        <w:br w:type="page"/>
      </w:r>
    </w:p>
    <w:p w14:paraId="6AA8CC8B" w14:textId="4BF7DE21" w:rsidR="00952CF6" w:rsidRPr="00952CF6" w:rsidRDefault="00952CF6" w:rsidP="00952CF6">
      <w:pPr>
        <w:pStyle w:val="Heading3"/>
      </w:pPr>
      <w:r>
        <w:rPr>
          <w:noProof/>
        </w:rPr>
        <w:lastRenderedPageBreak/>
        <w:drawing>
          <wp:anchor distT="0" distB="0" distL="114300" distR="114300" simplePos="0" relativeHeight="251675136" behindDoc="0" locked="0" layoutInCell="1" allowOverlap="1" wp14:anchorId="3845F2F4" wp14:editId="4B6B2FFA">
            <wp:simplePos x="0" y="0"/>
            <wp:positionH relativeFrom="margin">
              <wp:align>right</wp:align>
            </wp:positionH>
            <wp:positionV relativeFrom="margin">
              <wp:posOffset>275590</wp:posOffset>
            </wp:positionV>
            <wp:extent cx="5733415" cy="3356610"/>
            <wp:effectExtent l="0" t="0" r="635" b="0"/>
            <wp:wrapSquare wrapText="bothSides"/>
            <wp:docPr id="11109970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997063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Execution </w:t>
      </w:r>
      <w:proofErr w:type="spellStart"/>
      <w:r>
        <w:t>ScreenShots</w:t>
      </w:r>
      <w:proofErr w:type="spellEnd"/>
      <w:r>
        <w:t>:</w:t>
      </w:r>
      <w:r w:rsidRPr="00952CF6">
        <w:rPr>
          <w:noProof/>
        </w:rPr>
        <w:t xml:space="preserve"> </w:t>
      </w:r>
      <w:r>
        <w:rPr>
          <w:noProof/>
        </w:rPr>
        <w:drawing>
          <wp:inline distT="0" distB="0" distL="0" distR="0" wp14:anchorId="5EDFA984" wp14:editId="2C46F69F">
            <wp:extent cx="5733415" cy="1711960"/>
            <wp:effectExtent l="0" t="0" r="635" b="2540"/>
            <wp:docPr id="3145597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55971" name="Picture 1" descr="A screen 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71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52CF6">
        <w:rPr>
          <w:noProof/>
        </w:rPr>
        <w:t xml:space="preserve"> </w:t>
      </w:r>
      <w:r>
        <w:rPr>
          <w:noProof/>
        </w:rPr>
        <w:drawing>
          <wp:inline distT="0" distB="0" distL="0" distR="0" wp14:anchorId="1C880DF2" wp14:editId="288DB2F0">
            <wp:extent cx="5733415" cy="2291080"/>
            <wp:effectExtent l="0" t="0" r="635" b="0"/>
            <wp:docPr id="4129599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95993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29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52CF6" w:rsidRPr="00952CF6" w:rsidSect="008D71CB">
      <w:headerReference w:type="default" r:id="rId14"/>
      <w:footerReference w:type="default" r:id="rId15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6D41C9" w14:textId="77777777" w:rsidR="0018255A" w:rsidRDefault="0018255A" w:rsidP="00FC106C">
      <w:pPr>
        <w:spacing w:after="0" w:line="240" w:lineRule="auto"/>
      </w:pPr>
      <w:r>
        <w:separator/>
      </w:r>
    </w:p>
  </w:endnote>
  <w:endnote w:type="continuationSeparator" w:id="0">
    <w:p w14:paraId="05A20CAF" w14:textId="77777777" w:rsidR="0018255A" w:rsidRDefault="0018255A" w:rsidP="00FC1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99474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D38DD" w14:textId="48746C67" w:rsidR="00A366C5" w:rsidRDefault="00A366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336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19486A" w14:textId="77777777" w:rsidR="00A366C5" w:rsidRDefault="00A366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4D6084" w14:textId="77777777" w:rsidR="0018255A" w:rsidRDefault="0018255A" w:rsidP="00FC106C">
      <w:pPr>
        <w:spacing w:after="0" w:line="240" w:lineRule="auto"/>
      </w:pPr>
      <w:r>
        <w:separator/>
      </w:r>
    </w:p>
  </w:footnote>
  <w:footnote w:type="continuationSeparator" w:id="0">
    <w:p w14:paraId="402D95B5" w14:textId="77777777" w:rsidR="0018255A" w:rsidRDefault="0018255A" w:rsidP="00FC10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32139" w14:textId="3B6BBBB8" w:rsidR="00FC106C" w:rsidRPr="00A366C5" w:rsidRDefault="004631B1" w:rsidP="00FC106C">
    <w:pPr>
      <w:pStyle w:val="Header"/>
      <w:jc w:val="right"/>
      <w:rPr>
        <w:sz w:val="20"/>
        <w:szCs w:val="20"/>
      </w:rPr>
    </w:pPr>
    <w:r>
      <w:rPr>
        <w:sz w:val="20"/>
        <w:szCs w:val="20"/>
      </w:rPr>
      <w:t>Abdul Rafay</w:t>
    </w:r>
    <w:r w:rsidR="00FC106C" w:rsidRPr="00A366C5">
      <w:rPr>
        <w:sz w:val="20"/>
        <w:szCs w:val="20"/>
      </w:rPr>
      <w:tab/>
    </w:r>
    <w:r w:rsidR="00D300C8" w:rsidRPr="00D300C8">
      <w:rPr>
        <w:sz w:val="20"/>
        <w:szCs w:val="20"/>
      </w:rPr>
      <w:t>Data Structures &amp; Algorithms Lab</w:t>
    </w:r>
    <w:r w:rsidR="00FC106C" w:rsidRPr="00A366C5">
      <w:rPr>
        <w:sz w:val="20"/>
        <w:szCs w:val="20"/>
      </w:rPr>
      <w:tab/>
    </w:r>
    <w:r w:rsidR="00D300C8" w:rsidRPr="00D300C8">
      <w:rPr>
        <w:sz w:val="20"/>
        <w:szCs w:val="20"/>
      </w:rPr>
      <w:t>RAHEELA AMBRIN</w:t>
    </w:r>
  </w:p>
  <w:p w14:paraId="7861960A" w14:textId="4B688EAE" w:rsidR="00FC106C" w:rsidRPr="00A366C5" w:rsidRDefault="007A5D9D">
    <w:pPr>
      <w:pStyle w:val="Header"/>
      <w:rPr>
        <w:sz w:val="20"/>
        <w:szCs w:val="20"/>
      </w:rPr>
    </w:pPr>
    <w:r>
      <w:rPr>
        <w:sz w:val="20"/>
        <w:szCs w:val="20"/>
      </w:rPr>
      <w:t>01-131232-0</w:t>
    </w:r>
    <w:r w:rsidR="004631B1">
      <w:rPr>
        <w:sz w:val="20"/>
        <w:szCs w:val="20"/>
      </w:rPr>
      <w:t>04</w:t>
    </w:r>
    <w:r w:rsidR="00FC106C" w:rsidRPr="00A366C5">
      <w:rPr>
        <w:sz w:val="20"/>
        <w:szCs w:val="20"/>
      </w:rPr>
      <w:tab/>
      <w:t>Lab # 01</w:t>
    </w:r>
    <w:r w:rsidR="00FC106C" w:rsidRPr="00A366C5">
      <w:rPr>
        <w:sz w:val="20"/>
        <w:szCs w:val="20"/>
      </w:rPr>
      <w:tab/>
      <w:t>Dept of SE, BUI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AD5674"/>
    <w:multiLevelType w:val="hybridMultilevel"/>
    <w:tmpl w:val="E9EA4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4F57C1"/>
    <w:multiLevelType w:val="hybridMultilevel"/>
    <w:tmpl w:val="893A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0148769">
    <w:abstractNumId w:val="0"/>
  </w:num>
  <w:num w:numId="2" w16cid:durableId="1795102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M1MLM0NzY1MTJQ0lEKTi0uzszPAykwrQUA9jPcVywAAAA="/>
  </w:docVars>
  <w:rsids>
    <w:rsidRoot w:val="00ED36B1"/>
    <w:rsid w:val="00033957"/>
    <w:rsid w:val="00127CDC"/>
    <w:rsid w:val="00165ADF"/>
    <w:rsid w:val="0018255A"/>
    <w:rsid w:val="00255711"/>
    <w:rsid w:val="0025765D"/>
    <w:rsid w:val="002670CF"/>
    <w:rsid w:val="002C1129"/>
    <w:rsid w:val="002E7CB9"/>
    <w:rsid w:val="002F6EE0"/>
    <w:rsid w:val="003B6569"/>
    <w:rsid w:val="004631B1"/>
    <w:rsid w:val="00490A7A"/>
    <w:rsid w:val="004D030F"/>
    <w:rsid w:val="004D3BAA"/>
    <w:rsid w:val="004F5D43"/>
    <w:rsid w:val="005318F5"/>
    <w:rsid w:val="00537C89"/>
    <w:rsid w:val="005542D1"/>
    <w:rsid w:val="00593FAF"/>
    <w:rsid w:val="00611A81"/>
    <w:rsid w:val="00633B54"/>
    <w:rsid w:val="00662920"/>
    <w:rsid w:val="0067368F"/>
    <w:rsid w:val="007008B4"/>
    <w:rsid w:val="00734673"/>
    <w:rsid w:val="00780C56"/>
    <w:rsid w:val="0079451B"/>
    <w:rsid w:val="007A5D9D"/>
    <w:rsid w:val="00840E40"/>
    <w:rsid w:val="008727AB"/>
    <w:rsid w:val="008B25AC"/>
    <w:rsid w:val="008C374A"/>
    <w:rsid w:val="008D71CB"/>
    <w:rsid w:val="00952CF6"/>
    <w:rsid w:val="0095336C"/>
    <w:rsid w:val="00971FCE"/>
    <w:rsid w:val="009A3086"/>
    <w:rsid w:val="009B1A4B"/>
    <w:rsid w:val="009E0D0B"/>
    <w:rsid w:val="009E5124"/>
    <w:rsid w:val="00A04EB4"/>
    <w:rsid w:val="00A068BD"/>
    <w:rsid w:val="00A366C5"/>
    <w:rsid w:val="00AB0781"/>
    <w:rsid w:val="00BD15D5"/>
    <w:rsid w:val="00BD4278"/>
    <w:rsid w:val="00C25ACD"/>
    <w:rsid w:val="00C412BF"/>
    <w:rsid w:val="00CA427F"/>
    <w:rsid w:val="00CF34B0"/>
    <w:rsid w:val="00D06E62"/>
    <w:rsid w:val="00D300C8"/>
    <w:rsid w:val="00D73D07"/>
    <w:rsid w:val="00E4745E"/>
    <w:rsid w:val="00ED2BE6"/>
    <w:rsid w:val="00ED36B1"/>
    <w:rsid w:val="00EF33D3"/>
    <w:rsid w:val="00EF3C4C"/>
    <w:rsid w:val="00F04A14"/>
    <w:rsid w:val="00F37EEB"/>
    <w:rsid w:val="00F51315"/>
    <w:rsid w:val="00FB4254"/>
    <w:rsid w:val="00FC106C"/>
    <w:rsid w:val="00FE6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4"/>
    <o:shapelayout v:ext="edit">
      <o:idmap v:ext="edit" data="2"/>
    </o:shapelayout>
  </w:shapeDefaults>
  <w:decimalSymbol w:val="."/>
  <w:listSeparator w:val=","/>
  <w14:docId w14:val="24951902"/>
  <w15:chartTrackingRefBased/>
  <w15:docId w15:val="{D05F7BE5-846D-4EE0-978F-CC32301C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C56"/>
  </w:style>
  <w:style w:type="paragraph" w:styleId="Heading1">
    <w:name w:val="heading 1"/>
    <w:basedOn w:val="Normal"/>
    <w:next w:val="Normal"/>
    <w:link w:val="Heading1Char"/>
    <w:uiPriority w:val="9"/>
    <w:qFormat/>
    <w:rsid w:val="00033957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9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39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1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42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06C"/>
  </w:style>
  <w:style w:type="paragraph" w:styleId="Footer">
    <w:name w:val="footer"/>
    <w:basedOn w:val="Normal"/>
    <w:link w:val="Foot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06C"/>
  </w:style>
  <w:style w:type="character" w:customStyle="1" w:styleId="Heading1Char">
    <w:name w:val="Heading 1 Char"/>
    <w:basedOn w:val="DefaultParagraphFont"/>
    <w:link w:val="Heading1"/>
    <w:uiPriority w:val="9"/>
    <w:rsid w:val="00033957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3957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3957"/>
    <w:rPr>
      <w:rFonts w:asciiTheme="majorHAnsi" w:eastAsiaTheme="majorEastAsia" w:hAnsiTheme="majorHAnsi" w:cstheme="majorBidi"/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300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00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4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3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6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2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1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0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7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4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8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7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4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1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5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9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8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5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1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12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3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8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0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4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8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0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3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4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9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2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0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8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3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6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13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9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1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6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1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1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5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8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3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23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8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9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8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6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0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8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37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6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6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7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5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1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3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1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3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3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9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4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3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3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8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75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78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0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1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3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5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1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5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8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4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7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7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8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5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0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62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1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2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6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3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2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3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5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0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5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4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8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4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5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5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CharlieFour/DSA_Lab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A3884-C2BC-4148-9979-E137D7361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2</Pages>
  <Words>68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Guastella</dc:creator>
  <cp:keywords/>
  <dc:description/>
  <cp:lastModifiedBy>Abdul Rafay C4</cp:lastModifiedBy>
  <cp:revision>5</cp:revision>
  <cp:lastPrinted>2024-09-23T11:43:00Z</cp:lastPrinted>
  <dcterms:created xsi:type="dcterms:W3CDTF">2024-02-15T05:29:00Z</dcterms:created>
  <dcterms:modified xsi:type="dcterms:W3CDTF">2024-09-23T11:47:00Z</dcterms:modified>
</cp:coreProperties>
</file>